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DD32F" w14:textId="77777777" w:rsidR="00AF61CD" w:rsidRDefault="002F3DEB">
      <w:pPr>
        <w:pStyle w:val="BodyText"/>
        <w:ind w:left="3817"/>
        <w:rPr>
          <w:rFonts w:ascii="Times New Roman"/>
          <w:sz w:val="20"/>
        </w:rPr>
      </w:pPr>
      <w:r>
        <w:rPr>
          <w:rFonts w:ascii="Times New Roman"/>
          <w:noProof/>
          <w:sz w:val="20"/>
          <w:lang w:val="en-US"/>
        </w:rPr>
        <w:drawing>
          <wp:inline distT="0" distB="0" distL="0" distR="0" wp14:anchorId="23FD2FB9" wp14:editId="431C7F02">
            <wp:extent cx="1339596" cy="1339596"/>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1339596" cy="1339596"/>
                    </a:xfrm>
                    <a:prstGeom prst="rect">
                      <a:avLst/>
                    </a:prstGeom>
                  </pic:spPr>
                </pic:pic>
              </a:graphicData>
            </a:graphic>
          </wp:inline>
        </w:drawing>
      </w:r>
    </w:p>
    <w:p w14:paraId="161B6D58" w14:textId="77777777" w:rsidR="00AF61CD" w:rsidRDefault="00AF61CD">
      <w:pPr>
        <w:pStyle w:val="BodyText"/>
        <w:rPr>
          <w:rFonts w:ascii="Times New Roman"/>
          <w:sz w:val="20"/>
        </w:rPr>
      </w:pPr>
    </w:p>
    <w:p w14:paraId="353E9672" w14:textId="77777777" w:rsidR="00AF61CD" w:rsidRDefault="005E35B5">
      <w:pPr>
        <w:pStyle w:val="Heading1"/>
        <w:spacing w:before="259"/>
        <w:rPr>
          <w:rFonts w:ascii="Arial"/>
        </w:rPr>
      </w:pPr>
      <w:r w:rsidRPr="005E35B5">
        <w:rPr>
          <w:rFonts w:ascii="Arial"/>
        </w:rPr>
        <w:t>STANDARD OPERATING PROCEDURE</w:t>
      </w:r>
    </w:p>
    <w:p w14:paraId="3D1E6636" w14:textId="77777777" w:rsidR="00AF61CD" w:rsidRDefault="00AF61CD">
      <w:pPr>
        <w:pStyle w:val="BodyText"/>
        <w:rPr>
          <w:rFonts w:ascii="Arial"/>
          <w:b/>
          <w:sz w:val="36"/>
        </w:rPr>
      </w:pPr>
    </w:p>
    <w:p w14:paraId="5243F471" w14:textId="77777777" w:rsidR="00AF61CD" w:rsidRDefault="005E35B5">
      <w:pPr>
        <w:pStyle w:val="Title"/>
      </w:pPr>
      <w:r w:rsidRPr="005E35B5">
        <w:t>COURSE VALUE CLARIFICATION</w:t>
      </w:r>
    </w:p>
    <w:p w14:paraId="14057031" w14:textId="77777777" w:rsidR="00AF61CD" w:rsidRDefault="00AF61CD">
      <w:pPr>
        <w:pStyle w:val="BodyText"/>
        <w:rPr>
          <w:rFonts w:ascii="Arial"/>
          <w:b/>
          <w:sz w:val="48"/>
        </w:rPr>
      </w:pPr>
    </w:p>
    <w:p w14:paraId="2FADB2D0" w14:textId="77777777" w:rsidR="00AF61CD" w:rsidRDefault="00AF61CD">
      <w:pPr>
        <w:pStyle w:val="BodyText"/>
        <w:rPr>
          <w:rFonts w:ascii="Arial"/>
          <w:b/>
          <w:sz w:val="48"/>
        </w:rPr>
      </w:pPr>
    </w:p>
    <w:p w14:paraId="35B19314" w14:textId="77777777" w:rsidR="00AF61CD" w:rsidRDefault="00AF61CD">
      <w:pPr>
        <w:pStyle w:val="BodyText"/>
        <w:rPr>
          <w:rFonts w:ascii="Arial"/>
          <w:b/>
          <w:sz w:val="48"/>
        </w:rPr>
      </w:pPr>
    </w:p>
    <w:p w14:paraId="786444F9" w14:textId="77777777" w:rsidR="00AF61CD" w:rsidRDefault="00AF61CD">
      <w:pPr>
        <w:pStyle w:val="BodyText"/>
        <w:rPr>
          <w:rFonts w:ascii="Arial"/>
          <w:b/>
          <w:sz w:val="48"/>
        </w:rPr>
      </w:pPr>
    </w:p>
    <w:p w14:paraId="39B6F513" w14:textId="77777777" w:rsidR="00AF61CD" w:rsidRDefault="00AF61CD">
      <w:pPr>
        <w:pStyle w:val="BodyText"/>
        <w:rPr>
          <w:rFonts w:ascii="Arial"/>
          <w:b/>
          <w:sz w:val="48"/>
        </w:rPr>
      </w:pPr>
    </w:p>
    <w:p w14:paraId="3AE4B40B" w14:textId="77777777" w:rsidR="00AF61CD" w:rsidRDefault="00AF61CD">
      <w:pPr>
        <w:pStyle w:val="BodyText"/>
        <w:rPr>
          <w:rFonts w:ascii="Arial"/>
          <w:b/>
          <w:sz w:val="48"/>
        </w:rPr>
      </w:pPr>
    </w:p>
    <w:p w14:paraId="72DBD12D" w14:textId="77777777" w:rsidR="00AF61CD" w:rsidRDefault="00AF61CD">
      <w:pPr>
        <w:pStyle w:val="BodyText"/>
        <w:rPr>
          <w:rFonts w:ascii="Arial"/>
          <w:b/>
          <w:sz w:val="48"/>
        </w:rPr>
      </w:pPr>
    </w:p>
    <w:p w14:paraId="75F49A9D" w14:textId="77777777" w:rsidR="00AF61CD" w:rsidRDefault="00AF61CD">
      <w:pPr>
        <w:pStyle w:val="BodyText"/>
        <w:rPr>
          <w:rFonts w:ascii="Arial"/>
          <w:b/>
          <w:sz w:val="48"/>
        </w:rPr>
      </w:pPr>
    </w:p>
    <w:p w14:paraId="43DC6F32" w14:textId="77777777" w:rsidR="00AF61CD" w:rsidRDefault="00AF61CD">
      <w:pPr>
        <w:pStyle w:val="BodyText"/>
        <w:rPr>
          <w:rFonts w:ascii="Arial"/>
          <w:b/>
          <w:sz w:val="48"/>
        </w:rPr>
      </w:pPr>
    </w:p>
    <w:p w14:paraId="7AA2BC3C" w14:textId="77777777" w:rsidR="00AF61CD" w:rsidRDefault="00AF61CD">
      <w:pPr>
        <w:pStyle w:val="BodyText"/>
        <w:rPr>
          <w:rFonts w:ascii="Arial"/>
          <w:b/>
          <w:sz w:val="48"/>
        </w:rPr>
      </w:pPr>
    </w:p>
    <w:p w14:paraId="501C394A" w14:textId="77777777" w:rsidR="00AF61CD" w:rsidRDefault="00AF61CD">
      <w:pPr>
        <w:pStyle w:val="BodyText"/>
        <w:rPr>
          <w:rFonts w:ascii="Arial"/>
          <w:b/>
          <w:sz w:val="48"/>
        </w:rPr>
      </w:pPr>
    </w:p>
    <w:p w14:paraId="65CEB082" w14:textId="77777777" w:rsidR="00AF61CD" w:rsidRDefault="00AF61CD">
      <w:pPr>
        <w:pStyle w:val="BodyText"/>
        <w:rPr>
          <w:rFonts w:ascii="Arial"/>
          <w:b/>
          <w:sz w:val="48"/>
        </w:rPr>
      </w:pPr>
    </w:p>
    <w:p w14:paraId="45566942" w14:textId="77777777" w:rsidR="00AF61CD" w:rsidRDefault="00AF61CD">
      <w:pPr>
        <w:pStyle w:val="BodyText"/>
        <w:rPr>
          <w:rFonts w:ascii="Arial"/>
          <w:b/>
          <w:sz w:val="48"/>
        </w:rPr>
      </w:pPr>
    </w:p>
    <w:p w14:paraId="1F10D063" w14:textId="77777777" w:rsidR="00AF61CD" w:rsidRDefault="00AF61CD">
      <w:pPr>
        <w:pStyle w:val="BodyText"/>
        <w:rPr>
          <w:rFonts w:ascii="Arial"/>
          <w:b/>
          <w:sz w:val="48"/>
        </w:rPr>
      </w:pPr>
    </w:p>
    <w:p w14:paraId="63171D69" w14:textId="77777777" w:rsidR="00AF61CD" w:rsidRDefault="00AF61CD">
      <w:pPr>
        <w:pStyle w:val="BodyText"/>
        <w:spacing w:before="11"/>
        <w:rPr>
          <w:rFonts w:ascii="Arial"/>
          <w:b/>
          <w:sz w:val="43"/>
        </w:rPr>
      </w:pPr>
    </w:p>
    <w:p w14:paraId="08D02EDF" w14:textId="77777777" w:rsidR="005E35B5" w:rsidRDefault="005E35B5" w:rsidP="005E35B5">
      <w:pPr>
        <w:pStyle w:val="Heading1"/>
        <w:ind w:left="0" w:right="95" w:hanging="2"/>
        <w:rPr>
          <w:spacing w:val="1"/>
        </w:rPr>
      </w:pPr>
      <w:r>
        <w:t xml:space="preserve">FACULTY OF SOCIAL </w:t>
      </w:r>
      <w:r w:rsidRPr="005E35B5">
        <w:t>SCIENCE</w:t>
      </w:r>
      <w:r w:rsidR="002F3DEB">
        <w:rPr>
          <w:spacing w:val="1"/>
        </w:rPr>
        <w:t xml:space="preserve"> </w:t>
      </w:r>
    </w:p>
    <w:p w14:paraId="35A2DFCD" w14:textId="77777777" w:rsidR="005E35B5" w:rsidRPr="005E35B5" w:rsidRDefault="005E35B5" w:rsidP="005E35B5">
      <w:pPr>
        <w:pStyle w:val="Heading1"/>
        <w:ind w:left="0" w:right="-46" w:hanging="2"/>
        <w:rPr>
          <w:w w:val="95"/>
        </w:rPr>
      </w:pPr>
      <w:r>
        <w:rPr>
          <w:w w:val="95"/>
        </w:rPr>
        <w:t>STATE UNIVERSITY OF MALANG</w:t>
      </w:r>
    </w:p>
    <w:p w14:paraId="44709D8E" w14:textId="77777777" w:rsidR="00AF61CD" w:rsidRDefault="002F3DEB" w:rsidP="005E35B5">
      <w:pPr>
        <w:pStyle w:val="Heading1"/>
        <w:ind w:left="0" w:right="-46" w:hanging="2"/>
      </w:pPr>
      <w:r>
        <w:t>2021</w:t>
      </w:r>
    </w:p>
    <w:p w14:paraId="2F592183" w14:textId="77777777" w:rsidR="00AF61CD" w:rsidRDefault="00AF61CD">
      <w:pPr>
        <w:sectPr w:rsidR="00AF61CD">
          <w:type w:val="continuous"/>
          <w:pgSz w:w="11920" w:h="16860"/>
          <w:pgMar w:top="1420" w:right="740" w:bottom="280" w:left="1020" w:header="720" w:footer="720" w:gutter="0"/>
          <w:cols w:space="720"/>
        </w:sectPr>
      </w:pPr>
    </w:p>
    <w:p w14:paraId="096758AA" w14:textId="77777777" w:rsidR="00AF61CD" w:rsidRDefault="002F3DEB">
      <w:pPr>
        <w:pStyle w:val="BodyText"/>
        <w:ind w:left="3875"/>
        <w:rPr>
          <w:rFonts w:ascii="Times New Roman"/>
          <w:sz w:val="20"/>
        </w:rPr>
      </w:pPr>
      <w:r>
        <w:rPr>
          <w:noProof/>
          <w:lang w:val="en-US"/>
        </w:rPr>
        <w:lastRenderedPageBreak/>
        <w:drawing>
          <wp:anchor distT="0" distB="0" distL="0" distR="0" simplePos="0" relativeHeight="487382016" behindDoc="1" locked="0" layoutInCell="1" allowOverlap="1" wp14:anchorId="37414F69" wp14:editId="5F904742">
            <wp:simplePos x="0" y="0"/>
            <wp:positionH relativeFrom="page">
              <wp:posOffset>3557525</wp:posOffset>
            </wp:positionH>
            <wp:positionV relativeFrom="page">
              <wp:posOffset>6295873</wp:posOffset>
            </wp:positionV>
            <wp:extent cx="1574063" cy="804672"/>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6" cstate="print"/>
                    <a:stretch>
                      <a:fillRect/>
                    </a:stretch>
                  </pic:blipFill>
                  <pic:spPr>
                    <a:xfrm>
                      <a:off x="0" y="0"/>
                      <a:ext cx="1574063" cy="804672"/>
                    </a:xfrm>
                    <a:prstGeom prst="rect">
                      <a:avLst/>
                    </a:prstGeom>
                  </pic:spPr>
                </pic:pic>
              </a:graphicData>
            </a:graphic>
          </wp:anchor>
        </w:drawing>
      </w:r>
      <w:r>
        <w:rPr>
          <w:rFonts w:ascii="Times New Roman"/>
          <w:noProof/>
          <w:sz w:val="20"/>
          <w:lang w:val="en-US"/>
        </w:rPr>
        <w:drawing>
          <wp:inline distT="0" distB="0" distL="0" distR="0" wp14:anchorId="3D0AA032" wp14:editId="5BB0633F">
            <wp:extent cx="1339596" cy="1339596"/>
            <wp:effectExtent l="0" t="0" r="0" b="0"/>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pic:nvPicPr>
                  <pic:blipFill>
                    <a:blip r:embed="rId5" cstate="print"/>
                    <a:stretch>
                      <a:fillRect/>
                    </a:stretch>
                  </pic:blipFill>
                  <pic:spPr>
                    <a:xfrm>
                      <a:off x="0" y="0"/>
                      <a:ext cx="1339596" cy="1339596"/>
                    </a:xfrm>
                    <a:prstGeom prst="rect">
                      <a:avLst/>
                    </a:prstGeom>
                  </pic:spPr>
                </pic:pic>
              </a:graphicData>
            </a:graphic>
          </wp:inline>
        </w:drawing>
      </w:r>
    </w:p>
    <w:p w14:paraId="5CC11C77" w14:textId="77777777" w:rsidR="00AF61CD" w:rsidRDefault="00AF61CD">
      <w:pPr>
        <w:pStyle w:val="BodyText"/>
        <w:rPr>
          <w:rFonts w:ascii="Times New Roman"/>
          <w:b/>
          <w:sz w:val="20"/>
        </w:rPr>
      </w:pPr>
    </w:p>
    <w:p w14:paraId="776DEF99" w14:textId="77777777" w:rsidR="00AF61CD" w:rsidRDefault="00AF61CD">
      <w:pPr>
        <w:pStyle w:val="BodyText"/>
        <w:spacing w:before="3"/>
        <w:rPr>
          <w:rFonts w:ascii="Times New Roman"/>
          <w:b/>
          <w:sz w:val="16"/>
        </w:rPr>
      </w:pPr>
    </w:p>
    <w:p w14:paraId="4F8DAFC6" w14:textId="77777777" w:rsidR="00AF61CD" w:rsidRDefault="005E35B5">
      <w:pPr>
        <w:spacing w:before="89"/>
        <w:ind w:left="1393" w:right="1393"/>
        <w:jc w:val="center"/>
        <w:rPr>
          <w:rFonts w:ascii="Arial"/>
          <w:b/>
          <w:sz w:val="32"/>
        </w:rPr>
      </w:pPr>
      <w:r w:rsidRPr="005E35B5">
        <w:rPr>
          <w:rFonts w:ascii="Arial"/>
          <w:b/>
          <w:sz w:val="32"/>
        </w:rPr>
        <w:t>STANDARD OPERATING PROCEDURE</w:t>
      </w:r>
    </w:p>
    <w:p w14:paraId="099D2E0D" w14:textId="77777777" w:rsidR="00AF61CD" w:rsidRDefault="005E35B5" w:rsidP="005E35B5">
      <w:pPr>
        <w:spacing w:before="317"/>
        <w:ind w:left="2179" w:right="2170"/>
        <w:jc w:val="center"/>
        <w:rPr>
          <w:rFonts w:ascii="Arial"/>
          <w:b/>
          <w:sz w:val="36"/>
        </w:rPr>
      </w:pPr>
      <w:r w:rsidRPr="005E35B5">
        <w:rPr>
          <w:rFonts w:ascii="Arial"/>
          <w:b/>
          <w:sz w:val="36"/>
        </w:rPr>
        <w:t xml:space="preserve">COURSE VALUE CLARIFICATION </w:t>
      </w:r>
      <w:r>
        <w:rPr>
          <w:rFonts w:ascii="Arial"/>
          <w:b/>
          <w:sz w:val="36"/>
        </w:rPr>
        <w:t xml:space="preserve">FACULTY OF SOCIAL SCIENCE </w:t>
      </w:r>
      <w:r w:rsidRPr="005E35B5">
        <w:rPr>
          <w:rFonts w:ascii="Arial"/>
          <w:b/>
          <w:sz w:val="36"/>
        </w:rPr>
        <w:t>STATE UNIVERSITY OF MALANG</w:t>
      </w:r>
    </w:p>
    <w:p w14:paraId="6DFC6A82" w14:textId="77777777" w:rsidR="00AF61CD" w:rsidRDefault="00AF61CD">
      <w:pPr>
        <w:pStyle w:val="BodyText"/>
        <w:spacing w:before="3" w:after="1"/>
        <w:rPr>
          <w:rFonts w:ascii="Arial"/>
          <w:b/>
          <w:sz w:val="29"/>
        </w:rPr>
      </w:pPr>
    </w:p>
    <w:tbl>
      <w:tblPr>
        <w:tblW w:w="0" w:type="auto"/>
        <w:tblInd w:w="3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53"/>
        <w:gridCol w:w="5106"/>
      </w:tblGrid>
      <w:tr w:rsidR="00AF61CD" w14:paraId="7C1E9731" w14:textId="77777777">
        <w:trPr>
          <w:trHeight w:val="321"/>
        </w:trPr>
        <w:tc>
          <w:tcPr>
            <w:tcW w:w="4253" w:type="dxa"/>
          </w:tcPr>
          <w:p w14:paraId="078EE980" w14:textId="77777777" w:rsidR="00AF61CD" w:rsidRDefault="005E35B5">
            <w:pPr>
              <w:pStyle w:val="TableParagraph"/>
              <w:spacing w:line="300" w:lineRule="exact"/>
              <w:ind w:left="119"/>
              <w:rPr>
                <w:rFonts w:ascii="Times New Roman"/>
                <w:b/>
                <w:sz w:val="28"/>
              </w:rPr>
            </w:pPr>
            <w:r>
              <w:rPr>
                <w:rFonts w:ascii="Times New Roman"/>
                <w:b/>
                <w:sz w:val="28"/>
              </w:rPr>
              <w:t>DOCUMENT CODE</w:t>
            </w:r>
          </w:p>
        </w:tc>
        <w:tc>
          <w:tcPr>
            <w:tcW w:w="5106" w:type="dxa"/>
          </w:tcPr>
          <w:p w14:paraId="10A0991D" w14:textId="77777777" w:rsidR="00AF61CD" w:rsidRDefault="002F3DEB">
            <w:pPr>
              <w:pStyle w:val="TableParagraph"/>
              <w:spacing w:line="300" w:lineRule="exact"/>
              <w:ind w:left="115"/>
              <w:rPr>
                <w:rFonts w:ascii="Times New Roman"/>
                <w:b/>
                <w:sz w:val="28"/>
              </w:rPr>
            </w:pPr>
            <w:r>
              <w:rPr>
                <w:rFonts w:ascii="Times New Roman"/>
                <w:b/>
                <w:sz w:val="28"/>
              </w:rPr>
              <w:t>12.10.53/UN32.7/KM/2021</w:t>
            </w:r>
          </w:p>
        </w:tc>
      </w:tr>
      <w:tr w:rsidR="00AF61CD" w14:paraId="59FF8DF7" w14:textId="77777777">
        <w:trPr>
          <w:trHeight w:val="321"/>
        </w:trPr>
        <w:tc>
          <w:tcPr>
            <w:tcW w:w="4253" w:type="dxa"/>
          </w:tcPr>
          <w:p w14:paraId="3C9B32B4" w14:textId="77777777" w:rsidR="00AF61CD" w:rsidRDefault="002F3DEB">
            <w:pPr>
              <w:pStyle w:val="TableParagraph"/>
              <w:spacing w:line="300" w:lineRule="exact"/>
              <w:ind w:left="119"/>
              <w:rPr>
                <w:rFonts w:ascii="Times New Roman"/>
                <w:b/>
                <w:sz w:val="28"/>
              </w:rPr>
            </w:pPr>
            <w:r>
              <w:rPr>
                <w:rFonts w:ascii="Times New Roman"/>
                <w:b/>
                <w:sz w:val="28"/>
              </w:rPr>
              <w:t>REVISI</w:t>
            </w:r>
            <w:r w:rsidR="005E35B5">
              <w:rPr>
                <w:rFonts w:ascii="Times New Roman"/>
                <w:b/>
                <w:sz w:val="28"/>
              </w:rPr>
              <w:t>ON</w:t>
            </w:r>
          </w:p>
        </w:tc>
        <w:tc>
          <w:tcPr>
            <w:tcW w:w="5106" w:type="dxa"/>
          </w:tcPr>
          <w:p w14:paraId="28F4FFA1" w14:textId="77777777" w:rsidR="00AF61CD" w:rsidRDefault="00AF61CD">
            <w:pPr>
              <w:pStyle w:val="TableParagraph"/>
              <w:ind w:left="0"/>
              <w:rPr>
                <w:rFonts w:ascii="Times New Roman"/>
                <w:sz w:val="24"/>
              </w:rPr>
            </w:pPr>
          </w:p>
        </w:tc>
      </w:tr>
      <w:tr w:rsidR="00AF61CD" w14:paraId="4334B4AC" w14:textId="77777777">
        <w:trPr>
          <w:trHeight w:val="321"/>
        </w:trPr>
        <w:tc>
          <w:tcPr>
            <w:tcW w:w="4253" w:type="dxa"/>
          </w:tcPr>
          <w:p w14:paraId="3BF62BB3" w14:textId="77777777" w:rsidR="00AF61CD" w:rsidRDefault="005E35B5">
            <w:pPr>
              <w:pStyle w:val="TableParagraph"/>
              <w:spacing w:line="300" w:lineRule="exact"/>
              <w:ind w:left="119"/>
              <w:rPr>
                <w:rFonts w:ascii="Times New Roman"/>
                <w:b/>
                <w:sz w:val="28"/>
              </w:rPr>
            </w:pPr>
            <w:r>
              <w:rPr>
                <w:rFonts w:ascii="Times New Roman"/>
                <w:b/>
                <w:sz w:val="28"/>
              </w:rPr>
              <w:t>DATE</w:t>
            </w:r>
          </w:p>
        </w:tc>
        <w:tc>
          <w:tcPr>
            <w:tcW w:w="5106" w:type="dxa"/>
          </w:tcPr>
          <w:p w14:paraId="6DF74C3D" w14:textId="77777777" w:rsidR="00AF61CD" w:rsidRDefault="002F3DEB">
            <w:pPr>
              <w:pStyle w:val="TableParagraph"/>
              <w:spacing w:line="300" w:lineRule="exact"/>
              <w:ind w:left="115"/>
              <w:rPr>
                <w:rFonts w:ascii="Times New Roman"/>
                <w:b/>
                <w:sz w:val="28"/>
              </w:rPr>
            </w:pPr>
            <w:r>
              <w:rPr>
                <w:rFonts w:ascii="Times New Roman"/>
                <w:b/>
                <w:sz w:val="28"/>
              </w:rPr>
              <w:t>12</w:t>
            </w:r>
            <w:r>
              <w:rPr>
                <w:rFonts w:ascii="Times New Roman"/>
                <w:b/>
                <w:spacing w:val="-1"/>
                <w:sz w:val="28"/>
              </w:rPr>
              <w:t xml:space="preserve"> </w:t>
            </w:r>
            <w:r w:rsidR="005E35B5">
              <w:rPr>
                <w:rFonts w:ascii="Times New Roman"/>
                <w:b/>
                <w:sz w:val="28"/>
              </w:rPr>
              <w:t>Oc</w:t>
            </w:r>
            <w:r>
              <w:rPr>
                <w:rFonts w:ascii="Times New Roman"/>
                <w:b/>
                <w:sz w:val="28"/>
              </w:rPr>
              <w:t>tober 2021</w:t>
            </w:r>
          </w:p>
        </w:tc>
      </w:tr>
      <w:tr w:rsidR="00AF61CD" w14:paraId="6C578C23" w14:textId="77777777">
        <w:trPr>
          <w:trHeight w:val="2407"/>
        </w:trPr>
        <w:tc>
          <w:tcPr>
            <w:tcW w:w="4253" w:type="dxa"/>
          </w:tcPr>
          <w:p w14:paraId="580415B5" w14:textId="77777777" w:rsidR="00AF61CD" w:rsidRDefault="005E35B5">
            <w:pPr>
              <w:pStyle w:val="TableParagraph"/>
              <w:spacing w:line="317" w:lineRule="exact"/>
              <w:ind w:left="119"/>
              <w:rPr>
                <w:rFonts w:ascii="Times New Roman"/>
                <w:b/>
                <w:sz w:val="28"/>
              </w:rPr>
            </w:pPr>
            <w:r w:rsidRPr="005E35B5">
              <w:rPr>
                <w:rFonts w:ascii="Times New Roman"/>
                <w:b/>
                <w:sz w:val="28"/>
              </w:rPr>
              <w:t>Submitted by</w:t>
            </w:r>
          </w:p>
        </w:tc>
        <w:tc>
          <w:tcPr>
            <w:tcW w:w="5106" w:type="dxa"/>
          </w:tcPr>
          <w:p w14:paraId="2FC197D2" w14:textId="77777777" w:rsidR="00AF61CD" w:rsidRDefault="00AF61CD">
            <w:pPr>
              <w:pStyle w:val="TableParagraph"/>
              <w:spacing w:before="10"/>
              <w:ind w:left="0"/>
              <w:rPr>
                <w:rFonts w:ascii="Arial"/>
                <w:b/>
                <w:sz w:val="23"/>
              </w:rPr>
            </w:pPr>
          </w:p>
          <w:p w14:paraId="30EA2FAD" w14:textId="77777777" w:rsidR="00AF61CD" w:rsidRDefault="005E35B5">
            <w:pPr>
              <w:pStyle w:val="TableParagraph"/>
              <w:spacing w:after="23"/>
              <w:ind w:left="4"/>
              <w:rPr>
                <w:rFonts w:ascii="Times New Roman"/>
                <w:sz w:val="24"/>
              </w:rPr>
            </w:pPr>
            <w:r>
              <w:rPr>
                <w:rFonts w:ascii="Times New Roman"/>
                <w:sz w:val="24"/>
              </w:rPr>
              <w:t>VICE</w:t>
            </w:r>
            <w:r w:rsidR="002F3DEB">
              <w:rPr>
                <w:rFonts w:ascii="Times New Roman"/>
                <w:spacing w:val="-2"/>
                <w:sz w:val="24"/>
              </w:rPr>
              <w:t xml:space="preserve"> </w:t>
            </w:r>
            <w:r>
              <w:rPr>
                <w:rFonts w:ascii="Times New Roman"/>
                <w:sz w:val="24"/>
              </w:rPr>
              <w:t>DE</w:t>
            </w:r>
            <w:r w:rsidR="002F3DEB">
              <w:rPr>
                <w:rFonts w:ascii="Times New Roman"/>
                <w:sz w:val="24"/>
              </w:rPr>
              <w:t>AN</w:t>
            </w:r>
            <w:r w:rsidR="002F3DEB">
              <w:rPr>
                <w:rFonts w:ascii="Times New Roman"/>
                <w:spacing w:val="-2"/>
                <w:sz w:val="24"/>
              </w:rPr>
              <w:t xml:space="preserve"> </w:t>
            </w:r>
            <w:r w:rsidR="002F3DEB">
              <w:rPr>
                <w:rFonts w:ascii="Times New Roman"/>
                <w:sz w:val="24"/>
              </w:rPr>
              <w:t>1</w:t>
            </w:r>
          </w:p>
          <w:p w14:paraId="2333D844" w14:textId="77777777" w:rsidR="00AF61CD" w:rsidRDefault="002F3DEB">
            <w:pPr>
              <w:pStyle w:val="TableParagraph"/>
              <w:ind w:left="76"/>
              <w:rPr>
                <w:rFonts w:ascii="Arial"/>
                <w:sz w:val="20"/>
              </w:rPr>
            </w:pPr>
            <w:r>
              <w:rPr>
                <w:rFonts w:ascii="Arial"/>
                <w:noProof/>
                <w:sz w:val="20"/>
                <w:lang w:val="en-US"/>
              </w:rPr>
              <w:drawing>
                <wp:inline distT="0" distB="0" distL="0" distR="0" wp14:anchorId="18DC53DC" wp14:editId="5789EEF2">
                  <wp:extent cx="1653072" cy="515778"/>
                  <wp:effectExtent l="0" t="0" r="0" b="0"/>
                  <wp:docPr id="7" name="image3.png" descr="Y:\ttd su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7" cstate="print"/>
                          <a:stretch>
                            <a:fillRect/>
                          </a:stretch>
                        </pic:blipFill>
                        <pic:spPr>
                          <a:xfrm>
                            <a:off x="0" y="0"/>
                            <a:ext cx="1653072" cy="515778"/>
                          </a:xfrm>
                          <a:prstGeom prst="rect">
                            <a:avLst/>
                          </a:prstGeom>
                        </pic:spPr>
                      </pic:pic>
                    </a:graphicData>
                  </a:graphic>
                </wp:inline>
              </w:drawing>
            </w:r>
          </w:p>
          <w:p w14:paraId="16FC6912" w14:textId="77777777" w:rsidR="00AF61CD" w:rsidRDefault="002F3DEB">
            <w:pPr>
              <w:pStyle w:val="TableParagraph"/>
              <w:ind w:left="4" w:right="2098"/>
              <w:rPr>
                <w:rFonts w:ascii="Times New Roman"/>
                <w:sz w:val="24"/>
              </w:rPr>
            </w:pPr>
            <w:r>
              <w:rPr>
                <w:rFonts w:ascii="Times New Roman"/>
                <w:sz w:val="24"/>
                <w:u w:val="single"/>
              </w:rPr>
              <w:t>Prof. Dr. Sugeng Utaya , M.Si.</w:t>
            </w:r>
            <w:r>
              <w:rPr>
                <w:rFonts w:ascii="Times New Roman"/>
                <w:spacing w:val="-57"/>
                <w:sz w:val="24"/>
              </w:rPr>
              <w:t xml:space="preserve"> </w:t>
            </w:r>
            <w:r>
              <w:rPr>
                <w:rFonts w:ascii="Times New Roman"/>
                <w:sz w:val="24"/>
              </w:rPr>
              <w:t>NIP</w:t>
            </w:r>
            <w:r>
              <w:rPr>
                <w:rFonts w:ascii="Times New Roman"/>
                <w:spacing w:val="-1"/>
                <w:sz w:val="24"/>
              </w:rPr>
              <w:t xml:space="preserve"> </w:t>
            </w:r>
            <w:r>
              <w:rPr>
                <w:rFonts w:ascii="Times New Roman"/>
                <w:sz w:val="24"/>
              </w:rPr>
              <w:t>196102141988021001</w:t>
            </w:r>
          </w:p>
        </w:tc>
      </w:tr>
      <w:tr w:rsidR="00AF61CD" w14:paraId="6FB50BF7" w14:textId="77777777">
        <w:trPr>
          <w:trHeight w:val="2541"/>
        </w:trPr>
        <w:tc>
          <w:tcPr>
            <w:tcW w:w="4253" w:type="dxa"/>
          </w:tcPr>
          <w:p w14:paraId="75A8082F" w14:textId="77777777" w:rsidR="00AF61CD" w:rsidRDefault="005E35B5">
            <w:pPr>
              <w:pStyle w:val="TableParagraph"/>
              <w:spacing w:line="317" w:lineRule="exact"/>
              <w:ind w:left="119"/>
              <w:rPr>
                <w:rFonts w:ascii="Times New Roman"/>
                <w:b/>
                <w:sz w:val="28"/>
              </w:rPr>
            </w:pPr>
            <w:r w:rsidRPr="005E35B5">
              <w:rPr>
                <w:rFonts w:ascii="Times New Roman"/>
                <w:b/>
                <w:sz w:val="28"/>
              </w:rPr>
              <w:t>Controlled by</w:t>
            </w:r>
          </w:p>
        </w:tc>
        <w:tc>
          <w:tcPr>
            <w:tcW w:w="5106" w:type="dxa"/>
          </w:tcPr>
          <w:p w14:paraId="4A4EDB73" w14:textId="77777777" w:rsidR="00AF61CD" w:rsidRDefault="00AF61CD">
            <w:pPr>
              <w:pStyle w:val="TableParagraph"/>
              <w:spacing w:before="10"/>
              <w:ind w:left="0"/>
              <w:rPr>
                <w:rFonts w:ascii="Arial"/>
                <w:b/>
                <w:sz w:val="23"/>
              </w:rPr>
            </w:pPr>
          </w:p>
          <w:p w14:paraId="4E45A5AA" w14:textId="00DE2B28" w:rsidR="00AF61CD" w:rsidRDefault="004026C8">
            <w:pPr>
              <w:pStyle w:val="TableParagraph"/>
              <w:ind w:left="4"/>
              <w:rPr>
                <w:rFonts w:ascii="Times New Roman"/>
                <w:sz w:val="24"/>
              </w:rPr>
            </w:pPr>
            <w:r>
              <w:rPr>
                <w:rFonts w:ascii="Times New Roman"/>
                <w:sz w:val="24"/>
              </w:rPr>
              <w:t>quality a</w:t>
            </w:r>
            <w:r w:rsidR="00C5637C">
              <w:rPr>
                <w:rFonts w:ascii="Times New Roman"/>
                <w:sz w:val="24"/>
              </w:rPr>
              <w:t>ssurance Unit</w:t>
            </w:r>
          </w:p>
          <w:p w14:paraId="60F15142" w14:textId="77777777" w:rsidR="00AF61CD" w:rsidRDefault="00AF61CD">
            <w:pPr>
              <w:pStyle w:val="TableParagraph"/>
              <w:ind w:left="0"/>
              <w:rPr>
                <w:rFonts w:ascii="Arial"/>
                <w:b/>
                <w:sz w:val="26"/>
              </w:rPr>
            </w:pPr>
          </w:p>
          <w:p w14:paraId="24C73D66" w14:textId="77777777" w:rsidR="00AF61CD" w:rsidRDefault="00AF61CD">
            <w:pPr>
              <w:pStyle w:val="TableParagraph"/>
              <w:ind w:left="0"/>
              <w:rPr>
                <w:rFonts w:ascii="Arial"/>
                <w:b/>
                <w:sz w:val="26"/>
              </w:rPr>
            </w:pPr>
          </w:p>
          <w:p w14:paraId="0A8B4587" w14:textId="77777777" w:rsidR="00AF61CD" w:rsidRDefault="00AF61CD">
            <w:pPr>
              <w:pStyle w:val="TableParagraph"/>
              <w:ind w:left="0"/>
              <w:rPr>
                <w:rFonts w:ascii="Arial"/>
                <w:b/>
                <w:sz w:val="26"/>
              </w:rPr>
            </w:pPr>
          </w:p>
          <w:p w14:paraId="1BF70CDC" w14:textId="77777777" w:rsidR="00AF61CD" w:rsidRDefault="002F3DEB">
            <w:pPr>
              <w:pStyle w:val="TableParagraph"/>
              <w:spacing w:before="208"/>
              <w:ind w:left="4" w:right="2398"/>
              <w:rPr>
                <w:rFonts w:ascii="Times New Roman"/>
                <w:sz w:val="24"/>
              </w:rPr>
            </w:pPr>
            <w:r>
              <w:rPr>
                <w:rFonts w:ascii="Times New Roman"/>
                <w:sz w:val="24"/>
                <w:u w:val="single"/>
              </w:rPr>
              <w:t>Dr. I Komang Astina , M.S.</w:t>
            </w:r>
            <w:r>
              <w:rPr>
                <w:rFonts w:ascii="Times New Roman"/>
                <w:spacing w:val="-58"/>
                <w:sz w:val="24"/>
              </w:rPr>
              <w:t xml:space="preserve"> </w:t>
            </w:r>
            <w:r>
              <w:rPr>
                <w:rFonts w:ascii="Times New Roman"/>
                <w:sz w:val="24"/>
              </w:rPr>
              <w:t>NIP</w:t>
            </w:r>
            <w:r>
              <w:rPr>
                <w:rFonts w:ascii="Times New Roman"/>
                <w:spacing w:val="-1"/>
                <w:sz w:val="24"/>
              </w:rPr>
              <w:t xml:space="preserve"> </w:t>
            </w:r>
            <w:r>
              <w:rPr>
                <w:rFonts w:ascii="Times New Roman"/>
                <w:sz w:val="24"/>
              </w:rPr>
              <w:t>195811161982031002</w:t>
            </w:r>
          </w:p>
        </w:tc>
      </w:tr>
      <w:tr w:rsidR="00AF61CD" w14:paraId="1BCD5A66" w14:textId="77777777">
        <w:trPr>
          <w:trHeight w:val="2616"/>
        </w:trPr>
        <w:tc>
          <w:tcPr>
            <w:tcW w:w="4253" w:type="dxa"/>
          </w:tcPr>
          <w:p w14:paraId="0F98FDD7" w14:textId="77777777" w:rsidR="00AF61CD" w:rsidRDefault="005E35B5">
            <w:pPr>
              <w:pStyle w:val="TableParagraph"/>
              <w:spacing w:line="315" w:lineRule="exact"/>
              <w:ind w:left="119"/>
              <w:rPr>
                <w:rFonts w:ascii="Times New Roman"/>
                <w:b/>
                <w:sz w:val="28"/>
              </w:rPr>
            </w:pPr>
            <w:r w:rsidRPr="005E35B5">
              <w:rPr>
                <w:rFonts w:ascii="Times New Roman"/>
                <w:b/>
                <w:sz w:val="28"/>
              </w:rPr>
              <w:t>Approved by</w:t>
            </w:r>
          </w:p>
        </w:tc>
        <w:tc>
          <w:tcPr>
            <w:tcW w:w="5106" w:type="dxa"/>
          </w:tcPr>
          <w:p w14:paraId="7B4EE55D" w14:textId="77777777" w:rsidR="00AF61CD" w:rsidRDefault="00AF61CD">
            <w:pPr>
              <w:pStyle w:val="TableParagraph"/>
              <w:spacing w:before="10"/>
              <w:ind w:left="0"/>
              <w:rPr>
                <w:rFonts w:ascii="Arial"/>
                <w:b/>
                <w:sz w:val="23"/>
              </w:rPr>
            </w:pPr>
          </w:p>
          <w:p w14:paraId="1CC20CD6" w14:textId="77777777" w:rsidR="00AF61CD" w:rsidRDefault="00C5637C">
            <w:pPr>
              <w:pStyle w:val="TableParagraph"/>
              <w:ind w:left="4"/>
              <w:rPr>
                <w:rFonts w:ascii="Times New Roman"/>
                <w:sz w:val="24"/>
              </w:rPr>
            </w:pPr>
            <w:r>
              <w:rPr>
                <w:rFonts w:ascii="Times New Roman"/>
                <w:sz w:val="24"/>
              </w:rPr>
              <w:t>DE</w:t>
            </w:r>
            <w:r w:rsidR="002F3DEB">
              <w:rPr>
                <w:rFonts w:ascii="Times New Roman"/>
                <w:sz w:val="24"/>
              </w:rPr>
              <w:t>AN</w:t>
            </w:r>
          </w:p>
          <w:p w14:paraId="5B731E85" w14:textId="77777777" w:rsidR="00AF61CD" w:rsidRDefault="00AF61CD">
            <w:pPr>
              <w:pStyle w:val="TableParagraph"/>
              <w:spacing w:before="8" w:after="1"/>
              <w:ind w:left="0"/>
              <w:rPr>
                <w:rFonts w:ascii="Arial"/>
                <w:b/>
                <w:sz w:val="16"/>
              </w:rPr>
            </w:pPr>
          </w:p>
          <w:p w14:paraId="6A66B7AB" w14:textId="77777777" w:rsidR="00AF61CD" w:rsidRDefault="002F3DEB">
            <w:pPr>
              <w:pStyle w:val="TableParagraph"/>
              <w:ind w:left="599"/>
              <w:rPr>
                <w:rFonts w:ascii="Arial"/>
                <w:sz w:val="20"/>
              </w:rPr>
            </w:pPr>
            <w:r>
              <w:rPr>
                <w:rFonts w:ascii="Arial"/>
                <w:noProof/>
                <w:sz w:val="20"/>
                <w:lang w:val="en-US"/>
              </w:rPr>
              <w:drawing>
                <wp:inline distT="0" distB="0" distL="0" distR="0" wp14:anchorId="61A09374" wp14:editId="6845A54D">
                  <wp:extent cx="566918" cy="536448"/>
                  <wp:effectExtent l="0" t="0" r="0" b="0"/>
                  <wp:docPr id="9"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jpeg"/>
                          <pic:cNvPicPr/>
                        </pic:nvPicPr>
                        <pic:blipFill>
                          <a:blip r:embed="rId8" cstate="print"/>
                          <a:stretch>
                            <a:fillRect/>
                          </a:stretch>
                        </pic:blipFill>
                        <pic:spPr>
                          <a:xfrm>
                            <a:off x="0" y="0"/>
                            <a:ext cx="566918" cy="536448"/>
                          </a:xfrm>
                          <a:prstGeom prst="rect">
                            <a:avLst/>
                          </a:prstGeom>
                        </pic:spPr>
                      </pic:pic>
                    </a:graphicData>
                  </a:graphic>
                </wp:inline>
              </w:drawing>
            </w:r>
          </w:p>
          <w:p w14:paraId="01A115C8" w14:textId="77777777" w:rsidR="00AF61CD" w:rsidRDefault="002F3DEB">
            <w:pPr>
              <w:pStyle w:val="TableParagraph"/>
              <w:spacing w:before="66"/>
              <w:ind w:left="4" w:right="2419"/>
              <w:rPr>
                <w:rFonts w:ascii="Times New Roman"/>
                <w:sz w:val="24"/>
              </w:rPr>
            </w:pPr>
            <w:r>
              <w:rPr>
                <w:rFonts w:ascii="Times New Roman"/>
                <w:sz w:val="24"/>
                <w:u w:val="single"/>
              </w:rPr>
              <w:t>Prof. Dr. Sumarmi , M.Pd.</w:t>
            </w:r>
            <w:r>
              <w:rPr>
                <w:rFonts w:ascii="Times New Roman"/>
                <w:spacing w:val="1"/>
                <w:sz w:val="24"/>
              </w:rPr>
              <w:t xml:space="preserve"> </w:t>
            </w:r>
            <w:r>
              <w:rPr>
                <w:rFonts w:ascii="Times New Roman"/>
                <w:sz w:val="24"/>
              </w:rPr>
              <w:t>NIP.</w:t>
            </w:r>
            <w:r>
              <w:rPr>
                <w:rFonts w:ascii="Times New Roman"/>
                <w:spacing w:val="-14"/>
                <w:sz w:val="24"/>
              </w:rPr>
              <w:t xml:space="preserve"> </w:t>
            </w:r>
            <w:r>
              <w:rPr>
                <w:rFonts w:ascii="Times New Roman"/>
                <w:sz w:val="24"/>
              </w:rPr>
              <w:t>196207171987012001</w:t>
            </w:r>
          </w:p>
        </w:tc>
      </w:tr>
    </w:tbl>
    <w:p w14:paraId="3011AC23" w14:textId="77777777" w:rsidR="00AF61CD" w:rsidRDefault="00AF61CD">
      <w:pPr>
        <w:rPr>
          <w:rFonts w:ascii="Times New Roman"/>
          <w:sz w:val="24"/>
        </w:rPr>
        <w:sectPr w:rsidR="00AF61CD">
          <w:pgSz w:w="11920" w:h="16860"/>
          <w:pgMar w:top="1120" w:right="740" w:bottom="280" w:left="1020" w:header="720" w:footer="720" w:gutter="0"/>
          <w:cols w:space="720"/>
        </w:sectPr>
      </w:pPr>
    </w:p>
    <w:p w14:paraId="310578B8" w14:textId="77777777" w:rsidR="00AF61CD" w:rsidRDefault="002F3DEB">
      <w:pPr>
        <w:pStyle w:val="BodyText"/>
        <w:spacing w:before="77"/>
        <w:ind w:left="112"/>
      </w:pPr>
      <w:r>
        <w:lastRenderedPageBreak/>
        <w:t>APPENDIX</w:t>
      </w:r>
      <w:r>
        <w:rPr>
          <w:spacing w:val="-4"/>
        </w:rPr>
        <w:t xml:space="preserve"> </w:t>
      </w:r>
      <w:r>
        <w:t>26</w:t>
      </w:r>
    </w:p>
    <w:p w14:paraId="39F4FD4E" w14:textId="77777777" w:rsidR="00AF61CD" w:rsidRDefault="00AF61CD">
      <w:pPr>
        <w:pStyle w:val="BodyText"/>
        <w:spacing w:before="5"/>
        <w:rPr>
          <w:sz w:val="13"/>
        </w:rPr>
      </w:pPr>
    </w:p>
    <w:p w14:paraId="06A65BFD" w14:textId="77777777" w:rsidR="00C5637C" w:rsidRDefault="00C5637C" w:rsidP="00C5637C">
      <w:pPr>
        <w:pStyle w:val="Heading2"/>
        <w:spacing w:before="94" w:line="328" w:lineRule="auto"/>
        <w:ind w:right="95"/>
        <w:jc w:val="center"/>
      </w:pPr>
      <w:r>
        <w:t>STANDARD OPERATING PROCEDURE</w:t>
      </w:r>
    </w:p>
    <w:p w14:paraId="3723AF02" w14:textId="77777777" w:rsidR="00AF61CD" w:rsidRDefault="00C5637C" w:rsidP="00C5637C">
      <w:pPr>
        <w:pStyle w:val="Heading2"/>
        <w:spacing w:before="94" w:line="328" w:lineRule="auto"/>
        <w:ind w:right="95"/>
        <w:jc w:val="center"/>
      </w:pPr>
      <w:r>
        <w:t>COURSE VALUE CLARIFICATION</w:t>
      </w:r>
    </w:p>
    <w:p w14:paraId="6EFDBF1C" w14:textId="77777777" w:rsidR="00AF61CD" w:rsidRDefault="00AF61CD">
      <w:pPr>
        <w:pStyle w:val="BodyText"/>
        <w:rPr>
          <w:rFonts w:ascii="Arial"/>
          <w:b/>
          <w:sz w:val="20"/>
        </w:rPr>
      </w:pPr>
    </w:p>
    <w:p w14:paraId="179977C8" w14:textId="77777777" w:rsidR="00AF61CD" w:rsidRDefault="00AF61CD">
      <w:pPr>
        <w:pStyle w:val="BodyText"/>
        <w:spacing w:before="3"/>
        <w:rPr>
          <w:rFonts w:ascii="Arial"/>
          <w:b/>
          <w:sz w:val="23"/>
        </w:rPr>
      </w:pPr>
    </w:p>
    <w:p w14:paraId="7594E8A1" w14:textId="77777777" w:rsidR="00AF61CD" w:rsidRDefault="00C5637C">
      <w:pPr>
        <w:pStyle w:val="ListParagraph"/>
        <w:numPr>
          <w:ilvl w:val="0"/>
          <w:numId w:val="4"/>
        </w:numPr>
        <w:tabs>
          <w:tab w:val="left" w:pos="399"/>
        </w:tabs>
        <w:spacing w:before="93"/>
        <w:rPr>
          <w:rFonts w:ascii="Arial"/>
          <w:b/>
        </w:rPr>
      </w:pPr>
      <w:r>
        <w:rPr>
          <w:rFonts w:ascii="Arial"/>
          <w:b/>
        </w:rPr>
        <w:t>Basic Activities</w:t>
      </w:r>
    </w:p>
    <w:p w14:paraId="6CAD526F" w14:textId="77777777" w:rsidR="00C5637C" w:rsidRDefault="00C5637C" w:rsidP="00C5637C">
      <w:pPr>
        <w:pStyle w:val="BodyText"/>
        <w:rPr>
          <w:rFonts w:ascii="Arial"/>
          <w:b/>
        </w:rPr>
      </w:pPr>
    </w:p>
    <w:p w14:paraId="50406688" w14:textId="77777777" w:rsidR="00C5637C" w:rsidRDefault="00C5637C" w:rsidP="00C5637C">
      <w:pPr>
        <w:pStyle w:val="BodyText"/>
        <w:numPr>
          <w:ilvl w:val="0"/>
          <w:numId w:val="5"/>
        </w:numPr>
        <w:jc w:val="both"/>
      </w:pPr>
      <w:r>
        <w:t>Law of the Republic of Indonesia Number 20 of 2003 concerning the National Education System (State Gazette of the Republic of Indonesia of 2003 Number 78, Supplement to the State Gazette of the Republic of Indonesia of 2003 Number 4301);</w:t>
      </w:r>
    </w:p>
    <w:p w14:paraId="51AA5323" w14:textId="77777777" w:rsidR="00C5637C" w:rsidRDefault="00C5637C" w:rsidP="00C5637C">
      <w:pPr>
        <w:pStyle w:val="BodyText"/>
        <w:numPr>
          <w:ilvl w:val="0"/>
          <w:numId w:val="5"/>
        </w:numPr>
        <w:jc w:val="both"/>
      </w:pPr>
      <w:r>
        <w:t>Law of the Republic of Indonesia Number 14 of 2005 concerning Teachers and Lecturers (State Gazette of the Republic of Indonesia of 2005 Number 157, Supplement to the State Gazette of the Republic of Indonesia Number 4586);</w:t>
      </w:r>
    </w:p>
    <w:p w14:paraId="0E44367E" w14:textId="77777777" w:rsidR="00AF61CD" w:rsidRDefault="00C5637C" w:rsidP="00C5637C">
      <w:pPr>
        <w:pStyle w:val="BodyText"/>
        <w:numPr>
          <w:ilvl w:val="0"/>
          <w:numId w:val="5"/>
        </w:numPr>
        <w:jc w:val="both"/>
      </w:pPr>
      <w:r>
        <w:t>Law of the Republic of Indonesia Number 12 of 2012 concerning Higher Education (State Gazette of the Republic of Indonesia of 2012 Number 158, Supplement to the State Gazette of the Republic of Indonesia of 2012 Number 5336);</w:t>
      </w:r>
    </w:p>
    <w:p w14:paraId="69EB2BE7" w14:textId="77777777" w:rsidR="00C5637C" w:rsidRDefault="00C5637C" w:rsidP="00C5637C">
      <w:pPr>
        <w:pStyle w:val="BodyText"/>
        <w:numPr>
          <w:ilvl w:val="0"/>
          <w:numId w:val="5"/>
        </w:numPr>
        <w:jc w:val="both"/>
      </w:pPr>
      <w:r>
        <w:t>Government Regulation of the Republic of Indonesia Number 37 of 2009 concerning Lecturers (State Gazette of the Republic of Indonesia of 2009 Number 76, Supplement to the State Gazette of the Republic of Indonesia of 2009 Number 5007).</w:t>
      </w:r>
    </w:p>
    <w:p w14:paraId="7E003C98" w14:textId="77777777" w:rsidR="00C5637C" w:rsidRDefault="00C5637C" w:rsidP="00C5637C">
      <w:pPr>
        <w:pStyle w:val="BodyText"/>
        <w:numPr>
          <w:ilvl w:val="0"/>
          <w:numId w:val="5"/>
        </w:numPr>
        <w:jc w:val="both"/>
      </w:pPr>
      <w:r>
        <w:t>Government Regulation of the Republic of Indonesia Number 96 of 2012 concerning the Implementation of Law Number 25 of 2009 concerning Public Services;</w:t>
      </w:r>
    </w:p>
    <w:p w14:paraId="6A2180D6" w14:textId="77777777" w:rsidR="00C5637C" w:rsidRDefault="00C5637C" w:rsidP="00C5637C">
      <w:pPr>
        <w:pStyle w:val="BodyText"/>
        <w:numPr>
          <w:ilvl w:val="0"/>
          <w:numId w:val="5"/>
        </w:numPr>
        <w:jc w:val="both"/>
      </w:pPr>
      <w:r>
        <w:t>Government Regulation of the Republic of Indonesia Number 32 of 2013 concerning Amendments to Government Regulation Number 19 of 2005 concerning National Education Standards (State Gazette of the Republic of Indonesia of 2005 Number 41, Supplement to the State Gazette of the Republic of Indonesia Number 4496);</w:t>
      </w:r>
    </w:p>
    <w:p w14:paraId="2258880E" w14:textId="77777777" w:rsidR="00C5637C" w:rsidRDefault="00C5637C" w:rsidP="00C5637C">
      <w:pPr>
        <w:pStyle w:val="BodyText"/>
        <w:numPr>
          <w:ilvl w:val="0"/>
          <w:numId w:val="5"/>
        </w:numPr>
        <w:jc w:val="both"/>
      </w:pPr>
      <w:r>
        <w:t>Government Regulation of the Republic of Indonesia Number 4 of 2014 concerning the Administration of Higher Education and Management of Higher Education (State Gazette of the Republic of Indonesia of 2014 Number 16, Supplement to the State Gazette of the Republic of Indonesia Number 5500);</w:t>
      </w:r>
    </w:p>
    <w:p w14:paraId="396853A8" w14:textId="77777777" w:rsidR="00C5637C" w:rsidRDefault="00C5637C" w:rsidP="00C5637C">
      <w:pPr>
        <w:pStyle w:val="BodyText"/>
        <w:numPr>
          <w:ilvl w:val="0"/>
          <w:numId w:val="5"/>
        </w:numPr>
        <w:jc w:val="both"/>
      </w:pPr>
      <w:r>
        <w:t>Presidential Regulation of the Republic of Indonesia Number 8 of 2012 concerning the Indonesian National Qualifications Framework (State Gazette of the Republic of Indonesia of 2012 Number 24);</w:t>
      </w:r>
    </w:p>
    <w:p w14:paraId="725E3450" w14:textId="77777777" w:rsidR="00C5637C" w:rsidRDefault="00C5637C" w:rsidP="00C5637C">
      <w:pPr>
        <w:pStyle w:val="BodyText"/>
        <w:numPr>
          <w:ilvl w:val="0"/>
          <w:numId w:val="5"/>
        </w:numPr>
        <w:jc w:val="both"/>
      </w:pPr>
      <w:r>
        <w:t>Regulation of the Minister of Education and Culture of the Republic of Indonesia Number 73 of 2013 concerning the Implementation of the Indonesian National Qualifications Framework for Higher Education (State Gazette of the Republic of Indonesia of 2013 Number 831);</w:t>
      </w:r>
    </w:p>
    <w:p w14:paraId="2309CA90" w14:textId="77777777" w:rsidR="00C5637C" w:rsidRDefault="00C5637C" w:rsidP="00C5637C">
      <w:pPr>
        <w:pStyle w:val="BodyText"/>
        <w:numPr>
          <w:ilvl w:val="0"/>
          <w:numId w:val="5"/>
        </w:numPr>
        <w:jc w:val="both"/>
      </w:pPr>
      <w:r>
        <w:t>Regulation of the Minister of Education and Culture of the Republic of Indonesia Number 30 of 2012 concerning Organization and Work Procedure of the State University of Malang (State Gazette of the Republic of Indonesia of 2012 Number 493);</w:t>
      </w:r>
    </w:p>
    <w:p w14:paraId="49ACC68F" w14:textId="77777777" w:rsidR="00C5637C" w:rsidRDefault="00C5637C" w:rsidP="00C5637C">
      <w:pPr>
        <w:pStyle w:val="BodyText"/>
        <w:numPr>
          <w:ilvl w:val="0"/>
          <w:numId w:val="5"/>
        </w:numPr>
        <w:jc w:val="both"/>
      </w:pPr>
      <w:r>
        <w:t>Regulation of the Minister of Research, Technology, and Higher Education Number 12 of 2018 concerning the Statute of the State University of Malang;</w:t>
      </w:r>
    </w:p>
    <w:p w14:paraId="044A4A66" w14:textId="77777777" w:rsidR="00C5637C" w:rsidRDefault="00C5637C" w:rsidP="00C5637C">
      <w:pPr>
        <w:pStyle w:val="BodyText"/>
        <w:numPr>
          <w:ilvl w:val="0"/>
          <w:numId w:val="5"/>
        </w:numPr>
        <w:jc w:val="both"/>
      </w:pPr>
      <w:r>
        <w:t>Regulation of the Minister of Research, Technology and Higher Education of the Republic of Indonesia Number 62 of 2016 concerning the Higher Education Quality Assurance System;</w:t>
      </w:r>
    </w:p>
    <w:p w14:paraId="3114D47E" w14:textId="77777777" w:rsidR="00C5637C" w:rsidRDefault="00C5637C" w:rsidP="00C5637C">
      <w:pPr>
        <w:pStyle w:val="BodyText"/>
        <w:numPr>
          <w:ilvl w:val="0"/>
          <w:numId w:val="5"/>
        </w:numPr>
        <w:jc w:val="both"/>
      </w:pPr>
      <w:r>
        <w:t>Regulation of the Minister of Education and Culture of the Republic of Indonesia Number 3 of 2020 concerning National Standards for Higher Education;</w:t>
      </w:r>
    </w:p>
    <w:p w14:paraId="0728AA69" w14:textId="77777777" w:rsidR="00C5637C" w:rsidRPr="00C5637C" w:rsidRDefault="00C5637C" w:rsidP="00C5637C">
      <w:pPr>
        <w:pStyle w:val="BodyText"/>
        <w:numPr>
          <w:ilvl w:val="0"/>
          <w:numId w:val="5"/>
        </w:numPr>
        <w:jc w:val="both"/>
      </w:pPr>
      <w:r>
        <w:t>Regulation of the Minister of Education and Culture of the Republic of Indonesia Number 5 of 2020 concerning Accreditation of Study Programs and Universities;</w:t>
      </w:r>
    </w:p>
    <w:p w14:paraId="3E1E404F" w14:textId="77777777" w:rsidR="00AF61CD" w:rsidRDefault="00AF61CD" w:rsidP="00C5637C">
      <w:pPr>
        <w:pStyle w:val="BodyText"/>
        <w:jc w:val="both"/>
      </w:pPr>
    </w:p>
    <w:p w14:paraId="2995D916" w14:textId="77777777" w:rsidR="00AF61CD" w:rsidRDefault="00C5637C">
      <w:pPr>
        <w:pStyle w:val="Heading2"/>
        <w:numPr>
          <w:ilvl w:val="0"/>
          <w:numId w:val="4"/>
        </w:numPr>
        <w:tabs>
          <w:tab w:val="left" w:pos="397"/>
        </w:tabs>
        <w:ind w:left="396" w:hanging="287"/>
      </w:pPr>
      <w:r>
        <w:t>Purpose</w:t>
      </w:r>
    </w:p>
    <w:p w14:paraId="74B5F848" w14:textId="77777777" w:rsidR="00AF61CD" w:rsidRDefault="00C5637C">
      <w:pPr>
        <w:pStyle w:val="BodyText"/>
        <w:spacing w:before="4"/>
        <w:ind w:left="473" w:right="483"/>
      </w:pPr>
      <w:r w:rsidRPr="00C5637C">
        <w:t>As a workflow guideline for the clarification of course grades by students in the Faculty of Social Sciences.</w:t>
      </w:r>
    </w:p>
    <w:p w14:paraId="0402D374" w14:textId="77777777" w:rsidR="00AF61CD" w:rsidRDefault="00AF61CD">
      <w:pPr>
        <w:sectPr w:rsidR="00AF61CD">
          <w:pgSz w:w="11920" w:h="16860"/>
          <w:pgMar w:top="1120" w:right="740" w:bottom="280" w:left="1020" w:header="720" w:footer="720" w:gutter="0"/>
          <w:cols w:space="720"/>
        </w:sectPr>
      </w:pPr>
    </w:p>
    <w:p w14:paraId="7B76AED4" w14:textId="77777777" w:rsidR="00AF61CD" w:rsidRDefault="00C5637C">
      <w:pPr>
        <w:pStyle w:val="Heading2"/>
        <w:numPr>
          <w:ilvl w:val="0"/>
          <w:numId w:val="4"/>
        </w:numPr>
        <w:tabs>
          <w:tab w:val="left" w:pos="397"/>
        </w:tabs>
        <w:spacing w:before="77"/>
        <w:ind w:left="396" w:hanging="287"/>
      </w:pPr>
      <w:r>
        <w:lastRenderedPageBreak/>
        <w:t>Scope</w:t>
      </w:r>
    </w:p>
    <w:p w14:paraId="131DE2DF" w14:textId="77777777" w:rsidR="00AF61CD" w:rsidRDefault="00AF61CD">
      <w:pPr>
        <w:pStyle w:val="BodyText"/>
        <w:spacing w:before="9"/>
        <w:rPr>
          <w:rFonts w:ascii="Arial"/>
          <w:b/>
          <w:sz w:val="19"/>
        </w:rPr>
      </w:pPr>
    </w:p>
    <w:p w14:paraId="7C952F31" w14:textId="77777777" w:rsidR="00AF61CD" w:rsidRDefault="00C5637C">
      <w:pPr>
        <w:ind w:left="396"/>
        <w:rPr>
          <w:rFonts w:ascii="Arial"/>
          <w:b/>
        </w:rPr>
      </w:pPr>
      <w:r w:rsidRPr="00C5637C">
        <w:rPr>
          <w:rFonts w:ascii="Arial"/>
          <w:b/>
        </w:rPr>
        <w:t>Value clarification is a proposal to improve the value because</w:t>
      </w:r>
      <w:r w:rsidR="002F3DEB">
        <w:rPr>
          <w:rFonts w:ascii="Arial"/>
          <w:b/>
        </w:rPr>
        <w:t>:</w:t>
      </w:r>
    </w:p>
    <w:p w14:paraId="0240751F" w14:textId="77777777" w:rsidR="00C5637C" w:rsidRDefault="00C5637C" w:rsidP="00C5637C">
      <w:pPr>
        <w:pStyle w:val="ListParagraph"/>
        <w:numPr>
          <w:ilvl w:val="0"/>
          <w:numId w:val="3"/>
        </w:numPr>
        <w:tabs>
          <w:tab w:val="left" w:pos="756"/>
          <w:tab w:val="left" w:pos="757"/>
        </w:tabs>
        <w:spacing w:before="40"/>
      </w:pPr>
      <w:r>
        <w:t>Incorrectly entering value elements</w:t>
      </w:r>
    </w:p>
    <w:p w14:paraId="7DD9E5B9" w14:textId="77777777" w:rsidR="00C5637C" w:rsidRDefault="00C5637C" w:rsidP="00C5637C">
      <w:pPr>
        <w:pStyle w:val="ListParagraph"/>
        <w:numPr>
          <w:ilvl w:val="0"/>
          <w:numId w:val="3"/>
        </w:numPr>
        <w:tabs>
          <w:tab w:val="left" w:pos="756"/>
          <w:tab w:val="left" w:pos="757"/>
        </w:tabs>
        <w:spacing w:before="40"/>
      </w:pPr>
      <w:r>
        <w:t>Incorrectly entered the value because the top row or bottom row in the scoring format is empty</w:t>
      </w:r>
    </w:p>
    <w:p w14:paraId="2B4EE4A5" w14:textId="0C602275" w:rsidR="00C5637C" w:rsidRDefault="004026C8" w:rsidP="00C5637C">
      <w:pPr>
        <w:pStyle w:val="ListParagraph"/>
        <w:numPr>
          <w:ilvl w:val="0"/>
          <w:numId w:val="3"/>
        </w:numPr>
        <w:tabs>
          <w:tab w:val="left" w:pos="756"/>
          <w:tab w:val="left" w:pos="757"/>
        </w:tabs>
        <w:spacing w:before="40"/>
      </w:pPr>
      <w:r>
        <w:t>The w</w:t>
      </w:r>
      <w:r w:rsidR="00C5637C">
        <w:t>rong correction, for example, a student's assignment is complete</w:t>
      </w:r>
      <w:r>
        <w:t>,</w:t>
      </w:r>
      <w:r w:rsidR="00C5637C">
        <w:t xml:space="preserve"> but only part of it is corrected</w:t>
      </w:r>
    </w:p>
    <w:p w14:paraId="0CA650DB" w14:textId="77777777" w:rsidR="00C5637C" w:rsidRDefault="00C5637C" w:rsidP="00C5637C">
      <w:pPr>
        <w:pStyle w:val="ListParagraph"/>
        <w:numPr>
          <w:ilvl w:val="0"/>
          <w:numId w:val="3"/>
        </w:numPr>
        <w:tabs>
          <w:tab w:val="left" w:pos="756"/>
          <w:tab w:val="left" w:pos="757"/>
        </w:tabs>
        <w:spacing w:before="40"/>
      </w:pPr>
      <w:r>
        <w:t>Miscalculation of the average</w:t>
      </w:r>
    </w:p>
    <w:p w14:paraId="63789CE6" w14:textId="77777777" w:rsidR="00AF61CD" w:rsidRDefault="00C5637C" w:rsidP="00C5637C">
      <w:pPr>
        <w:pStyle w:val="ListParagraph"/>
        <w:numPr>
          <w:ilvl w:val="0"/>
          <w:numId w:val="3"/>
        </w:numPr>
        <w:tabs>
          <w:tab w:val="left" w:pos="756"/>
          <w:tab w:val="left" w:pos="757"/>
        </w:tabs>
        <w:spacing w:before="40"/>
      </w:pPr>
      <w:r>
        <w:t>Other similar reasons</w:t>
      </w:r>
    </w:p>
    <w:p w14:paraId="25281E5D" w14:textId="77777777" w:rsidR="00AF61CD" w:rsidRDefault="00AF61CD">
      <w:pPr>
        <w:pStyle w:val="BodyText"/>
        <w:spacing w:before="4"/>
        <w:rPr>
          <w:sz w:val="20"/>
        </w:rPr>
      </w:pPr>
    </w:p>
    <w:p w14:paraId="0F21A477" w14:textId="77777777" w:rsidR="00AF61CD" w:rsidRDefault="00C5637C">
      <w:pPr>
        <w:pStyle w:val="Heading2"/>
        <w:ind w:firstLine="0"/>
      </w:pPr>
      <w:r w:rsidRPr="00C5637C">
        <w:t>Not included in the value clarification</w:t>
      </w:r>
      <w:r w:rsidR="002F3DEB">
        <w:t>:</w:t>
      </w:r>
    </w:p>
    <w:p w14:paraId="18AF1212" w14:textId="7E3EE055" w:rsidR="00C5637C" w:rsidRDefault="00C5637C" w:rsidP="00C5637C">
      <w:pPr>
        <w:pStyle w:val="ListParagraph"/>
        <w:numPr>
          <w:ilvl w:val="0"/>
          <w:numId w:val="3"/>
        </w:numPr>
        <w:tabs>
          <w:tab w:val="left" w:pos="756"/>
          <w:tab w:val="left" w:pos="757"/>
        </w:tabs>
        <w:spacing w:before="40"/>
      </w:pPr>
      <w:r>
        <w:t xml:space="preserve">Values generated automatically by the system due to late lecturers uploading grades to </w:t>
      </w:r>
      <w:r w:rsidR="004026C8">
        <w:rPr>
          <w:lang w:val="en-US"/>
        </w:rPr>
        <w:t>SIAKAD</w:t>
      </w:r>
    </w:p>
    <w:p w14:paraId="0F54EFCB" w14:textId="77777777" w:rsidR="00C5637C" w:rsidRDefault="00C5637C" w:rsidP="00C5637C">
      <w:pPr>
        <w:pStyle w:val="ListParagraph"/>
        <w:numPr>
          <w:ilvl w:val="0"/>
          <w:numId w:val="3"/>
        </w:numPr>
        <w:tabs>
          <w:tab w:val="left" w:pos="756"/>
          <w:tab w:val="left" w:pos="757"/>
        </w:tabs>
        <w:spacing w:before="40"/>
      </w:pPr>
      <w:r>
        <w:t>Assignments are fixed after grades are announced</w:t>
      </w:r>
    </w:p>
    <w:p w14:paraId="487FFB83" w14:textId="77777777" w:rsidR="00C5637C" w:rsidRDefault="00C5637C" w:rsidP="00C5637C">
      <w:pPr>
        <w:pStyle w:val="ListParagraph"/>
        <w:numPr>
          <w:ilvl w:val="0"/>
          <w:numId w:val="3"/>
        </w:numPr>
        <w:tabs>
          <w:tab w:val="left" w:pos="756"/>
          <w:tab w:val="left" w:pos="757"/>
        </w:tabs>
        <w:spacing w:before="40"/>
      </w:pPr>
      <w:r>
        <w:t>Assignments are completed after grades are announced</w:t>
      </w:r>
    </w:p>
    <w:p w14:paraId="70E0B657" w14:textId="77777777" w:rsidR="00C5637C" w:rsidRDefault="00C5637C" w:rsidP="00C5637C">
      <w:pPr>
        <w:pStyle w:val="ListParagraph"/>
        <w:numPr>
          <w:ilvl w:val="0"/>
          <w:numId w:val="3"/>
        </w:numPr>
        <w:tabs>
          <w:tab w:val="left" w:pos="756"/>
          <w:tab w:val="left" w:pos="757"/>
        </w:tabs>
        <w:spacing w:before="40"/>
      </w:pPr>
      <w:r>
        <w:t>Assignments are collected after grades are announced</w:t>
      </w:r>
    </w:p>
    <w:p w14:paraId="77C01B11" w14:textId="77777777" w:rsidR="00AF61CD" w:rsidRDefault="00C5637C" w:rsidP="00C5637C">
      <w:pPr>
        <w:pStyle w:val="ListParagraph"/>
        <w:numPr>
          <w:ilvl w:val="0"/>
          <w:numId w:val="3"/>
        </w:numPr>
        <w:tabs>
          <w:tab w:val="left" w:pos="756"/>
          <w:tab w:val="left" w:pos="757"/>
        </w:tabs>
        <w:spacing w:before="40"/>
      </w:pPr>
      <w:r>
        <w:t>Other similar reasons</w:t>
      </w:r>
    </w:p>
    <w:p w14:paraId="1FDB57EF" w14:textId="77777777" w:rsidR="00AF61CD" w:rsidRDefault="00AF61CD">
      <w:pPr>
        <w:pStyle w:val="BodyText"/>
        <w:rPr>
          <w:sz w:val="24"/>
        </w:rPr>
      </w:pPr>
    </w:p>
    <w:p w14:paraId="3CC92FEF" w14:textId="77777777" w:rsidR="00AF61CD" w:rsidRDefault="00C5637C">
      <w:pPr>
        <w:pStyle w:val="Heading2"/>
        <w:numPr>
          <w:ilvl w:val="0"/>
          <w:numId w:val="4"/>
        </w:numPr>
        <w:tabs>
          <w:tab w:val="left" w:pos="397"/>
        </w:tabs>
        <w:spacing w:before="213"/>
        <w:ind w:left="396" w:hanging="287"/>
      </w:pPr>
      <w:r>
        <w:t>Activity</w:t>
      </w:r>
    </w:p>
    <w:p w14:paraId="0D40C1F0" w14:textId="77777777" w:rsidR="00AF61CD" w:rsidRDefault="00AF61CD">
      <w:pPr>
        <w:pStyle w:val="BodyText"/>
        <w:spacing w:before="7" w:after="1"/>
        <w:rPr>
          <w:rFonts w:ascii="Arial"/>
          <w:b/>
        </w:r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7"/>
        <w:gridCol w:w="5974"/>
        <w:gridCol w:w="1071"/>
        <w:gridCol w:w="1513"/>
        <w:gridCol w:w="864"/>
      </w:tblGrid>
      <w:tr w:rsidR="00AF61CD" w14:paraId="5FE828EC" w14:textId="77777777">
        <w:trPr>
          <w:trHeight w:val="287"/>
        </w:trPr>
        <w:tc>
          <w:tcPr>
            <w:tcW w:w="497" w:type="dxa"/>
            <w:vMerge w:val="restart"/>
          </w:tcPr>
          <w:p w14:paraId="085CCD10" w14:textId="77777777" w:rsidR="00AF61CD" w:rsidRDefault="002F3DEB">
            <w:pPr>
              <w:pStyle w:val="TableParagraph"/>
              <w:spacing w:before="156"/>
              <w:ind w:left="132"/>
              <w:rPr>
                <w:rFonts w:ascii="Arial"/>
                <w:b/>
              </w:rPr>
            </w:pPr>
            <w:r>
              <w:rPr>
                <w:rFonts w:ascii="Arial"/>
                <w:b/>
              </w:rPr>
              <w:t>No</w:t>
            </w:r>
          </w:p>
        </w:tc>
        <w:tc>
          <w:tcPr>
            <w:tcW w:w="5974" w:type="dxa"/>
            <w:vMerge w:val="restart"/>
          </w:tcPr>
          <w:p w14:paraId="6B338D1E" w14:textId="77777777" w:rsidR="00AF61CD" w:rsidRDefault="00C5637C">
            <w:pPr>
              <w:pStyle w:val="TableParagraph"/>
              <w:spacing w:before="156"/>
              <w:ind w:left="2544" w:right="2462"/>
              <w:jc w:val="center"/>
              <w:rPr>
                <w:rFonts w:ascii="Arial"/>
                <w:b/>
              </w:rPr>
            </w:pPr>
            <w:r>
              <w:rPr>
                <w:rFonts w:ascii="Arial"/>
                <w:b/>
              </w:rPr>
              <w:t>Activity</w:t>
            </w:r>
          </w:p>
        </w:tc>
        <w:tc>
          <w:tcPr>
            <w:tcW w:w="2584" w:type="dxa"/>
            <w:gridSpan w:val="2"/>
          </w:tcPr>
          <w:p w14:paraId="33B99B7B" w14:textId="77777777" w:rsidR="00AF61CD" w:rsidRDefault="00C5637C">
            <w:pPr>
              <w:pStyle w:val="TableParagraph"/>
              <w:spacing w:line="246" w:lineRule="exact"/>
              <w:ind w:left="865"/>
              <w:rPr>
                <w:rFonts w:ascii="Arial"/>
                <w:b/>
              </w:rPr>
            </w:pPr>
            <w:r>
              <w:rPr>
                <w:rFonts w:ascii="Arial"/>
                <w:b/>
              </w:rPr>
              <w:t>Executor</w:t>
            </w:r>
          </w:p>
        </w:tc>
        <w:tc>
          <w:tcPr>
            <w:tcW w:w="864" w:type="dxa"/>
            <w:vMerge w:val="restart"/>
          </w:tcPr>
          <w:p w14:paraId="728E8098" w14:textId="77777777" w:rsidR="00AF61CD" w:rsidRDefault="00C5637C">
            <w:pPr>
              <w:pStyle w:val="TableParagraph"/>
              <w:spacing w:before="156"/>
              <w:ind w:left="110"/>
              <w:rPr>
                <w:rFonts w:ascii="Arial"/>
                <w:b/>
              </w:rPr>
            </w:pPr>
            <w:r>
              <w:rPr>
                <w:rFonts w:ascii="Arial"/>
                <w:b/>
              </w:rPr>
              <w:t>Time</w:t>
            </w:r>
          </w:p>
        </w:tc>
      </w:tr>
      <w:tr w:rsidR="00AF61CD" w14:paraId="40A842EE" w14:textId="77777777" w:rsidTr="00B97DA2">
        <w:trPr>
          <w:trHeight w:val="309"/>
        </w:trPr>
        <w:tc>
          <w:tcPr>
            <w:tcW w:w="497" w:type="dxa"/>
            <w:vMerge/>
            <w:tcBorders>
              <w:top w:val="nil"/>
            </w:tcBorders>
          </w:tcPr>
          <w:p w14:paraId="6876E08A" w14:textId="77777777" w:rsidR="00AF61CD" w:rsidRDefault="00AF61CD">
            <w:pPr>
              <w:rPr>
                <w:sz w:val="2"/>
                <w:szCs w:val="2"/>
              </w:rPr>
            </w:pPr>
          </w:p>
        </w:tc>
        <w:tc>
          <w:tcPr>
            <w:tcW w:w="5974" w:type="dxa"/>
            <w:vMerge/>
            <w:tcBorders>
              <w:top w:val="nil"/>
            </w:tcBorders>
          </w:tcPr>
          <w:p w14:paraId="3391032C" w14:textId="77777777" w:rsidR="00AF61CD" w:rsidRDefault="00AF61CD">
            <w:pPr>
              <w:rPr>
                <w:sz w:val="2"/>
                <w:szCs w:val="2"/>
              </w:rPr>
            </w:pPr>
          </w:p>
        </w:tc>
        <w:tc>
          <w:tcPr>
            <w:tcW w:w="1071" w:type="dxa"/>
          </w:tcPr>
          <w:p w14:paraId="5D337E2F" w14:textId="77777777" w:rsidR="00AF61CD" w:rsidRDefault="002F3DEB">
            <w:pPr>
              <w:pStyle w:val="TableParagraph"/>
              <w:spacing w:before="12"/>
              <w:ind w:left="36"/>
              <w:jc w:val="center"/>
              <w:rPr>
                <w:rFonts w:ascii="Arial"/>
                <w:b/>
              </w:rPr>
            </w:pPr>
            <w:r>
              <w:rPr>
                <w:rFonts w:ascii="Arial"/>
                <w:b/>
                <w:w w:val="98"/>
              </w:rPr>
              <w:t>1</w:t>
            </w:r>
          </w:p>
        </w:tc>
        <w:tc>
          <w:tcPr>
            <w:tcW w:w="1513" w:type="dxa"/>
          </w:tcPr>
          <w:p w14:paraId="1B7CAAB1" w14:textId="77777777" w:rsidR="00AF61CD" w:rsidRDefault="002F3DEB">
            <w:pPr>
              <w:pStyle w:val="TableParagraph"/>
              <w:spacing w:before="12"/>
              <w:ind w:left="30"/>
              <w:jc w:val="center"/>
              <w:rPr>
                <w:rFonts w:ascii="Arial"/>
                <w:b/>
              </w:rPr>
            </w:pPr>
            <w:r>
              <w:rPr>
                <w:rFonts w:ascii="Arial"/>
                <w:b/>
                <w:w w:val="98"/>
              </w:rPr>
              <w:t>2</w:t>
            </w:r>
          </w:p>
        </w:tc>
        <w:tc>
          <w:tcPr>
            <w:tcW w:w="864" w:type="dxa"/>
            <w:vMerge/>
            <w:tcBorders>
              <w:top w:val="nil"/>
            </w:tcBorders>
          </w:tcPr>
          <w:p w14:paraId="18AD0512" w14:textId="77777777" w:rsidR="00AF61CD" w:rsidRDefault="00AF61CD">
            <w:pPr>
              <w:rPr>
                <w:sz w:val="2"/>
                <w:szCs w:val="2"/>
              </w:rPr>
            </w:pPr>
          </w:p>
        </w:tc>
      </w:tr>
      <w:tr w:rsidR="00AF61CD" w14:paraId="5FEB0045" w14:textId="77777777" w:rsidTr="00B97DA2">
        <w:trPr>
          <w:trHeight w:val="760"/>
        </w:trPr>
        <w:tc>
          <w:tcPr>
            <w:tcW w:w="497" w:type="dxa"/>
          </w:tcPr>
          <w:p w14:paraId="121C7191" w14:textId="77777777" w:rsidR="00AF61CD" w:rsidRDefault="002F3DEB">
            <w:pPr>
              <w:pStyle w:val="TableParagraph"/>
              <w:spacing w:before="14"/>
              <w:ind w:left="108" w:right="154"/>
              <w:jc w:val="center"/>
            </w:pPr>
            <w:r>
              <w:t>1.</w:t>
            </w:r>
          </w:p>
        </w:tc>
        <w:tc>
          <w:tcPr>
            <w:tcW w:w="5974" w:type="dxa"/>
          </w:tcPr>
          <w:p w14:paraId="683D77A1" w14:textId="77777777" w:rsidR="00AF61CD" w:rsidRDefault="00C5637C">
            <w:pPr>
              <w:pStyle w:val="TableParagraph"/>
              <w:spacing w:before="10" w:line="230" w:lineRule="auto"/>
              <w:ind w:right="479"/>
            </w:pPr>
            <w:r w:rsidRPr="00C5637C">
              <w:t>Students apply for value clarification by filling out the Value Clarification Form (Student), which will be accepted by Lecturers and Departments</w:t>
            </w:r>
          </w:p>
        </w:tc>
        <w:tc>
          <w:tcPr>
            <w:tcW w:w="1071" w:type="dxa"/>
          </w:tcPr>
          <w:p w14:paraId="19233EEC" w14:textId="77777777" w:rsidR="00AF61CD" w:rsidRDefault="00B97DA2">
            <w:pPr>
              <w:pStyle w:val="TableParagraph"/>
              <w:spacing w:line="248" w:lineRule="exact"/>
            </w:pPr>
            <w:r>
              <w:t>Student</w:t>
            </w:r>
          </w:p>
        </w:tc>
        <w:tc>
          <w:tcPr>
            <w:tcW w:w="1513" w:type="dxa"/>
          </w:tcPr>
          <w:p w14:paraId="783198A1" w14:textId="77777777" w:rsidR="00AF61CD" w:rsidRDefault="00B97DA2">
            <w:pPr>
              <w:pStyle w:val="TableParagraph"/>
              <w:spacing w:before="2" w:line="237" w:lineRule="auto"/>
              <w:ind w:left="73" w:right="407"/>
            </w:pPr>
            <w:r>
              <w:t>Lecturer</w:t>
            </w:r>
            <w:r w:rsidR="002F3DEB">
              <w:t>,</w:t>
            </w:r>
            <w:r w:rsidR="002F3DEB">
              <w:rPr>
                <w:spacing w:val="1"/>
              </w:rPr>
              <w:t xml:space="preserve"> </w:t>
            </w:r>
            <w:r>
              <w:t>Major</w:t>
            </w:r>
          </w:p>
        </w:tc>
        <w:tc>
          <w:tcPr>
            <w:tcW w:w="864" w:type="dxa"/>
            <w:vMerge w:val="restart"/>
          </w:tcPr>
          <w:p w14:paraId="21B961D6" w14:textId="09BE7E9D" w:rsidR="00AF61CD" w:rsidRDefault="004026C8">
            <w:pPr>
              <w:pStyle w:val="TableParagraph"/>
              <w:spacing w:line="248" w:lineRule="exact"/>
              <w:ind w:left="196"/>
            </w:pPr>
            <w:r>
              <w:t>Two</w:t>
            </w:r>
            <w:r w:rsidR="00B97DA2">
              <w:t xml:space="preserve"> day</w:t>
            </w:r>
          </w:p>
        </w:tc>
      </w:tr>
      <w:tr w:rsidR="00AF61CD" w14:paraId="42931BA5" w14:textId="77777777" w:rsidTr="00B97DA2">
        <w:trPr>
          <w:trHeight w:val="758"/>
        </w:trPr>
        <w:tc>
          <w:tcPr>
            <w:tcW w:w="497" w:type="dxa"/>
          </w:tcPr>
          <w:p w14:paraId="55763361" w14:textId="77777777" w:rsidR="00AF61CD" w:rsidRDefault="002F3DEB">
            <w:pPr>
              <w:pStyle w:val="TableParagraph"/>
              <w:spacing w:before="9"/>
              <w:ind w:left="108" w:right="154"/>
              <w:jc w:val="center"/>
            </w:pPr>
            <w:r>
              <w:t>2.</w:t>
            </w:r>
          </w:p>
        </w:tc>
        <w:tc>
          <w:tcPr>
            <w:tcW w:w="5974" w:type="dxa"/>
          </w:tcPr>
          <w:p w14:paraId="329DE1B0" w14:textId="77777777" w:rsidR="00AF61CD" w:rsidRDefault="00C5637C">
            <w:pPr>
              <w:pStyle w:val="TableParagraph"/>
              <w:spacing w:before="8" w:line="230" w:lineRule="auto"/>
              <w:ind w:right="588"/>
            </w:pPr>
            <w:r w:rsidRPr="00C5637C">
              <w:t>Lecturers respond to requests for clarification of grades by filling out the Grade Clarification Form (Lecturer), which will be accepted by both Students and Departments</w:t>
            </w:r>
          </w:p>
        </w:tc>
        <w:tc>
          <w:tcPr>
            <w:tcW w:w="1071" w:type="dxa"/>
          </w:tcPr>
          <w:p w14:paraId="6DE7E16B" w14:textId="77777777" w:rsidR="00AF61CD" w:rsidRDefault="00B97DA2">
            <w:pPr>
              <w:pStyle w:val="TableParagraph"/>
              <w:spacing w:line="246" w:lineRule="exact"/>
            </w:pPr>
            <w:r>
              <w:t>Lecturer</w:t>
            </w:r>
          </w:p>
        </w:tc>
        <w:tc>
          <w:tcPr>
            <w:tcW w:w="1513" w:type="dxa"/>
          </w:tcPr>
          <w:p w14:paraId="73BFC6D2" w14:textId="77777777" w:rsidR="00AF61CD" w:rsidRDefault="00B97DA2">
            <w:pPr>
              <w:pStyle w:val="TableParagraph"/>
              <w:spacing w:line="237" w:lineRule="auto"/>
              <w:ind w:left="73" w:right="89"/>
            </w:pPr>
            <w:r>
              <w:t>Major</w:t>
            </w:r>
            <w:r w:rsidR="002F3DEB">
              <w:t>,</w:t>
            </w:r>
            <w:r w:rsidR="002F3DEB">
              <w:rPr>
                <w:spacing w:val="1"/>
              </w:rPr>
              <w:t xml:space="preserve"> </w:t>
            </w:r>
            <w:r>
              <w:t>Student</w:t>
            </w:r>
          </w:p>
        </w:tc>
        <w:tc>
          <w:tcPr>
            <w:tcW w:w="864" w:type="dxa"/>
            <w:vMerge/>
            <w:tcBorders>
              <w:top w:val="nil"/>
            </w:tcBorders>
          </w:tcPr>
          <w:p w14:paraId="1F3B575C" w14:textId="77777777" w:rsidR="00AF61CD" w:rsidRDefault="00AF61CD">
            <w:pPr>
              <w:rPr>
                <w:sz w:val="2"/>
                <w:szCs w:val="2"/>
              </w:rPr>
            </w:pPr>
          </w:p>
        </w:tc>
      </w:tr>
      <w:tr w:rsidR="00AF61CD" w14:paraId="53D1BE1D" w14:textId="77777777" w:rsidTr="00B97DA2">
        <w:trPr>
          <w:trHeight w:val="2354"/>
        </w:trPr>
        <w:tc>
          <w:tcPr>
            <w:tcW w:w="497" w:type="dxa"/>
          </w:tcPr>
          <w:p w14:paraId="20985DC3" w14:textId="77777777" w:rsidR="00AF61CD" w:rsidRDefault="002F3DEB">
            <w:pPr>
              <w:pStyle w:val="TableParagraph"/>
              <w:spacing w:before="9"/>
              <w:ind w:left="108" w:right="154"/>
              <w:jc w:val="center"/>
            </w:pPr>
            <w:r>
              <w:t>3.</w:t>
            </w:r>
          </w:p>
        </w:tc>
        <w:tc>
          <w:tcPr>
            <w:tcW w:w="5974" w:type="dxa"/>
          </w:tcPr>
          <w:p w14:paraId="1051CCFF" w14:textId="21B92791" w:rsidR="00B97DA2" w:rsidRDefault="00B97DA2" w:rsidP="00B97DA2">
            <w:pPr>
              <w:pStyle w:val="TableParagraph"/>
              <w:ind w:right="528"/>
            </w:pPr>
            <w:r>
              <w:t xml:space="preserve">The </w:t>
            </w:r>
            <w:r w:rsidR="004026C8">
              <w:t>D</w:t>
            </w:r>
            <w:r>
              <w:t>epartment checks and ascertains whether the value clarification is acceptable and there is agreement.</w:t>
            </w:r>
          </w:p>
          <w:p w14:paraId="2D320D3B" w14:textId="77777777" w:rsidR="00B97DA2" w:rsidRDefault="00B97DA2" w:rsidP="00B97DA2">
            <w:pPr>
              <w:pStyle w:val="TableParagraph"/>
              <w:ind w:right="528"/>
            </w:pPr>
            <w:r>
              <w:t>a. If the value clarification is acceptable to both parties, then proceed to the next step (activity 4)</w:t>
            </w:r>
          </w:p>
          <w:p w14:paraId="74326BEB" w14:textId="6D77EA2C" w:rsidR="00AF61CD" w:rsidRDefault="00B97DA2" w:rsidP="00B97DA2">
            <w:pPr>
              <w:pStyle w:val="TableParagraph"/>
              <w:tabs>
                <w:tab w:val="left" w:pos="341"/>
              </w:tabs>
              <w:spacing w:before="3" w:line="235" w:lineRule="auto"/>
              <w:ind w:right="375"/>
            </w:pPr>
            <w:r>
              <w:t xml:space="preserve">b. If </w:t>
            </w:r>
            <w:r w:rsidR="004026C8">
              <w:t>both parties have not accepted the value clarification</w:t>
            </w:r>
            <w:r>
              <w:t>, the Department facilitates the communication process between Lecturers and Students until an agreement is reached, then proceed to the next step (activity 4)</w:t>
            </w:r>
          </w:p>
        </w:tc>
        <w:tc>
          <w:tcPr>
            <w:tcW w:w="1071" w:type="dxa"/>
          </w:tcPr>
          <w:p w14:paraId="4D630E42" w14:textId="77777777" w:rsidR="00AF61CD" w:rsidRDefault="00B97DA2">
            <w:pPr>
              <w:pStyle w:val="TableParagraph"/>
              <w:spacing w:line="246" w:lineRule="exact"/>
            </w:pPr>
            <w:r>
              <w:t>Major</w:t>
            </w:r>
          </w:p>
        </w:tc>
        <w:tc>
          <w:tcPr>
            <w:tcW w:w="1513" w:type="dxa"/>
          </w:tcPr>
          <w:p w14:paraId="6C26C56D" w14:textId="77777777" w:rsidR="00AF61CD" w:rsidRDefault="00B97DA2">
            <w:pPr>
              <w:pStyle w:val="TableParagraph"/>
              <w:ind w:left="73" w:right="407"/>
            </w:pPr>
            <w:r>
              <w:t>Lecturer</w:t>
            </w:r>
            <w:r w:rsidR="002F3DEB">
              <w:t>,</w:t>
            </w:r>
            <w:r w:rsidR="002F3DEB">
              <w:rPr>
                <w:spacing w:val="1"/>
              </w:rPr>
              <w:t xml:space="preserve"> </w:t>
            </w:r>
            <w:r>
              <w:t>Major</w:t>
            </w:r>
          </w:p>
        </w:tc>
        <w:tc>
          <w:tcPr>
            <w:tcW w:w="864" w:type="dxa"/>
            <w:vMerge/>
            <w:tcBorders>
              <w:top w:val="nil"/>
            </w:tcBorders>
          </w:tcPr>
          <w:p w14:paraId="2670E36E" w14:textId="77777777" w:rsidR="00AF61CD" w:rsidRDefault="00AF61CD">
            <w:pPr>
              <w:rPr>
                <w:sz w:val="2"/>
                <w:szCs w:val="2"/>
              </w:rPr>
            </w:pPr>
          </w:p>
        </w:tc>
      </w:tr>
      <w:tr w:rsidR="00AF61CD" w14:paraId="08EE98FB" w14:textId="77777777" w:rsidTr="00B97DA2">
        <w:trPr>
          <w:trHeight w:val="1540"/>
        </w:trPr>
        <w:tc>
          <w:tcPr>
            <w:tcW w:w="497" w:type="dxa"/>
          </w:tcPr>
          <w:p w14:paraId="30773F7E" w14:textId="77777777" w:rsidR="00AF61CD" w:rsidRDefault="002F3DEB">
            <w:pPr>
              <w:pStyle w:val="TableParagraph"/>
              <w:spacing w:before="9"/>
              <w:ind w:left="108" w:right="154"/>
              <w:jc w:val="center"/>
            </w:pPr>
            <w:r>
              <w:t>4.</w:t>
            </w:r>
          </w:p>
        </w:tc>
        <w:tc>
          <w:tcPr>
            <w:tcW w:w="5974" w:type="dxa"/>
          </w:tcPr>
          <w:p w14:paraId="69CBA042" w14:textId="77777777" w:rsidR="00B97DA2" w:rsidRDefault="00B97DA2" w:rsidP="00B97DA2">
            <w:pPr>
              <w:pStyle w:val="TableParagraph"/>
              <w:ind w:right="625"/>
            </w:pPr>
            <w:r>
              <w:t>The department checks and ensures whether there is a change in grades.</w:t>
            </w:r>
          </w:p>
          <w:p w14:paraId="43CFFBDD" w14:textId="77777777" w:rsidR="00B97DA2" w:rsidRDefault="00B97DA2" w:rsidP="00B97DA2">
            <w:pPr>
              <w:pStyle w:val="TableParagraph"/>
              <w:ind w:right="625"/>
            </w:pPr>
            <w:r>
              <w:t>a. If there is a change in value, then proceed to the next step (activity 5)</w:t>
            </w:r>
          </w:p>
          <w:p w14:paraId="1CFE18BE" w14:textId="77777777" w:rsidR="00AF61CD" w:rsidRDefault="00B97DA2" w:rsidP="00B97DA2">
            <w:pPr>
              <w:pStyle w:val="TableParagraph"/>
              <w:tabs>
                <w:tab w:val="left" w:pos="341"/>
              </w:tabs>
              <w:spacing w:line="252" w:lineRule="exact"/>
              <w:ind w:right="886"/>
            </w:pPr>
            <w:r>
              <w:t>b. If there is no change in value, then the process is complete</w:t>
            </w:r>
          </w:p>
        </w:tc>
        <w:tc>
          <w:tcPr>
            <w:tcW w:w="1071" w:type="dxa"/>
          </w:tcPr>
          <w:p w14:paraId="5B07E120" w14:textId="77777777" w:rsidR="00AF61CD" w:rsidRDefault="00B97DA2">
            <w:pPr>
              <w:pStyle w:val="TableParagraph"/>
              <w:spacing w:line="246" w:lineRule="exact"/>
            </w:pPr>
            <w:r>
              <w:t>Major</w:t>
            </w:r>
          </w:p>
        </w:tc>
        <w:tc>
          <w:tcPr>
            <w:tcW w:w="1513" w:type="dxa"/>
          </w:tcPr>
          <w:p w14:paraId="585479FE" w14:textId="77777777" w:rsidR="00AF61CD" w:rsidRDefault="00AF61CD">
            <w:pPr>
              <w:pStyle w:val="TableParagraph"/>
              <w:ind w:left="0"/>
              <w:rPr>
                <w:rFonts w:ascii="Times New Roman"/>
              </w:rPr>
            </w:pPr>
          </w:p>
        </w:tc>
        <w:tc>
          <w:tcPr>
            <w:tcW w:w="864" w:type="dxa"/>
            <w:vMerge/>
            <w:tcBorders>
              <w:top w:val="nil"/>
            </w:tcBorders>
          </w:tcPr>
          <w:p w14:paraId="3BD8D84B" w14:textId="77777777" w:rsidR="00AF61CD" w:rsidRDefault="00AF61CD">
            <w:pPr>
              <w:rPr>
                <w:sz w:val="2"/>
                <w:szCs w:val="2"/>
              </w:rPr>
            </w:pPr>
          </w:p>
        </w:tc>
      </w:tr>
      <w:tr w:rsidR="00AF61CD" w14:paraId="3481F5C9" w14:textId="77777777" w:rsidTr="00B97DA2">
        <w:trPr>
          <w:trHeight w:val="508"/>
        </w:trPr>
        <w:tc>
          <w:tcPr>
            <w:tcW w:w="497" w:type="dxa"/>
          </w:tcPr>
          <w:p w14:paraId="446F7F98" w14:textId="77777777" w:rsidR="00AF61CD" w:rsidRDefault="002F3DEB">
            <w:pPr>
              <w:pStyle w:val="TableParagraph"/>
              <w:spacing w:before="12"/>
              <w:ind w:left="108" w:right="154"/>
              <w:jc w:val="center"/>
            </w:pPr>
            <w:r>
              <w:t>5.</w:t>
            </w:r>
          </w:p>
        </w:tc>
        <w:tc>
          <w:tcPr>
            <w:tcW w:w="5974" w:type="dxa"/>
          </w:tcPr>
          <w:p w14:paraId="047EBCB8" w14:textId="5CFE4632" w:rsidR="00AF61CD" w:rsidRDefault="00B97DA2">
            <w:pPr>
              <w:pStyle w:val="TableParagraph"/>
              <w:spacing w:line="254" w:lineRule="exact"/>
              <w:ind w:right="392"/>
            </w:pPr>
            <w:r w:rsidRPr="00B97DA2">
              <w:t xml:space="preserve">The </w:t>
            </w:r>
            <w:r w:rsidR="004026C8">
              <w:t>D</w:t>
            </w:r>
            <w:r w:rsidRPr="00B97DA2">
              <w:t>epartment submits a report of a change in grades to WD 1</w:t>
            </w:r>
          </w:p>
        </w:tc>
        <w:tc>
          <w:tcPr>
            <w:tcW w:w="1071" w:type="dxa"/>
          </w:tcPr>
          <w:p w14:paraId="0D1A91CC" w14:textId="77777777" w:rsidR="00AF61CD" w:rsidRDefault="00B97DA2">
            <w:pPr>
              <w:pStyle w:val="TableParagraph"/>
              <w:spacing w:line="248" w:lineRule="exact"/>
            </w:pPr>
            <w:r>
              <w:t>Major</w:t>
            </w:r>
          </w:p>
        </w:tc>
        <w:tc>
          <w:tcPr>
            <w:tcW w:w="1513" w:type="dxa"/>
          </w:tcPr>
          <w:p w14:paraId="4F58065E" w14:textId="77777777" w:rsidR="00AF61CD" w:rsidRDefault="002F3DEB">
            <w:pPr>
              <w:pStyle w:val="TableParagraph"/>
              <w:spacing w:line="248" w:lineRule="exact"/>
              <w:ind w:left="13"/>
            </w:pPr>
            <w:r>
              <w:t>WD</w:t>
            </w:r>
            <w:r>
              <w:rPr>
                <w:spacing w:val="-7"/>
              </w:rPr>
              <w:t xml:space="preserve"> </w:t>
            </w:r>
            <w:r>
              <w:t>1</w:t>
            </w:r>
          </w:p>
        </w:tc>
        <w:tc>
          <w:tcPr>
            <w:tcW w:w="864" w:type="dxa"/>
            <w:vMerge/>
            <w:tcBorders>
              <w:top w:val="nil"/>
            </w:tcBorders>
          </w:tcPr>
          <w:p w14:paraId="7EF91405" w14:textId="77777777" w:rsidR="00AF61CD" w:rsidRDefault="00AF61CD">
            <w:pPr>
              <w:rPr>
                <w:sz w:val="2"/>
                <w:szCs w:val="2"/>
              </w:rPr>
            </w:pPr>
          </w:p>
        </w:tc>
      </w:tr>
      <w:tr w:rsidR="00AF61CD" w14:paraId="7167E208" w14:textId="77777777" w:rsidTr="00B97DA2">
        <w:trPr>
          <w:trHeight w:val="413"/>
        </w:trPr>
        <w:tc>
          <w:tcPr>
            <w:tcW w:w="497" w:type="dxa"/>
          </w:tcPr>
          <w:p w14:paraId="78BEDE22" w14:textId="77777777" w:rsidR="00AF61CD" w:rsidRDefault="002F3DEB">
            <w:pPr>
              <w:pStyle w:val="TableParagraph"/>
              <w:spacing w:before="12"/>
              <w:ind w:left="108" w:right="154"/>
              <w:jc w:val="center"/>
            </w:pPr>
            <w:r>
              <w:t>6.</w:t>
            </w:r>
          </w:p>
        </w:tc>
        <w:tc>
          <w:tcPr>
            <w:tcW w:w="5974" w:type="dxa"/>
          </w:tcPr>
          <w:p w14:paraId="4D5CAE72" w14:textId="77777777" w:rsidR="00AF61CD" w:rsidRDefault="00B97DA2">
            <w:pPr>
              <w:pStyle w:val="TableParagraph"/>
              <w:spacing w:line="252" w:lineRule="exact"/>
              <w:ind w:right="331"/>
            </w:pPr>
            <w:r w:rsidRPr="00B97DA2">
              <w:t>WD 1 reports a change in value to WR 1</w:t>
            </w:r>
          </w:p>
        </w:tc>
        <w:tc>
          <w:tcPr>
            <w:tcW w:w="1071" w:type="dxa"/>
          </w:tcPr>
          <w:p w14:paraId="779D1B0F" w14:textId="77777777" w:rsidR="00AF61CD" w:rsidRDefault="002F3DEB">
            <w:pPr>
              <w:pStyle w:val="TableParagraph"/>
              <w:spacing w:line="246" w:lineRule="exact"/>
            </w:pPr>
            <w:r>
              <w:t>WD</w:t>
            </w:r>
            <w:r>
              <w:rPr>
                <w:spacing w:val="-7"/>
              </w:rPr>
              <w:t xml:space="preserve"> </w:t>
            </w:r>
            <w:r>
              <w:t>1</w:t>
            </w:r>
          </w:p>
        </w:tc>
        <w:tc>
          <w:tcPr>
            <w:tcW w:w="1513" w:type="dxa"/>
          </w:tcPr>
          <w:p w14:paraId="612411DF" w14:textId="77777777" w:rsidR="00AF61CD" w:rsidRDefault="002F3DEB">
            <w:pPr>
              <w:pStyle w:val="TableParagraph"/>
              <w:ind w:left="13"/>
            </w:pPr>
            <w:r>
              <w:t>WR</w:t>
            </w:r>
            <w:r>
              <w:rPr>
                <w:spacing w:val="-7"/>
              </w:rPr>
              <w:t xml:space="preserve"> </w:t>
            </w:r>
            <w:r>
              <w:t>1</w:t>
            </w:r>
          </w:p>
        </w:tc>
        <w:tc>
          <w:tcPr>
            <w:tcW w:w="864" w:type="dxa"/>
            <w:vMerge/>
            <w:tcBorders>
              <w:top w:val="nil"/>
            </w:tcBorders>
          </w:tcPr>
          <w:p w14:paraId="3FCE88EE" w14:textId="77777777" w:rsidR="00AF61CD" w:rsidRDefault="00AF61CD">
            <w:pPr>
              <w:rPr>
                <w:sz w:val="2"/>
                <w:szCs w:val="2"/>
              </w:rPr>
            </w:pPr>
          </w:p>
        </w:tc>
      </w:tr>
      <w:tr w:rsidR="00AF61CD" w14:paraId="777EADF8" w14:textId="77777777" w:rsidTr="00B97DA2">
        <w:trPr>
          <w:trHeight w:val="470"/>
        </w:trPr>
        <w:tc>
          <w:tcPr>
            <w:tcW w:w="497" w:type="dxa"/>
          </w:tcPr>
          <w:p w14:paraId="3957495D" w14:textId="77777777" w:rsidR="00AF61CD" w:rsidRDefault="002F3DEB">
            <w:pPr>
              <w:pStyle w:val="TableParagraph"/>
              <w:spacing w:before="12"/>
              <w:ind w:left="108" w:right="154"/>
              <w:jc w:val="center"/>
            </w:pPr>
            <w:r>
              <w:t>7.</w:t>
            </w:r>
          </w:p>
        </w:tc>
        <w:tc>
          <w:tcPr>
            <w:tcW w:w="5974" w:type="dxa"/>
          </w:tcPr>
          <w:p w14:paraId="64A64362" w14:textId="77777777" w:rsidR="00AF61CD" w:rsidRDefault="00B97DA2">
            <w:pPr>
              <w:pStyle w:val="TableParagraph"/>
              <w:spacing w:line="213" w:lineRule="auto"/>
              <w:ind w:right="3"/>
            </w:pPr>
            <w:r w:rsidRPr="00B97DA2">
              <w:t>WR 1 instructed PTIK to open DNA access in Siakad</w:t>
            </w:r>
          </w:p>
        </w:tc>
        <w:tc>
          <w:tcPr>
            <w:tcW w:w="1071" w:type="dxa"/>
          </w:tcPr>
          <w:p w14:paraId="5973F532" w14:textId="77777777" w:rsidR="00AF61CD" w:rsidRDefault="002F3DEB">
            <w:pPr>
              <w:pStyle w:val="TableParagraph"/>
              <w:spacing w:line="246" w:lineRule="exact"/>
            </w:pPr>
            <w:r>
              <w:t>WR</w:t>
            </w:r>
            <w:r>
              <w:rPr>
                <w:spacing w:val="-7"/>
              </w:rPr>
              <w:t xml:space="preserve"> </w:t>
            </w:r>
            <w:r>
              <w:t>1</w:t>
            </w:r>
          </w:p>
        </w:tc>
        <w:tc>
          <w:tcPr>
            <w:tcW w:w="1513" w:type="dxa"/>
          </w:tcPr>
          <w:p w14:paraId="50925CE6" w14:textId="77777777" w:rsidR="00AF61CD" w:rsidRDefault="002F3DEB">
            <w:pPr>
              <w:pStyle w:val="TableParagraph"/>
              <w:spacing w:line="246" w:lineRule="exact"/>
              <w:ind w:left="73"/>
            </w:pPr>
            <w:r>
              <w:t>PTIK</w:t>
            </w:r>
          </w:p>
        </w:tc>
        <w:tc>
          <w:tcPr>
            <w:tcW w:w="864" w:type="dxa"/>
            <w:vMerge/>
            <w:tcBorders>
              <w:top w:val="nil"/>
            </w:tcBorders>
          </w:tcPr>
          <w:p w14:paraId="1A02C650" w14:textId="77777777" w:rsidR="00AF61CD" w:rsidRDefault="00AF61CD">
            <w:pPr>
              <w:rPr>
                <w:sz w:val="2"/>
                <w:szCs w:val="2"/>
              </w:rPr>
            </w:pPr>
          </w:p>
        </w:tc>
      </w:tr>
      <w:tr w:rsidR="00AF61CD" w14:paraId="1865438B" w14:textId="77777777" w:rsidTr="00B97DA2">
        <w:trPr>
          <w:trHeight w:val="270"/>
        </w:trPr>
        <w:tc>
          <w:tcPr>
            <w:tcW w:w="497" w:type="dxa"/>
          </w:tcPr>
          <w:p w14:paraId="51E50B2A" w14:textId="77777777" w:rsidR="00AF61CD" w:rsidRDefault="002F3DEB">
            <w:pPr>
              <w:pStyle w:val="TableParagraph"/>
              <w:spacing w:line="248" w:lineRule="exact"/>
              <w:ind w:left="108" w:right="154"/>
              <w:jc w:val="center"/>
            </w:pPr>
            <w:r>
              <w:t>8.</w:t>
            </w:r>
          </w:p>
        </w:tc>
        <w:tc>
          <w:tcPr>
            <w:tcW w:w="5974" w:type="dxa"/>
          </w:tcPr>
          <w:p w14:paraId="5AEA1EB3" w14:textId="77777777" w:rsidR="00AF61CD" w:rsidRDefault="00B97DA2">
            <w:pPr>
              <w:pStyle w:val="TableParagraph"/>
              <w:spacing w:line="246" w:lineRule="exact"/>
            </w:pPr>
            <w:r w:rsidRPr="00B97DA2">
              <w:t>Lecturer revises grades/DNA at Siakad</w:t>
            </w:r>
          </w:p>
        </w:tc>
        <w:tc>
          <w:tcPr>
            <w:tcW w:w="1071" w:type="dxa"/>
          </w:tcPr>
          <w:p w14:paraId="62A8AE10" w14:textId="77777777" w:rsidR="00AF61CD" w:rsidRDefault="00B97DA2">
            <w:pPr>
              <w:pStyle w:val="TableParagraph"/>
              <w:spacing w:line="246" w:lineRule="exact"/>
            </w:pPr>
            <w:r>
              <w:t>Lecturer</w:t>
            </w:r>
          </w:p>
        </w:tc>
        <w:tc>
          <w:tcPr>
            <w:tcW w:w="1513" w:type="dxa"/>
          </w:tcPr>
          <w:p w14:paraId="7C2A915F" w14:textId="77777777" w:rsidR="00AF61CD" w:rsidRDefault="00AF61CD">
            <w:pPr>
              <w:pStyle w:val="TableParagraph"/>
              <w:ind w:left="0"/>
              <w:rPr>
                <w:rFonts w:ascii="Times New Roman"/>
                <w:sz w:val="20"/>
              </w:rPr>
            </w:pPr>
          </w:p>
        </w:tc>
        <w:tc>
          <w:tcPr>
            <w:tcW w:w="864" w:type="dxa"/>
          </w:tcPr>
          <w:p w14:paraId="0817E97E" w14:textId="675DDB34" w:rsidR="00AF61CD" w:rsidRDefault="004026C8">
            <w:pPr>
              <w:pStyle w:val="TableParagraph"/>
              <w:spacing w:line="246" w:lineRule="exact"/>
              <w:ind w:left="196"/>
            </w:pPr>
            <w:r>
              <w:t>One</w:t>
            </w:r>
            <w:r w:rsidR="00B97DA2">
              <w:t xml:space="preserve"> day</w:t>
            </w:r>
          </w:p>
        </w:tc>
      </w:tr>
    </w:tbl>
    <w:p w14:paraId="7FDCEAE2" w14:textId="77777777" w:rsidR="00AF61CD" w:rsidRDefault="00AF61CD">
      <w:pPr>
        <w:spacing w:line="246" w:lineRule="exact"/>
        <w:sectPr w:rsidR="00AF61CD">
          <w:pgSz w:w="11920" w:h="16860"/>
          <w:pgMar w:top="1040" w:right="740" w:bottom="280" w:left="1020" w:header="720" w:footer="720" w:gutter="0"/>
          <w:cols w:space="720"/>
        </w:sectPr>
      </w:pPr>
    </w:p>
    <w:p w14:paraId="592BD391" w14:textId="77777777" w:rsidR="00AF61CD" w:rsidRDefault="002F3DEB">
      <w:pPr>
        <w:pStyle w:val="ListParagraph"/>
        <w:numPr>
          <w:ilvl w:val="0"/>
          <w:numId w:val="4"/>
        </w:numPr>
        <w:tabs>
          <w:tab w:val="left" w:pos="399"/>
        </w:tabs>
        <w:spacing w:before="80"/>
        <w:rPr>
          <w:rFonts w:ascii="Arial"/>
          <w:b/>
        </w:rPr>
      </w:pPr>
      <w:r>
        <w:rPr>
          <w:rFonts w:ascii="Arial"/>
          <w:b/>
        </w:rPr>
        <w:lastRenderedPageBreak/>
        <w:t>Workflow</w:t>
      </w:r>
    </w:p>
    <w:p w14:paraId="01603812" w14:textId="77777777" w:rsidR="00AF61CD" w:rsidRDefault="00AF61CD">
      <w:pPr>
        <w:pStyle w:val="BodyText"/>
        <w:spacing w:before="4"/>
        <w:rPr>
          <w:rFonts w:ascii="Arial"/>
          <w:b/>
          <w:sz w:val="25"/>
        </w:rPr>
      </w:pPr>
    </w:p>
    <w:p w14:paraId="6353CE92" w14:textId="77777777" w:rsidR="00AF61CD" w:rsidRDefault="002F3DEB">
      <w:pPr>
        <w:pStyle w:val="BodyText"/>
        <w:spacing w:before="94"/>
        <w:ind w:left="3123" w:right="4462"/>
        <w:jc w:val="center"/>
      </w:pPr>
      <w:r>
        <w:rPr>
          <w:noProof/>
          <w:lang w:val="en-US"/>
        </w:rPr>
        <mc:AlternateContent>
          <mc:Choice Requires="wpg">
            <w:drawing>
              <wp:anchor distT="0" distB="0" distL="114300" distR="114300" simplePos="0" relativeHeight="487383552" behindDoc="1" locked="0" layoutInCell="1" allowOverlap="1" wp14:anchorId="52E364D8" wp14:editId="78A0A58E">
                <wp:simplePos x="0" y="0"/>
                <wp:positionH relativeFrom="page">
                  <wp:posOffset>735965</wp:posOffset>
                </wp:positionH>
                <wp:positionV relativeFrom="paragraph">
                  <wp:posOffset>3175</wp:posOffset>
                </wp:positionV>
                <wp:extent cx="6240780" cy="6524625"/>
                <wp:effectExtent l="0" t="0" r="0" b="0"/>
                <wp:wrapNone/>
                <wp:docPr id="13"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40780" cy="6524625"/>
                          <a:chOff x="1159" y="5"/>
                          <a:chExt cx="9828" cy="10275"/>
                        </a:xfrm>
                      </wpg:grpSpPr>
                      <wps:wsp>
                        <wps:cNvPr id="14" name="Freeform 28"/>
                        <wps:cNvSpPr>
                          <a:spLocks/>
                        </wps:cNvSpPr>
                        <wps:spPr bwMode="auto">
                          <a:xfrm>
                            <a:off x="4364" y="12"/>
                            <a:ext cx="2115" cy="825"/>
                          </a:xfrm>
                          <a:custGeom>
                            <a:avLst/>
                            <a:gdLst>
                              <a:gd name="T0" fmla="+- 0 4364 4364"/>
                              <a:gd name="T1" fmla="*/ T0 w 2115"/>
                              <a:gd name="T2" fmla="+- 0 783 13"/>
                              <a:gd name="T3" fmla="*/ 783 h 825"/>
                              <a:gd name="T4" fmla="+- 0 4433 4364"/>
                              <a:gd name="T5" fmla="*/ T4 w 2115"/>
                              <a:gd name="T6" fmla="+- 0 794 13"/>
                              <a:gd name="T7" fmla="*/ 794 h 825"/>
                              <a:gd name="T8" fmla="+- 0 4502 4364"/>
                              <a:gd name="T9" fmla="*/ T8 w 2115"/>
                              <a:gd name="T10" fmla="+- 0 802 13"/>
                              <a:gd name="T11" fmla="*/ 802 h 825"/>
                              <a:gd name="T12" fmla="+- 0 4570 4364"/>
                              <a:gd name="T13" fmla="*/ T12 w 2115"/>
                              <a:gd name="T14" fmla="+- 0 810 13"/>
                              <a:gd name="T15" fmla="*/ 810 h 825"/>
                              <a:gd name="T16" fmla="+- 0 4638 4364"/>
                              <a:gd name="T17" fmla="*/ T16 w 2115"/>
                              <a:gd name="T18" fmla="+- 0 818 13"/>
                              <a:gd name="T19" fmla="*/ 818 h 825"/>
                              <a:gd name="T20" fmla="+- 0 4695 4364"/>
                              <a:gd name="T21" fmla="*/ T20 w 2115"/>
                              <a:gd name="T22" fmla="+- 0 824 13"/>
                              <a:gd name="T23" fmla="*/ 824 h 825"/>
                              <a:gd name="T24" fmla="+- 0 4751 4364"/>
                              <a:gd name="T25" fmla="*/ T24 w 2115"/>
                              <a:gd name="T26" fmla="+- 0 828 13"/>
                              <a:gd name="T27" fmla="*/ 828 h 825"/>
                              <a:gd name="T28" fmla="+- 0 4806 4364"/>
                              <a:gd name="T29" fmla="*/ T28 w 2115"/>
                              <a:gd name="T30" fmla="+- 0 832 13"/>
                              <a:gd name="T31" fmla="*/ 832 h 825"/>
                              <a:gd name="T32" fmla="+- 0 4859 4364"/>
                              <a:gd name="T33" fmla="*/ T32 w 2115"/>
                              <a:gd name="T34" fmla="+- 0 838 13"/>
                              <a:gd name="T35" fmla="*/ 838 h 825"/>
                              <a:gd name="T36" fmla="+- 0 4984 4364"/>
                              <a:gd name="T37" fmla="*/ T36 w 2115"/>
                              <a:gd name="T38" fmla="+- 0 836 13"/>
                              <a:gd name="T39" fmla="*/ 836 h 825"/>
                              <a:gd name="T40" fmla="+- 0 5066 4364"/>
                              <a:gd name="T41" fmla="*/ T40 w 2115"/>
                              <a:gd name="T42" fmla="+- 0 833 13"/>
                              <a:gd name="T43" fmla="*/ 833 h 825"/>
                              <a:gd name="T44" fmla="+- 0 5121 4364"/>
                              <a:gd name="T45" fmla="*/ T44 w 2115"/>
                              <a:gd name="T46" fmla="+- 0 829 13"/>
                              <a:gd name="T47" fmla="*/ 829 h 825"/>
                              <a:gd name="T48" fmla="+- 0 5163 4364"/>
                              <a:gd name="T49" fmla="*/ T48 w 2115"/>
                              <a:gd name="T50" fmla="+- 0 827 13"/>
                              <a:gd name="T51" fmla="*/ 827 h 825"/>
                              <a:gd name="T52" fmla="+- 0 5247 4364"/>
                              <a:gd name="T53" fmla="*/ T52 w 2115"/>
                              <a:gd name="T54" fmla="+- 0 818 13"/>
                              <a:gd name="T55" fmla="*/ 818 h 825"/>
                              <a:gd name="T56" fmla="+- 0 5329 4364"/>
                              <a:gd name="T57" fmla="*/ T56 w 2115"/>
                              <a:gd name="T58" fmla="+- 0 807 13"/>
                              <a:gd name="T59" fmla="*/ 807 h 825"/>
                              <a:gd name="T60" fmla="+- 0 5400 4364"/>
                              <a:gd name="T61" fmla="*/ T60 w 2115"/>
                              <a:gd name="T62" fmla="+- 0 795 13"/>
                              <a:gd name="T63" fmla="*/ 795 h 825"/>
                              <a:gd name="T64" fmla="+- 0 5473 4364"/>
                              <a:gd name="T65" fmla="*/ T64 w 2115"/>
                              <a:gd name="T66" fmla="+- 0 779 13"/>
                              <a:gd name="T67" fmla="*/ 779 h 825"/>
                              <a:gd name="T68" fmla="+- 0 5510 4364"/>
                              <a:gd name="T69" fmla="*/ T68 w 2115"/>
                              <a:gd name="T70" fmla="+- 0 774 13"/>
                              <a:gd name="T71" fmla="*/ 774 h 825"/>
                              <a:gd name="T72" fmla="+- 0 5547 4364"/>
                              <a:gd name="T73" fmla="*/ T72 w 2115"/>
                              <a:gd name="T74" fmla="+- 0 768 13"/>
                              <a:gd name="T75" fmla="*/ 768 h 825"/>
                              <a:gd name="T76" fmla="+- 0 5586 4364"/>
                              <a:gd name="T77" fmla="*/ T76 w 2115"/>
                              <a:gd name="T78" fmla="+- 0 761 13"/>
                              <a:gd name="T79" fmla="*/ 761 h 825"/>
                              <a:gd name="T80" fmla="+- 0 5625 4364"/>
                              <a:gd name="T81" fmla="*/ T80 w 2115"/>
                              <a:gd name="T82" fmla="+- 0 753 13"/>
                              <a:gd name="T83" fmla="*/ 753 h 825"/>
                              <a:gd name="T84" fmla="+- 0 5666 4364"/>
                              <a:gd name="T85" fmla="*/ T84 w 2115"/>
                              <a:gd name="T86" fmla="+- 0 746 13"/>
                              <a:gd name="T87" fmla="*/ 746 h 825"/>
                              <a:gd name="T88" fmla="+- 0 5706 4364"/>
                              <a:gd name="T89" fmla="*/ T88 w 2115"/>
                              <a:gd name="T90" fmla="+- 0 739 13"/>
                              <a:gd name="T91" fmla="*/ 739 h 825"/>
                              <a:gd name="T92" fmla="+- 0 5748 4364"/>
                              <a:gd name="T93" fmla="*/ T92 w 2115"/>
                              <a:gd name="T94" fmla="+- 0 731 13"/>
                              <a:gd name="T95" fmla="*/ 731 h 825"/>
                              <a:gd name="T96" fmla="+- 0 5791 4364"/>
                              <a:gd name="T97" fmla="*/ T96 w 2115"/>
                              <a:gd name="T98" fmla="+- 0 725 13"/>
                              <a:gd name="T99" fmla="*/ 725 h 825"/>
                              <a:gd name="T100" fmla="+- 0 5836 4364"/>
                              <a:gd name="T101" fmla="*/ T100 w 2115"/>
                              <a:gd name="T102" fmla="+- 0 719 13"/>
                              <a:gd name="T103" fmla="*/ 719 h 825"/>
                              <a:gd name="T104" fmla="+- 0 5882 4364"/>
                              <a:gd name="T105" fmla="*/ T104 w 2115"/>
                              <a:gd name="T106" fmla="+- 0 711 13"/>
                              <a:gd name="T107" fmla="*/ 711 h 825"/>
                              <a:gd name="T108" fmla="+- 0 5930 4364"/>
                              <a:gd name="T109" fmla="*/ T108 w 2115"/>
                              <a:gd name="T110" fmla="+- 0 704 13"/>
                              <a:gd name="T111" fmla="*/ 704 h 825"/>
                              <a:gd name="T112" fmla="+- 0 5983 4364"/>
                              <a:gd name="T113" fmla="*/ T112 w 2115"/>
                              <a:gd name="T114" fmla="+- 0 698 13"/>
                              <a:gd name="T115" fmla="*/ 698 h 825"/>
                              <a:gd name="T116" fmla="+- 0 6036 4364"/>
                              <a:gd name="T117" fmla="*/ T116 w 2115"/>
                              <a:gd name="T118" fmla="+- 0 694 13"/>
                              <a:gd name="T119" fmla="*/ 694 h 825"/>
                              <a:gd name="T120" fmla="+- 0 6088 4364"/>
                              <a:gd name="T121" fmla="*/ T120 w 2115"/>
                              <a:gd name="T122" fmla="+- 0 689 13"/>
                              <a:gd name="T123" fmla="*/ 689 h 825"/>
                              <a:gd name="T124" fmla="+- 0 6143 4364"/>
                              <a:gd name="T125" fmla="*/ T124 w 2115"/>
                              <a:gd name="T126" fmla="+- 0 683 13"/>
                              <a:gd name="T127" fmla="*/ 683 h 825"/>
                              <a:gd name="T128" fmla="+- 0 6201 4364"/>
                              <a:gd name="T129" fmla="*/ T128 w 2115"/>
                              <a:gd name="T130" fmla="+- 0 679 13"/>
                              <a:gd name="T131" fmla="*/ 679 h 825"/>
                              <a:gd name="T132" fmla="+- 0 6267 4364"/>
                              <a:gd name="T133" fmla="*/ T132 w 2115"/>
                              <a:gd name="T134" fmla="+- 0 678 13"/>
                              <a:gd name="T135" fmla="*/ 678 h 825"/>
                              <a:gd name="T136" fmla="+- 0 6335 4364"/>
                              <a:gd name="T137" fmla="*/ T136 w 2115"/>
                              <a:gd name="T138" fmla="+- 0 677 13"/>
                              <a:gd name="T139" fmla="*/ 677 h 825"/>
                              <a:gd name="T140" fmla="+- 0 6405 4364"/>
                              <a:gd name="T141" fmla="*/ T140 w 2115"/>
                              <a:gd name="T142" fmla="+- 0 675 13"/>
                              <a:gd name="T143" fmla="*/ 675 h 825"/>
                              <a:gd name="T144" fmla="+- 0 6479 4364"/>
                              <a:gd name="T145" fmla="*/ T144 w 2115"/>
                              <a:gd name="T146" fmla="+- 0 674 13"/>
                              <a:gd name="T147" fmla="*/ 674 h 825"/>
                              <a:gd name="T148" fmla="+- 0 6479 4364"/>
                              <a:gd name="T149" fmla="*/ T148 w 2115"/>
                              <a:gd name="T150" fmla="+- 0 13 13"/>
                              <a:gd name="T151" fmla="*/ 13 h 825"/>
                              <a:gd name="T152" fmla="+- 0 4364 4364"/>
                              <a:gd name="T153" fmla="*/ T152 w 2115"/>
                              <a:gd name="T154" fmla="+- 0 13 13"/>
                              <a:gd name="T155" fmla="*/ 13 h 825"/>
                              <a:gd name="T156" fmla="+- 0 4364 4364"/>
                              <a:gd name="T157" fmla="*/ T156 w 2115"/>
                              <a:gd name="T158" fmla="+- 0 783 13"/>
                              <a:gd name="T159" fmla="*/ 783 h 8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2115" h="825">
                                <a:moveTo>
                                  <a:pt x="0" y="770"/>
                                </a:moveTo>
                                <a:lnTo>
                                  <a:pt x="69" y="781"/>
                                </a:lnTo>
                                <a:lnTo>
                                  <a:pt x="138" y="789"/>
                                </a:lnTo>
                                <a:lnTo>
                                  <a:pt x="206" y="797"/>
                                </a:lnTo>
                                <a:lnTo>
                                  <a:pt x="274" y="805"/>
                                </a:lnTo>
                                <a:lnTo>
                                  <a:pt x="331" y="811"/>
                                </a:lnTo>
                                <a:lnTo>
                                  <a:pt x="387" y="815"/>
                                </a:lnTo>
                                <a:lnTo>
                                  <a:pt x="442" y="819"/>
                                </a:lnTo>
                                <a:lnTo>
                                  <a:pt x="495" y="825"/>
                                </a:lnTo>
                                <a:lnTo>
                                  <a:pt x="620" y="823"/>
                                </a:lnTo>
                                <a:lnTo>
                                  <a:pt x="702" y="820"/>
                                </a:lnTo>
                                <a:lnTo>
                                  <a:pt x="757" y="816"/>
                                </a:lnTo>
                                <a:lnTo>
                                  <a:pt x="799" y="814"/>
                                </a:lnTo>
                                <a:lnTo>
                                  <a:pt x="883" y="805"/>
                                </a:lnTo>
                                <a:lnTo>
                                  <a:pt x="965" y="794"/>
                                </a:lnTo>
                                <a:lnTo>
                                  <a:pt x="1036" y="782"/>
                                </a:lnTo>
                                <a:lnTo>
                                  <a:pt x="1109" y="766"/>
                                </a:lnTo>
                                <a:lnTo>
                                  <a:pt x="1146" y="761"/>
                                </a:lnTo>
                                <a:lnTo>
                                  <a:pt x="1183" y="755"/>
                                </a:lnTo>
                                <a:lnTo>
                                  <a:pt x="1222" y="748"/>
                                </a:lnTo>
                                <a:lnTo>
                                  <a:pt x="1261" y="740"/>
                                </a:lnTo>
                                <a:lnTo>
                                  <a:pt x="1302" y="733"/>
                                </a:lnTo>
                                <a:lnTo>
                                  <a:pt x="1342" y="726"/>
                                </a:lnTo>
                                <a:lnTo>
                                  <a:pt x="1384" y="718"/>
                                </a:lnTo>
                                <a:lnTo>
                                  <a:pt x="1427" y="712"/>
                                </a:lnTo>
                                <a:lnTo>
                                  <a:pt x="1472" y="706"/>
                                </a:lnTo>
                                <a:lnTo>
                                  <a:pt x="1518" y="698"/>
                                </a:lnTo>
                                <a:lnTo>
                                  <a:pt x="1566" y="691"/>
                                </a:lnTo>
                                <a:lnTo>
                                  <a:pt x="1619" y="685"/>
                                </a:lnTo>
                                <a:lnTo>
                                  <a:pt x="1672" y="681"/>
                                </a:lnTo>
                                <a:lnTo>
                                  <a:pt x="1724" y="676"/>
                                </a:lnTo>
                                <a:lnTo>
                                  <a:pt x="1779" y="670"/>
                                </a:lnTo>
                                <a:lnTo>
                                  <a:pt x="1837" y="666"/>
                                </a:lnTo>
                                <a:lnTo>
                                  <a:pt x="1903" y="665"/>
                                </a:lnTo>
                                <a:lnTo>
                                  <a:pt x="1971" y="664"/>
                                </a:lnTo>
                                <a:lnTo>
                                  <a:pt x="2041" y="662"/>
                                </a:lnTo>
                                <a:lnTo>
                                  <a:pt x="2115" y="661"/>
                                </a:lnTo>
                                <a:lnTo>
                                  <a:pt x="2115" y="0"/>
                                </a:lnTo>
                                <a:lnTo>
                                  <a:pt x="0" y="0"/>
                                </a:lnTo>
                                <a:lnTo>
                                  <a:pt x="0" y="77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27"/>
                        <wps:cNvSpPr>
                          <a:spLocks/>
                        </wps:cNvSpPr>
                        <wps:spPr bwMode="auto">
                          <a:xfrm>
                            <a:off x="2608" y="822"/>
                            <a:ext cx="2894" cy="1260"/>
                          </a:xfrm>
                          <a:custGeom>
                            <a:avLst/>
                            <a:gdLst>
                              <a:gd name="T0" fmla="+- 0 5449 2608"/>
                              <a:gd name="T1" fmla="*/ T0 w 2894"/>
                              <a:gd name="T2" fmla="+- 0 823 823"/>
                              <a:gd name="T3" fmla="*/ 823 h 1260"/>
                              <a:gd name="T4" fmla="+- 0 5437 2608"/>
                              <a:gd name="T5" fmla="*/ T4 w 2894"/>
                              <a:gd name="T6" fmla="+- 0 823 823"/>
                              <a:gd name="T7" fmla="*/ 823 h 1260"/>
                              <a:gd name="T8" fmla="+- 0 5433 2608"/>
                              <a:gd name="T9" fmla="*/ T8 w 2894"/>
                              <a:gd name="T10" fmla="+- 0 827 823"/>
                              <a:gd name="T11" fmla="*/ 827 h 1260"/>
                              <a:gd name="T12" fmla="+- 0 5433 2608"/>
                              <a:gd name="T13" fmla="*/ T12 w 2894"/>
                              <a:gd name="T14" fmla="+- 0 829 823"/>
                              <a:gd name="T15" fmla="*/ 829 h 1260"/>
                              <a:gd name="T16" fmla="+- 0 2726 2608"/>
                              <a:gd name="T17" fmla="*/ T16 w 2894"/>
                              <a:gd name="T18" fmla="+- 0 1158 823"/>
                              <a:gd name="T19" fmla="*/ 1158 h 1260"/>
                              <a:gd name="T20" fmla="+- 0 2720 2608"/>
                              <a:gd name="T21" fmla="*/ T20 w 2894"/>
                              <a:gd name="T22" fmla="+- 0 1109 823"/>
                              <a:gd name="T23" fmla="*/ 1109 h 1260"/>
                              <a:gd name="T24" fmla="+- 0 2608 2608"/>
                              <a:gd name="T25" fmla="*/ T24 w 2894"/>
                              <a:gd name="T26" fmla="+- 0 1183 823"/>
                              <a:gd name="T27" fmla="*/ 1183 h 1260"/>
                              <a:gd name="T28" fmla="+- 0 2734 2608"/>
                              <a:gd name="T29" fmla="*/ T28 w 2894"/>
                              <a:gd name="T30" fmla="+- 0 1228 823"/>
                              <a:gd name="T31" fmla="*/ 1228 h 1260"/>
                              <a:gd name="T32" fmla="+- 0 2729 2608"/>
                              <a:gd name="T33" fmla="*/ T32 w 2894"/>
                              <a:gd name="T34" fmla="+- 0 1181 823"/>
                              <a:gd name="T35" fmla="*/ 1181 h 1260"/>
                              <a:gd name="T36" fmla="+- 0 2728 2608"/>
                              <a:gd name="T37" fmla="*/ T36 w 2894"/>
                              <a:gd name="T38" fmla="+- 0 1178 823"/>
                              <a:gd name="T39" fmla="*/ 1178 h 1260"/>
                              <a:gd name="T40" fmla="+- 0 5433 2608"/>
                              <a:gd name="T41" fmla="*/ T40 w 2894"/>
                              <a:gd name="T42" fmla="+- 0 849 823"/>
                              <a:gd name="T43" fmla="*/ 849 h 1260"/>
                              <a:gd name="T44" fmla="+- 0 5432 2608"/>
                              <a:gd name="T45" fmla="*/ T44 w 2894"/>
                              <a:gd name="T46" fmla="+- 0 1963 823"/>
                              <a:gd name="T47" fmla="*/ 1963 h 1260"/>
                              <a:gd name="T48" fmla="+- 0 5382 2608"/>
                              <a:gd name="T49" fmla="*/ T48 w 2894"/>
                              <a:gd name="T50" fmla="+- 0 1963 823"/>
                              <a:gd name="T51" fmla="*/ 1963 h 1260"/>
                              <a:gd name="T52" fmla="+- 0 5442 2608"/>
                              <a:gd name="T53" fmla="*/ T52 w 2894"/>
                              <a:gd name="T54" fmla="+- 0 2083 823"/>
                              <a:gd name="T55" fmla="*/ 2083 h 1260"/>
                              <a:gd name="T56" fmla="+- 0 5502 2608"/>
                              <a:gd name="T57" fmla="*/ T56 w 2894"/>
                              <a:gd name="T58" fmla="+- 0 1963 823"/>
                              <a:gd name="T59" fmla="*/ 1963 h 1260"/>
                              <a:gd name="T60" fmla="+- 0 5452 2608"/>
                              <a:gd name="T61" fmla="*/ T60 w 2894"/>
                              <a:gd name="T62" fmla="+- 0 1963 823"/>
                              <a:gd name="T63" fmla="*/ 1963 h 1260"/>
                              <a:gd name="T64" fmla="+- 0 5453 2608"/>
                              <a:gd name="T65" fmla="*/ T64 w 2894"/>
                              <a:gd name="T66" fmla="+- 0 845 823"/>
                              <a:gd name="T67" fmla="*/ 845 h 1260"/>
                              <a:gd name="T68" fmla="+- 0 5456 2608"/>
                              <a:gd name="T69" fmla="*/ T68 w 2894"/>
                              <a:gd name="T70" fmla="+- 0 842 823"/>
                              <a:gd name="T71" fmla="*/ 842 h 1260"/>
                              <a:gd name="T72" fmla="+- 0 5454 2608"/>
                              <a:gd name="T73" fmla="*/ T72 w 2894"/>
                              <a:gd name="T74" fmla="+- 0 831 823"/>
                              <a:gd name="T75" fmla="*/ 831 h 1260"/>
                              <a:gd name="T76" fmla="+- 0 5453 2608"/>
                              <a:gd name="T77" fmla="*/ T76 w 2894"/>
                              <a:gd name="T78" fmla="+- 0 830 823"/>
                              <a:gd name="T79" fmla="*/ 830 h 1260"/>
                              <a:gd name="T80" fmla="+- 0 5453 2608"/>
                              <a:gd name="T81" fmla="*/ T80 w 2894"/>
                              <a:gd name="T82" fmla="+- 0 827 823"/>
                              <a:gd name="T83" fmla="*/ 827 h 1260"/>
                              <a:gd name="T84" fmla="+- 0 5449 2608"/>
                              <a:gd name="T85" fmla="*/ T84 w 2894"/>
                              <a:gd name="T86" fmla="+- 0 823 823"/>
                              <a:gd name="T87" fmla="*/ 823 h 1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2894" h="1260">
                                <a:moveTo>
                                  <a:pt x="2841" y="0"/>
                                </a:moveTo>
                                <a:lnTo>
                                  <a:pt x="2829" y="0"/>
                                </a:lnTo>
                                <a:lnTo>
                                  <a:pt x="2825" y="4"/>
                                </a:lnTo>
                                <a:lnTo>
                                  <a:pt x="2825" y="6"/>
                                </a:lnTo>
                                <a:lnTo>
                                  <a:pt x="118" y="335"/>
                                </a:lnTo>
                                <a:lnTo>
                                  <a:pt x="112" y="286"/>
                                </a:lnTo>
                                <a:lnTo>
                                  <a:pt x="0" y="360"/>
                                </a:lnTo>
                                <a:lnTo>
                                  <a:pt x="126" y="405"/>
                                </a:lnTo>
                                <a:lnTo>
                                  <a:pt x="121" y="358"/>
                                </a:lnTo>
                                <a:lnTo>
                                  <a:pt x="120" y="355"/>
                                </a:lnTo>
                                <a:lnTo>
                                  <a:pt x="2825" y="26"/>
                                </a:lnTo>
                                <a:lnTo>
                                  <a:pt x="2824" y="1140"/>
                                </a:lnTo>
                                <a:lnTo>
                                  <a:pt x="2774" y="1140"/>
                                </a:lnTo>
                                <a:lnTo>
                                  <a:pt x="2834" y="1260"/>
                                </a:lnTo>
                                <a:lnTo>
                                  <a:pt x="2894" y="1140"/>
                                </a:lnTo>
                                <a:lnTo>
                                  <a:pt x="2844" y="1140"/>
                                </a:lnTo>
                                <a:lnTo>
                                  <a:pt x="2845" y="22"/>
                                </a:lnTo>
                                <a:lnTo>
                                  <a:pt x="2848" y="19"/>
                                </a:lnTo>
                                <a:lnTo>
                                  <a:pt x="2846" y="8"/>
                                </a:lnTo>
                                <a:lnTo>
                                  <a:pt x="2845" y="7"/>
                                </a:lnTo>
                                <a:lnTo>
                                  <a:pt x="2845" y="4"/>
                                </a:lnTo>
                                <a:lnTo>
                                  <a:pt x="284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26"/>
                        <wps:cNvSpPr>
                          <a:spLocks/>
                        </wps:cNvSpPr>
                        <wps:spPr bwMode="auto">
                          <a:xfrm>
                            <a:off x="1529" y="2082"/>
                            <a:ext cx="2115" cy="825"/>
                          </a:xfrm>
                          <a:custGeom>
                            <a:avLst/>
                            <a:gdLst>
                              <a:gd name="T0" fmla="+- 0 1529 1529"/>
                              <a:gd name="T1" fmla="*/ T0 w 2115"/>
                              <a:gd name="T2" fmla="+- 0 2853 2083"/>
                              <a:gd name="T3" fmla="*/ 2853 h 825"/>
                              <a:gd name="T4" fmla="+- 0 1598 1529"/>
                              <a:gd name="T5" fmla="*/ T4 w 2115"/>
                              <a:gd name="T6" fmla="+- 0 2864 2083"/>
                              <a:gd name="T7" fmla="*/ 2864 h 825"/>
                              <a:gd name="T8" fmla="+- 0 1667 1529"/>
                              <a:gd name="T9" fmla="*/ T8 w 2115"/>
                              <a:gd name="T10" fmla="+- 0 2872 2083"/>
                              <a:gd name="T11" fmla="*/ 2872 h 825"/>
                              <a:gd name="T12" fmla="+- 0 1735 1529"/>
                              <a:gd name="T13" fmla="*/ T12 w 2115"/>
                              <a:gd name="T14" fmla="+- 0 2880 2083"/>
                              <a:gd name="T15" fmla="*/ 2880 h 825"/>
                              <a:gd name="T16" fmla="+- 0 1803 1529"/>
                              <a:gd name="T17" fmla="*/ T16 w 2115"/>
                              <a:gd name="T18" fmla="+- 0 2888 2083"/>
                              <a:gd name="T19" fmla="*/ 2888 h 825"/>
                              <a:gd name="T20" fmla="+- 0 1860 1529"/>
                              <a:gd name="T21" fmla="*/ T20 w 2115"/>
                              <a:gd name="T22" fmla="+- 0 2894 2083"/>
                              <a:gd name="T23" fmla="*/ 2894 h 825"/>
                              <a:gd name="T24" fmla="+- 0 1916 1529"/>
                              <a:gd name="T25" fmla="*/ T24 w 2115"/>
                              <a:gd name="T26" fmla="+- 0 2898 2083"/>
                              <a:gd name="T27" fmla="*/ 2898 h 825"/>
                              <a:gd name="T28" fmla="+- 0 1971 1529"/>
                              <a:gd name="T29" fmla="*/ T28 w 2115"/>
                              <a:gd name="T30" fmla="+- 0 2902 2083"/>
                              <a:gd name="T31" fmla="*/ 2902 h 825"/>
                              <a:gd name="T32" fmla="+- 0 2024 1529"/>
                              <a:gd name="T33" fmla="*/ T32 w 2115"/>
                              <a:gd name="T34" fmla="+- 0 2908 2083"/>
                              <a:gd name="T35" fmla="*/ 2908 h 825"/>
                              <a:gd name="T36" fmla="+- 0 2149 1529"/>
                              <a:gd name="T37" fmla="*/ T36 w 2115"/>
                              <a:gd name="T38" fmla="+- 0 2906 2083"/>
                              <a:gd name="T39" fmla="*/ 2906 h 825"/>
                              <a:gd name="T40" fmla="+- 0 2231 1529"/>
                              <a:gd name="T41" fmla="*/ T40 w 2115"/>
                              <a:gd name="T42" fmla="+- 0 2903 2083"/>
                              <a:gd name="T43" fmla="*/ 2903 h 825"/>
                              <a:gd name="T44" fmla="+- 0 2286 1529"/>
                              <a:gd name="T45" fmla="*/ T44 w 2115"/>
                              <a:gd name="T46" fmla="+- 0 2899 2083"/>
                              <a:gd name="T47" fmla="*/ 2899 h 825"/>
                              <a:gd name="T48" fmla="+- 0 2328 1529"/>
                              <a:gd name="T49" fmla="*/ T48 w 2115"/>
                              <a:gd name="T50" fmla="+- 0 2897 2083"/>
                              <a:gd name="T51" fmla="*/ 2897 h 825"/>
                              <a:gd name="T52" fmla="+- 0 2412 1529"/>
                              <a:gd name="T53" fmla="*/ T52 w 2115"/>
                              <a:gd name="T54" fmla="+- 0 2888 2083"/>
                              <a:gd name="T55" fmla="*/ 2888 h 825"/>
                              <a:gd name="T56" fmla="+- 0 2494 1529"/>
                              <a:gd name="T57" fmla="*/ T56 w 2115"/>
                              <a:gd name="T58" fmla="+- 0 2877 2083"/>
                              <a:gd name="T59" fmla="*/ 2877 h 825"/>
                              <a:gd name="T60" fmla="+- 0 2565 1529"/>
                              <a:gd name="T61" fmla="*/ T60 w 2115"/>
                              <a:gd name="T62" fmla="+- 0 2865 2083"/>
                              <a:gd name="T63" fmla="*/ 2865 h 825"/>
                              <a:gd name="T64" fmla="+- 0 2638 1529"/>
                              <a:gd name="T65" fmla="*/ T64 w 2115"/>
                              <a:gd name="T66" fmla="+- 0 2849 2083"/>
                              <a:gd name="T67" fmla="*/ 2849 h 825"/>
                              <a:gd name="T68" fmla="+- 0 2675 1529"/>
                              <a:gd name="T69" fmla="*/ T68 w 2115"/>
                              <a:gd name="T70" fmla="+- 0 2844 2083"/>
                              <a:gd name="T71" fmla="*/ 2844 h 825"/>
                              <a:gd name="T72" fmla="+- 0 2712 1529"/>
                              <a:gd name="T73" fmla="*/ T72 w 2115"/>
                              <a:gd name="T74" fmla="+- 0 2838 2083"/>
                              <a:gd name="T75" fmla="*/ 2838 h 825"/>
                              <a:gd name="T76" fmla="+- 0 2751 1529"/>
                              <a:gd name="T77" fmla="*/ T76 w 2115"/>
                              <a:gd name="T78" fmla="+- 0 2831 2083"/>
                              <a:gd name="T79" fmla="*/ 2831 h 825"/>
                              <a:gd name="T80" fmla="+- 0 2790 1529"/>
                              <a:gd name="T81" fmla="*/ T80 w 2115"/>
                              <a:gd name="T82" fmla="+- 0 2823 2083"/>
                              <a:gd name="T83" fmla="*/ 2823 h 825"/>
                              <a:gd name="T84" fmla="+- 0 2831 1529"/>
                              <a:gd name="T85" fmla="*/ T84 w 2115"/>
                              <a:gd name="T86" fmla="+- 0 2816 2083"/>
                              <a:gd name="T87" fmla="*/ 2816 h 825"/>
                              <a:gd name="T88" fmla="+- 0 2871 1529"/>
                              <a:gd name="T89" fmla="*/ T88 w 2115"/>
                              <a:gd name="T90" fmla="+- 0 2809 2083"/>
                              <a:gd name="T91" fmla="*/ 2809 h 825"/>
                              <a:gd name="T92" fmla="+- 0 2913 1529"/>
                              <a:gd name="T93" fmla="*/ T92 w 2115"/>
                              <a:gd name="T94" fmla="+- 0 2801 2083"/>
                              <a:gd name="T95" fmla="*/ 2801 h 825"/>
                              <a:gd name="T96" fmla="+- 0 2956 1529"/>
                              <a:gd name="T97" fmla="*/ T96 w 2115"/>
                              <a:gd name="T98" fmla="+- 0 2795 2083"/>
                              <a:gd name="T99" fmla="*/ 2795 h 825"/>
                              <a:gd name="T100" fmla="+- 0 3001 1529"/>
                              <a:gd name="T101" fmla="*/ T100 w 2115"/>
                              <a:gd name="T102" fmla="+- 0 2789 2083"/>
                              <a:gd name="T103" fmla="*/ 2789 h 825"/>
                              <a:gd name="T104" fmla="+- 0 3047 1529"/>
                              <a:gd name="T105" fmla="*/ T104 w 2115"/>
                              <a:gd name="T106" fmla="+- 0 2781 2083"/>
                              <a:gd name="T107" fmla="*/ 2781 h 825"/>
                              <a:gd name="T108" fmla="+- 0 3095 1529"/>
                              <a:gd name="T109" fmla="*/ T108 w 2115"/>
                              <a:gd name="T110" fmla="+- 0 2774 2083"/>
                              <a:gd name="T111" fmla="*/ 2774 h 825"/>
                              <a:gd name="T112" fmla="+- 0 3148 1529"/>
                              <a:gd name="T113" fmla="*/ T112 w 2115"/>
                              <a:gd name="T114" fmla="+- 0 2768 2083"/>
                              <a:gd name="T115" fmla="*/ 2768 h 825"/>
                              <a:gd name="T116" fmla="+- 0 3201 1529"/>
                              <a:gd name="T117" fmla="*/ T116 w 2115"/>
                              <a:gd name="T118" fmla="+- 0 2764 2083"/>
                              <a:gd name="T119" fmla="*/ 2764 h 825"/>
                              <a:gd name="T120" fmla="+- 0 3253 1529"/>
                              <a:gd name="T121" fmla="*/ T120 w 2115"/>
                              <a:gd name="T122" fmla="+- 0 2759 2083"/>
                              <a:gd name="T123" fmla="*/ 2759 h 825"/>
                              <a:gd name="T124" fmla="+- 0 3308 1529"/>
                              <a:gd name="T125" fmla="*/ T124 w 2115"/>
                              <a:gd name="T126" fmla="+- 0 2753 2083"/>
                              <a:gd name="T127" fmla="*/ 2753 h 825"/>
                              <a:gd name="T128" fmla="+- 0 3366 1529"/>
                              <a:gd name="T129" fmla="*/ T128 w 2115"/>
                              <a:gd name="T130" fmla="+- 0 2749 2083"/>
                              <a:gd name="T131" fmla="*/ 2749 h 825"/>
                              <a:gd name="T132" fmla="+- 0 3432 1529"/>
                              <a:gd name="T133" fmla="*/ T132 w 2115"/>
                              <a:gd name="T134" fmla="+- 0 2748 2083"/>
                              <a:gd name="T135" fmla="*/ 2748 h 825"/>
                              <a:gd name="T136" fmla="+- 0 3500 1529"/>
                              <a:gd name="T137" fmla="*/ T136 w 2115"/>
                              <a:gd name="T138" fmla="+- 0 2747 2083"/>
                              <a:gd name="T139" fmla="*/ 2747 h 825"/>
                              <a:gd name="T140" fmla="+- 0 3570 1529"/>
                              <a:gd name="T141" fmla="*/ T140 w 2115"/>
                              <a:gd name="T142" fmla="+- 0 2745 2083"/>
                              <a:gd name="T143" fmla="*/ 2745 h 825"/>
                              <a:gd name="T144" fmla="+- 0 3644 1529"/>
                              <a:gd name="T145" fmla="*/ T144 w 2115"/>
                              <a:gd name="T146" fmla="+- 0 2744 2083"/>
                              <a:gd name="T147" fmla="*/ 2744 h 825"/>
                              <a:gd name="T148" fmla="+- 0 3644 1529"/>
                              <a:gd name="T149" fmla="*/ T148 w 2115"/>
                              <a:gd name="T150" fmla="+- 0 2083 2083"/>
                              <a:gd name="T151" fmla="*/ 2083 h 825"/>
                              <a:gd name="T152" fmla="+- 0 1529 1529"/>
                              <a:gd name="T153" fmla="*/ T152 w 2115"/>
                              <a:gd name="T154" fmla="+- 0 2083 2083"/>
                              <a:gd name="T155" fmla="*/ 2083 h 825"/>
                              <a:gd name="T156" fmla="+- 0 1529 1529"/>
                              <a:gd name="T157" fmla="*/ T156 w 2115"/>
                              <a:gd name="T158" fmla="+- 0 2853 2083"/>
                              <a:gd name="T159" fmla="*/ 2853 h 8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2115" h="825">
                                <a:moveTo>
                                  <a:pt x="0" y="770"/>
                                </a:moveTo>
                                <a:lnTo>
                                  <a:pt x="69" y="781"/>
                                </a:lnTo>
                                <a:lnTo>
                                  <a:pt x="138" y="789"/>
                                </a:lnTo>
                                <a:lnTo>
                                  <a:pt x="206" y="797"/>
                                </a:lnTo>
                                <a:lnTo>
                                  <a:pt x="274" y="805"/>
                                </a:lnTo>
                                <a:lnTo>
                                  <a:pt x="331" y="811"/>
                                </a:lnTo>
                                <a:lnTo>
                                  <a:pt x="387" y="815"/>
                                </a:lnTo>
                                <a:lnTo>
                                  <a:pt x="442" y="819"/>
                                </a:lnTo>
                                <a:lnTo>
                                  <a:pt x="495" y="825"/>
                                </a:lnTo>
                                <a:lnTo>
                                  <a:pt x="620" y="823"/>
                                </a:lnTo>
                                <a:lnTo>
                                  <a:pt x="702" y="820"/>
                                </a:lnTo>
                                <a:lnTo>
                                  <a:pt x="757" y="816"/>
                                </a:lnTo>
                                <a:lnTo>
                                  <a:pt x="799" y="814"/>
                                </a:lnTo>
                                <a:lnTo>
                                  <a:pt x="883" y="805"/>
                                </a:lnTo>
                                <a:lnTo>
                                  <a:pt x="965" y="794"/>
                                </a:lnTo>
                                <a:lnTo>
                                  <a:pt x="1036" y="782"/>
                                </a:lnTo>
                                <a:lnTo>
                                  <a:pt x="1109" y="766"/>
                                </a:lnTo>
                                <a:lnTo>
                                  <a:pt x="1146" y="761"/>
                                </a:lnTo>
                                <a:lnTo>
                                  <a:pt x="1183" y="755"/>
                                </a:lnTo>
                                <a:lnTo>
                                  <a:pt x="1222" y="748"/>
                                </a:lnTo>
                                <a:lnTo>
                                  <a:pt x="1261" y="740"/>
                                </a:lnTo>
                                <a:lnTo>
                                  <a:pt x="1302" y="733"/>
                                </a:lnTo>
                                <a:lnTo>
                                  <a:pt x="1342" y="726"/>
                                </a:lnTo>
                                <a:lnTo>
                                  <a:pt x="1384" y="718"/>
                                </a:lnTo>
                                <a:lnTo>
                                  <a:pt x="1427" y="712"/>
                                </a:lnTo>
                                <a:lnTo>
                                  <a:pt x="1472" y="706"/>
                                </a:lnTo>
                                <a:lnTo>
                                  <a:pt x="1518" y="698"/>
                                </a:lnTo>
                                <a:lnTo>
                                  <a:pt x="1566" y="691"/>
                                </a:lnTo>
                                <a:lnTo>
                                  <a:pt x="1619" y="685"/>
                                </a:lnTo>
                                <a:lnTo>
                                  <a:pt x="1672" y="681"/>
                                </a:lnTo>
                                <a:lnTo>
                                  <a:pt x="1724" y="676"/>
                                </a:lnTo>
                                <a:lnTo>
                                  <a:pt x="1779" y="670"/>
                                </a:lnTo>
                                <a:lnTo>
                                  <a:pt x="1837" y="666"/>
                                </a:lnTo>
                                <a:lnTo>
                                  <a:pt x="1903" y="665"/>
                                </a:lnTo>
                                <a:lnTo>
                                  <a:pt x="1971" y="664"/>
                                </a:lnTo>
                                <a:lnTo>
                                  <a:pt x="2041" y="662"/>
                                </a:lnTo>
                                <a:lnTo>
                                  <a:pt x="2115" y="661"/>
                                </a:lnTo>
                                <a:lnTo>
                                  <a:pt x="2115" y="0"/>
                                </a:lnTo>
                                <a:lnTo>
                                  <a:pt x="0" y="0"/>
                                </a:lnTo>
                                <a:lnTo>
                                  <a:pt x="0" y="77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AutoShape 25"/>
                        <wps:cNvSpPr>
                          <a:spLocks/>
                        </wps:cNvSpPr>
                        <wps:spPr bwMode="auto">
                          <a:xfrm>
                            <a:off x="3634" y="2292"/>
                            <a:ext cx="713" cy="120"/>
                          </a:xfrm>
                          <a:custGeom>
                            <a:avLst/>
                            <a:gdLst>
                              <a:gd name="T0" fmla="+- 0 4227 3634"/>
                              <a:gd name="T1" fmla="*/ T0 w 713"/>
                              <a:gd name="T2" fmla="+- 0 2293 2293"/>
                              <a:gd name="T3" fmla="*/ 2293 h 120"/>
                              <a:gd name="T4" fmla="+- 0 4227 3634"/>
                              <a:gd name="T5" fmla="*/ T4 w 713"/>
                              <a:gd name="T6" fmla="+- 0 2413 2293"/>
                              <a:gd name="T7" fmla="*/ 2413 h 120"/>
                              <a:gd name="T8" fmla="+- 0 4327 3634"/>
                              <a:gd name="T9" fmla="*/ T8 w 713"/>
                              <a:gd name="T10" fmla="+- 0 2363 2293"/>
                              <a:gd name="T11" fmla="*/ 2363 h 120"/>
                              <a:gd name="T12" fmla="+- 0 4253 3634"/>
                              <a:gd name="T13" fmla="*/ T12 w 713"/>
                              <a:gd name="T14" fmla="+- 0 2363 2293"/>
                              <a:gd name="T15" fmla="*/ 2363 h 120"/>
                              <a:gd name="T16" fmla="+- 0 4257 3634"/>
                              <a:gd name="T17" fmla="*/ T16 w 713"/>
                              <a:gd name="T18" fmla="+- 0 2358 2293"/>
                              <a:gd name="T19" fmla="*/ 2358 h 120"/>
                              <a:gd name="T20" fmla="+- 0 4257 3634"/>
                              <a:gd name="T21" fmla="*/ T20 w 713"/>
                              <a:gd name="T22" fmla="+- 0 2347 2293"/>
                              <a:gd name="T23" fmla="*/ 2347 h 120"/>
                              <a:gd name="T24" fmla="+- 0 4253 3634"/>
                              <a:gd name="T25" fmla="*/ T24 w 713"/>
                              <a:gd name="T26" fmla="+- 0 2343 2293"/>
                              <a:gd name="T27" fmla="*/ 2343 h 120"/>
                              <a:gd name="T28" fmla="+- 0 4327 3634"/>
                              <a:gd name="T29" fmla="*/ T28 w 713"/>
                              <a:gd name="T30" fmla="+- 0 2343 2293"/>
                              <a:gd name="T31" fmla="*/ 2343 h 120"/>
                              <a:gd name="T32" fmla="+- 0 4227 3634"/>
                              <a:gd name="T33" fmla="*/ T32 w 713"/>
                              <a:gd name="T34" fmla="+- 0 2293 2293"/>
                              <a:gd name="T35" fmla="*/ 2293 h 120"/>
                              <a:gd name="T36" fmla="+- 0 4227 3634"/>
                              <a:gd name="T37" fmla="*/ T36 w 713"/>
                              <a:gd name="T38" fmla="+- 0 2343 2293"/>
                              <a:gd name="T39" fmla="*/ 2343 h 120"/>
                              <a:gd name="T40" fmla="+- 0 3638 3634"/>
                              <a:gd name="T41" fmla="*/ T40 w 713"/>
                              <a:gd name="T42" fmla="+- 0 2343 2293"/>
                              <a:gd name="T43" fmla="*/ 2343 h 120"/>
                              <a:gd name="T44" fmla="+- 0 3634 3634"/>
                              <a:gd name="T45" fmla="*/ T44 w 713"/>
                              <a:gd name="T46" fmla="+- 0 2347 2293"/>
                              <a:gd name="T47" fmla="*/ 2347 h 120"/>
                              <a:gd name="T48" fmla="+- 0 3634 3634"/>
                              <a:gd name="T49" fmla="*/ T48 w 713"/>
                              <a:gd name="T50" fmla="+- 0 2358 2293"/>
                              <a:gd name="T51" fmla="*/ 2358 h 120"/>
                              <a:gd name="T52" fmla="+- 0 3638 3634"/>
                              <a:gd name="T53" fmla="*/ T52 w 713"/>
                              <a:gd name="T54" fmla="+- 0 2363 2293"/>
                              <a:gd name="T55" fmla="*/ 2363 h 120"/>
                              <a:gd name="T56" fmla="+- 0 4227 3634"/>
                              <a:gd name="T57" fmla="*/ T56 w 713"/>
                              <a:gd name="T58" fmla="+- 0 2363 2293"/>
                              <a:gd name="T59" fmla="*/ 2363 h 120"/>
                              <a:gd name="T60" fmla="+- 0 4227 3634"/>
                              <a:gd name="T61" fmla="*/ T60 w 713"/>
                              <a:gd name="T62" fmla="+- 0 2343 2293"/>
                              <a:gd name="T63" fmla="*/ 2343 h 120"/>
                              <a:gd name="T64" fmla="+- 0 4327 3634"/>
                              <a:gd name="T65" fmla="*/ T64 w 713"/>
                              <a:gd name="T66" fmla="+- 0 2343 2293"/>
                              <a:gd name="T67" fmla="*/ 2343 h 120"/>
                              <a:gd name="T68" fmla="+- 0 4253 3634"/>
                              <a:gd name="T69" fmla="*/ T68 w 713"/>
                              <a:gd name="T70" fmla="+- 0 2343 2293"/>
                              <a:gd name="T71" fmla="*/ 2343 h 120"/>
                              <a:gd name="T72" fmla="+- 0 4257 3634"/>
                              <a:gd name="T73" fmla="*/ T72 w 713"/>
                              <a:gd name="T74" fmla="+- 0 2347 2293"/>
                              <a:gd name="T75" fmla="*/ 2347 h 120"/>
                              <a:gd name="T76" fmla="+- 0 4257 3634"/>
                              <a:gd name="T77" fmla="*/ T76 w 713"/>
                              <a:gd name="T78" fmla="+- 0 2358 2293"/>
                              <a:gd name="T79" fmla="*/ 2358 h 120"/>
                              <a:gd name="T80" fmla="+- 0 4253 3634"/>
                              <a:gd name="T81" fmla="*/ T80 w 713"/>
                              <a:gd name="T82" fmla="+- 0 2363 2293"/>
                              <a:gd name="T83" fmla="*/ 2363 h 120"/>
                              <a:gd name="T84" fmla="+- 0 4327 3634"/>
                              <a:gd name="T85" fmla="*/ T84 w 713"/>
                              <a:gd name="T86" fmla="+- 0 2363 2293"/>
                              <a:gd name="T87" fmla="*/ 2363 h 120"/>
                              <a:gd name="T88" fmla="+- 0 4347 3634"/>
                              <a:gd name="T89" fmla="*/ T88 w 713"/>
                              <a:gd name="T90" fmla="+- 0 2353 2293"/>
                              <a:gd name="T91" fmla="*/ 2353 h 120"/>
                              <a:gd name="T92" fmla="+- 0 4327 3634"/>
                              <a:gd name="T93" fmla="*/ T92 w 713"/>
                              <a:gd name="T94" fmla="+- 0 2343 2293"/>
                              <a:gd name="T95" fmla="*/ 2343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713" h="120">
                                <a:moveTo>
                                  <a:pt x="593" y="0"/>
                                </a:moveTo>
                                <a:lnTo>
                                  <a:pt x="593" y="120"/>
                                </a:lnTo>
                                <a:lnTo>
                                  <a:pt x="693" y="70"/>
                                </a:lnTo>
                                <a:lnTo>
                                  <a:pt x="619" y="70"/>
                                </a:lnTo>
                                <a:lnTo>
                                  <a:pt x="623" y="65"/>
                                </a:lnTo>
                                <a:lnTo>
                                  <a:pt x="623" y="54"/>
                                </a:lnTo>
                                <a:lnTo>
                                  <a:pt x="619" y="50"/>
                                </a:lnTo>
                                <a:lnTo>
                                  <a:pt x="693" y="50"/>
                                </a:lnTo>
                                <a:lnTo>
                                  <a:pt x="593" y="0"/>
                                </a:lnTo>
                                <a:close/>
                                <a:moveTo>
                                  <a:pt x="593" y="50"/>
                                </a:moveTo>
                                <a:lnTo>
                                  <a:pt x="4" y="50"/>
                                </a:lnTo>
                                <a:lnTo>
                                  <a:pt x="0" y="54"/>
                                </a:lnTo>
                                <a:lnTo>
                                  <a:pt x="0" y="65"/>
                                </a:lnTo>
                                <a:lnTo>
                                  <a:pt x="4" y="70"/>
                                </a:lnTo>
                                <a:lnTo>
                                  <a:pt x="593" y="70"/>
                                </a:lnTo>
                                <a:lnTo>
                                  <a:pt x="593" y="50"/>
                                </a:lnTo>
                                <a:close/>
                                <a:moveTo>
                                  <a:pt x="693" y="50"/>
                                </a:moveTo>
                                <a:lnTo>
                                  <a:pt x="619" y="50"/>
                                </a:lnTo>
                                <a:lnTo>
                                  <a:pt x="623" y="54"/>
                                </a:lnTo>
                                <a:lnTo>
                                  <a:pt x="623" y="65"/>
                                </a:lnTo>
                                <a:lnTo>
                                  <a:pt x="619" y="70"/>
                                </a:lnTo>
                                <a:lnTo>
                                  <a:pt x="693" y="70"/>
                                </a:lnTo>
                                <a:lnTo>
                                  <a:pt x="713" y="60"/>
                                </a:lnTo>
                                <a:lnTo>
                                  <a:pt x="693"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8" name="Picture 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2549" y="1737"/>
                            <a:ext cx="120"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 name="AutoShape 23"/>
                        <wps:cNvSpPr>
                          <a:spLocks/>
                        </wps:cNvSpPr>
                        <wps:spPr bwMode="auto">
                          <a:xfrm>
                            <a:off x="5386" y="2552"/>
                            <a:ext cx="120" cy="437"/>
                          </a:xfrm>
                          <a:custGeom>
                            <a:avLst/>
                            <a:gdLst>
                              <a:gd name="T0" fmla="+- 0 5436 5386"/>
                              <a:gd name="T1" fmla="*/ T0 w 120"/>
                              <a:gd name="T2" fmla="+- 0 2870 2553"/>
                              <a:gd name="T3" fmla="*/ 2870 h 437"/>
                              <a:gd name="T4" fmla="+- 0 5386 5386"/>
                              <a:gd name="T5" fmla="*/ T4 w 120"/>
                              <a:gd name="T6" fmla="+- 0 2870 2553"/>
                              <a:gd name="T7" fmla="*/ 2870 h 437"/>
                              <a:gd name="T8" fmla="+- 0 5447 5386"/>
                              <a:gd name="T9" fmla="*/ T8 w 120"/>
                              <a:gd name="T10" fmla="+- 0 2990 2553"/>
                              <a:gd name="T11" fmla="*/ 2990 h 437"/>
                              <a:gd name="T12" fmla="+- 0 5491 5386"/>
                              <a:gd name="T13" fmla="*/ T12 w 120"/>
                              <a:gd name="T14" fmla="+- 0 2900 2553"/>
                              <a:gd name="T15" fmla="*/ 2900 h 437"/>
                              <a:gd name="T16" fmla="+- 0 5441 5386"/>
                              <a:gd name="T17" fmla="*/ T16 w 120"/>
                              <a:gd name="T18" fmla="+- 0 2900 2553"/>
                              <a:gd name="T19" fmla="*/ 2900 h 437"/>
                              <a:gd name="T20" fmla="+- 0 5436 5386"/>
                              <a:gd name="T21" fmla="*/ T20 w 120"/>
                              <a:gd name="T22" fmla="+- 0 2895 2553"/>
                              <a:gd name="T23" fmla="*/ 2895 h 437"/>
                              <a:gd name="T24" fmla="+- 0 5436 5386"/>
                              <a:gd name="T25" fmla="*/ T24 w 120"/>
                              <a:gd name="T26" fmla="+- 0 2870 2553"/>
                              <a:gd name="T27" fmla="*/ 2870 h 437"/>
                              <a:gd name="T28" fmla="+- 0 5449 5386"/>
                              <a:gd name="T29" fmla="*/ T28 w 120"/>
                              <a:gd name="T30" fmla="+- 0 2553 2553"/>
                              <a:gd name="T31" fmla="*/ 2553 h 437"/>
                              <a:gd name="T32" fmla="+- 0 5438 5386"/>
                              <a:gd name="T33" fmla="*/ T32 w 120"/>
                              <a:gd name="T34" fmla="+- 0 2553 2553"/>
                              <a:gd name="T35" fmla="*/ 2553 h 437"/>
                              <a:gd name="T36" fmla="+- 0 5434 5386"/>
                              <a:gd name="T37" fmla="*/ T36 w 120"/>
                              <a:gd name="T38" fmla="+- 0 2557 2553"/>
                              <a:gd name="T39" fmla="*/ 2557 h 437"/>
                              <a:gd name="T40" fmla="+- 0 5434 5386"/>
                              <a:gd name="T41" fmla="*/ T40 w 120"/>
                              <a:gd name="T42" fmla="+- 0 2563 2553"/>
                              <a:gd name="T43" fmla="*/ 2563 h 437"/>
                              <a:gd name="T44" fmla="+- 0 5436 5386"/>
                              <a:gd name="T45" fmla="*/ T44 w 120"/>
                              <a:gd name="T46" fmla="+- 0 2869 2553"/>
                              <a:gd name="T47" fmla="*/ 2869 h 437"/>
                              <a:gd name="T48" fmla="+- 0 5436 5386"/>
                              <a:gd name="T49" fmla="*/ T48 w 120"/>
                              <a:gd name="T50" fmla="+- 0 2895 2553"/>
                              <a:gd name="T51" fmla="*/ 2895 h 437"/>
                              <a:gd name="T52" fmla="+- 0 5441 5386"/>
                              <a:gd name="T53" fmla="*/ T52 w 120"/>
                              <a:gd name="T54" fmla="+- 0 2900 2553"/>
                              <a:gd name="T55" fmla="*/ 2900 h 437"/>
                              <a:gd name="T56" fmla="+- 0 5452 5386"/>
                              <a:gd name="T57" fmla="*/ T56 w 120"/>
                              <a:gd name="T58" fmla="+- 0 2900 2553"/>
                              <a:gd name="T59" fmla="*/ 2900 h 437"/>
                              <a:gd name="T60" fmla="+- 0 5456 5386"/>
                              <a:gd name="T61" fmla="*/ T60 w 120"/>
                              <a:gd name="T62" fmla="+- 0 2895 2553"/>
                              <a:gd name="T63" fmla="*/ 2895 h 437"/>
                              <a:gd name="T64" fmla="+- 0 5456 5386"/>
                              <a:gd name="T65" fmla="*/ T64 w 120"/>
                              <a:gd name="T66" fmla="+- 0 2869 2553"/>
                              <a:gd name="T67" fmla="*/ 2869 h 437"/>
                              <a:gd name="T68" fmla="+- 0 5454 5386"/>
                              <a:gd name="T69" fmla="*/ T68 w 120"/>
                              <a:gd name="T70" fmla="+- 0 2563 2553"/>
                              <a:gd name="T71" fmla="*/ 2563 h 437"/>
                              <a:gd name="T72" fmla="+- 0 5454 5386"/>
                              <a:gd name="T73" fmla="*/ T72 w 120"/>
                              <a:gd name="T74" fmla="+- 0 2557 2553"/>
                              <a:gd name="T75" fmla="*/ 2557 h 437"/>
                              <a:gd name="T76" fmla="+- 0 5449 5386"/>
                              <a:gd name="T77" fmla="*/ T76 w 120"/>
                              <a:gd name="T78" fmla="+- 0 2553 2553"/>
                              <a:gd name="T79" fmla="*/ 2553 h 437"/>
                              <a:gd name="T80" fmla="+- 0 5506 5386"/>
                              <a:gd name="T81" fmla="*/ T80 w 120"/>
                              <a:gd name="T82" fmla="+- 0 2869 2553"/>
                              <a:gd name="T83" fmla="*/ 2869 h 437"/>
                              <a:gd name="T84" fmla="+- 0 5456 5386"/>
                              <a:gd name="T85" fmla="*/ T84 w 120"/>
                              <a:gd name="T86" fmla="+- 0 2870 2553"/>
                              <a:gd name="T87" fmla="*/ 2870 h 437"/>
                              <a:gd name="T88" fmla="+- 0 5456 5386"/>
                              <a:gd name="T89" fmla="*/ T88 w 120"/>
                              <a:gd name="T90" fmla="+- 0 2895 2553"/>
                              <a:gd name="T91" fmla="*/ 2895 h 437"/>
                              <a:gd name="T92" fmla="+- 0 5452 5386"/>
                              <a:gd name="T93" fmla="*/ T92 w 120"/>
                              <a:gd name="T94" fmla="+- 0 2900 2553"/>
                              <a:gd name="T95" fmla="*/ 2900 h 437"/>
                              <a:gd name="T96" fmla="+- 0 5491 5386"/>
                              <a:gd name="T97" fmla="*/ T96 w 120"/>
                              <a:gd name="T98" fmla="+- 0 2900 2553"/>
                              <a:gd name="T99" fmla="*/ 2900 h 437"/>
                              <a:gd name="T100" fmla="+- 0 5506 5386"/>
                              <a:gd name="T101" fmla="*/ T100 w 120"/>
                              <a:gd name="T102" fmla="+- 0 2869 2553"/>
                              <a:gd name="T103" fmla="*/ 2869 h 4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120" h="437">
                                <a:moveTo>
                                  <a:pt x="50" y="317"/>
                                </a:moveTo>
                                <a:lnTo>
                                  <a:pt x="0" y="317"/>
                                </a:lnTo>
                                <a:lnTo>
                                  <a:pt x="61" y="437"/>
                                </a:lnTo>
                                <a:lnTo>
                                  <a:pt x="105" y="347"/>
                                </a:lnTo>
                                <a:lnTo>
                                  <a:pt x="55" y="347"/>
                                </a:lnTo>
                                <a:lnTo>
                                  <a:pt x="50" y="342"/>
                                </a:lnTo>
                                <a:lnTo>
                                  <a:pt x="50" y="317"/>
                                </a:lnTo>
                                <a:close/>
                                <a:moveTo>
                                  <a:pt x="63" y="0"/>
                                </a:moveTo>
                                <a:lnTo>
                                  <a:pt x="52" y="0"/>
                                </a:lnTo>
                                <a:lnTo>
                                  <a:pt x="48" y="4"/>
                                </a:lnTo>
                                <a:lnTo>
                                  <a:pt x="48" y="10"/>
                                </a:lnTo>
                                <a:lnTo>
                                  <a:pt x="50" y="316"/>
                                </a:lnTo>
                                <a:lnTo>
                                  <a:pt x="50" y="342"/>
                                </a:lnTo>
                                <a:lnTo>
                                  <a:pt x="55" y="347"/>
                                </a:lnTo>
                                <a:lnTo>
                                  <a:pt x="66" y="347"/>
                                </a:lnTo>
                                <a:lnTo>
                                  <a:pt x="70" y="342"/>
                                </a:lnTo>
                                <a:lnTo>
                                  <a:pt x="70" y="316"/>
                                </a:lnTo>
                                <a:lnTo>
                                  <a:pt x="68" y="10"/>
                                </a:lnTo>
                                <a:lnTo>
                                  <a:pt x="68" y="4"/>
                                </a:lnTo>
                                <a:lnTo>
                                  <a:pt x="63" y="0"/>
                                </a:lnTo>
                                <a:close/>
                                <a:moveTo>
                                  <a:pt x="120" y="316"/>
                                </a:moveTo>
                                <a:lnTo>
                                  <a:pt x="70" y="317"/>
                                </a:lnTo>
                                <a:lnTo>
                                  <a:pt x="70" y="342"/>
                                </a:lnTo>
                                <a:lnTo>
                                  <a:pt x="66" y="347"/>
                                </a:lnTo>
                                <a:lnTo>
                                  <a:pt x="105" y="347"/>
                                </a:lnTo>
                                <a:lnTo>
                                  <a:pt x="120" y="3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22"/>
                        <wps:cNvSpPr>
                          <a:spLocks/>
                        </wps:cNvSpPr>
                        <wps:spPr bwMode="auto">
                          <a:xfrm>
                            <a:off x="3976" y="2989"/>
                            <a:ext cx="2936" cy="1053"/>
                          </a:xfrm>
                          <a:custGeom>
                            <a:avLst/>
                            <a:gdLst>
                              <a:gd name="T0" fmla="+- 0 5444 3976"/>
                              <a:gd name="T1" fmla="*/ T0 w 2936"/>
                              <a:gd name="T2" fmla="+- 0 2990 2990"/>
                              <a:gd name="T3" fmla="*/ 2990 h 1053"/>
                              <a:gd name="T4" fmla="+- 0 3976 3976"/>
                              <a:gd name="T5" fmla="*/ T4 w 2936"/>
                              <a:gd name="T6" fmla="+- 0 3516 2990"/>
                              <a:gd name="T7" fmla="*/ 3516 h 1053"/>
                              <a:gd name="T8" fmla="+- 0 5444 3976"/>
                              <a:gd name="T9" fmla="*/ T8 w 2936"/>
                              <a:gd name="T10" fmla="+- 0 4043 2990"/>
                              <a:gd name="T11" fmla="*/ 4043 h 1053"/>
                              <a:gd name="T12" fmla="+- 0 6912 3976"/>
                              <a:gd name="T13" fmla="*/ T12 w 2936"/>
                              <a:gd name="T14" fmla="+- 0 3516 2990"/>
                              <a:gd name="T15" fmla="*/ 3516 h 1053"/>
                              <a:gd name="T16" fmla="+- 0 5444 3976"/>
                              <a:gd name="T17" fmla="*/ T16 w 2936"/>
                              <a:gd name="T18" fmla="+- 0 2990 2990"/>
                              <a:gd name="T19" fmla="*/ 2990 h 1053"/>
                            </a:gdLst>
                            <a:ahLst/>
                            <a:cxnLst>
                              <a:cxn ang="0">
                                <a:pos x="T1" y="T3"/>
                              </a:cxn>
                              <a:cxn ang="0">
                                <a:pos x="T5" y="T7"/>
                              </a:cxn>
                              <a:cxn ang="0">
                                <a:pos x="T9" y="T11"/>
                              </a:cxn>
                              <a:cxn ang="0">
                                <a:pos x="T13" y="T15"/>
                              </a:cxn>
                              <a:cxn ang="0">
                                <a:pos x="T17" y="T19"/>
                              </a:cxn>
                            </a:cxnLst>
                            <a:rect l="0" t="0" r="r" b="b"/>
                            <a:pathLst>
                              <a:path w="2936" h="1053">
                                <a:moveTo>
                                  <a:pt x="1468" y="0"/>
                                </a:moveTo>
                                <a:lnTo>
                                  <a:pt x="0" y="526"/>
                                </a:lnTo>
                                <a:lnTo>
                                  <a:pt x="1468" y="1053"/>
                                </a:lnTo>
                                <a:lnTo>
                                  <a:pt x="2936" y="526"/>
                                </a:lnTo>
                                <a:lnTo>
                                  <a:pt x="1468" y="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AutoShape 21"/>
                        <wps:cNvSpPr>
                          <a:spLocks/>
                        </wps:cNvSpPr>
                        <wps:spPr bwMode="auto">
                          <a:xfrm>
                            <a:off x="5386" y="4032"/>
                            <a:ext cx="120" cy="667"/>
                          </a:xfrm>
                          <a:custGeom>
                            <a:avLst/>
                            <a:gdLst>
                              <a:gd name="T0" fmla="+- 0 5436 5386"/>
                              <a:gd name="T1" fmla="*/ T0 w 120"/>
                              <a:gd name="T2" fmla="+- 0 4580 4033"/>
                              <a:gd name="T3" fmla="*/ 4580 h 667"/>
                              <a:gd name="T4" fmla="+- 0 5386 5386"/>
                              <a:gd name="T5" fmla="*/ T4 w 120"/>
                              <a:gd name="T6" fmla="+- 0 4580 4033"/>
                              <a:gd name="T7" fmla="*/ 4580 h 667"/>
                              <a:gd name="T8" fmla="+- 0 5447 5386"/>
                              <a:gd name="T9" fmla="*/ T8 w 120"/>
                              <a:gd name="T10" fmla="+- 0 4700 4033"/>
                              <a:gd name="T11" fmla="*/ 4700 h 667"/>
                              <a:gd name="T12" fmla="+- 0 5491 5386"/>
                              <a:gd name="T13" fmla="*/ T12 w 120"/>
                              <a:gd name="T14" fmla="+- 0 4610 4033"/>
                              <a:gd name="T15" fmla="*/ 4610 h 667"/>
                              <a:gd name="T16" fmla="+- 0 5441 5386"/>
                              <a:gd name="T17" fmla="*/ T16 w 120"/>
                              <a:gd name="T18" fmla="+- 0 4610 4033"/>
                              <a:gd name="T19" fmla="*/ 4610 h 667"/>
                              <a:gd name="T20" fmla="+- 0 5436 5386"/>
                              <a:gd name="T21" fmla="*/ T20 w 120"/>
                              <a:gd name="T22" fmla="+- 0 4605 4033"/>
                              <a:gd name="T23" fmla="*/ 4605 h 667"/>
                              <a:gd name="T24" fmla="+- 0 5436 5386"/>
                              <a:gd name="T25" fmla="*/ T24 w 120"/>
                              <a:gd name="T26" fmla="+- 0 4580 4033"/>
                              <a:gd name="T27" fmla="*/ 4580 h 667"/>
                              <a:gd name="T28" fmla="+- 0 5447 5386"/>
                              <a:gd name="T29" fmla="*/ T28 w 120"/>
                              <a:gd name="T30" fmla="+- 0 4033 4033"/>
                              <a:gd name="T31" fmla="*/ 4033 h 667"/>
                              <a:gd name="T32" fmla="+- 0 5436 5386"/>
                              <a:gd name="T33" fmla="*/ T32 w 120"/>
                              <a:gd name="T34" fmla="+- 0 4033 4033"/>
                              <a:gd name="T35" fmla="*/ 4033 h 667"/>
                              <a:gd name="T36" fmla="+- 0 5432 5386"/>
                              <a:gd name="T37" fmla="*/ T36 w 120"/>
                              <a:gd name="T38" fmla="+- 0 4037 4033"/>
                              <a:gd name="T39" fmla="*/ 4037 h 667"/>
                              <a:gd name="T40" fmla="+- 0 5432 5386"/>
                              <a:gd name="T41" fmla="*/ T40 w 120"/>
                              <a:gd name="T42" fmla="+- 0 4043 4033"/>
                              <a:gd name="T43" fmla="*/ 4043 h 667"/>
                              <a:gd name="T44" fmla="+- 0 5436 5386"/>
                              <a:gd name="T45" fmla="*/ T44 w 120"/>
                              <a:gd name="T46" fmla="+- 0 4579 4033"/>
                              <a:gd name="T47" fmla="*/ 4579 h 667"/>
                              <a:gd name="T48" fmla="+- 0 5436 5386"/>
                              <a:gd name="T49" fmla="*/ T48 w 120"/>
                              <a:gd name="T50" fmla="+- 0 4605 4033"/>
                              <a:gd name="T51" fmla="*/ 4605 h 667"/>
                              <a:gd name="T52" fmla="+- 0 5441 5386"/>
                              <a:gd name="T53" fmla="*/ T52 w 120"/>
                              <a:gd name="T54" fmla="+- 0 4610 4033"/>
                              <a:gd name="T55" fmla="*/ 4610 h 667"/>
                              <a:gd name="T56" fmla="+- 0 5452 5386"/>
                              <a:gd name="T57" fmla="*/ T56 w 120"/>
                              <a:gd name="T58" fmla="+- 0 4610 4033"/>
                              <a:gd name="T59" fmla="*/ 4610 h 667"/>
                              <a:gd name="T60" fmla="+- 0 5456 5386"/>
                              <a:gd name="T61" fmla="*/ T60 w 120"/>
                              <a:gd name="T62" fmla="+- 0 4605 4033"/>
                              <a:gd name="T63" fmla="*/ 4605 h 667"/>
                              <a:gd name="T64" fmla="+- 0 5456 5386"/>
                              <a:gd name="T65" fmla="*/ T64 w 120"/>
                              <a:gd name="T66" fmla="+- 0 4579 4033"/>
                              <a:gd name="T67" fmla="*/ 4579 h 667"/>
                              <a:gd name="T68" fmla="+- 0 5452 5386"/>
                              <a:gd name="T69" fmla="*/ T68 w 120"/>
                              <a:gd name="T70" fmla="+- 0 4043 4033"/>
                              <a:gd name="T71" fmla="*/ 4043 h 667"/>
                              <a:gd name="T72" fmla="+- 0 5452 5386"/>
                              <a:gd name="T73" fmla="*/ T72 w 120"/>
                              <a:gd name="T74" fmla="+- 0 4037 4033"/>
                              <a:gd name="T75" fmla="*/ 4037 h 667"/>
                              <a:gd name="T76" fmla="+- 0 5447 5386"/>
                              <a:gd name="T77" fmla="*/ T76 w 120"/>
                              <a:gd name="T78" fmla="+- 0 4033 4033"/>
                              <a:gd name="T79" fmla="*/ 4033 h 667"/>
                              <a:gd name="T80" fmla="+- 0 5506 5386"/>
                              <a:gd name="T81" fmla="*/ T80 w 120"/>
                              <a:gd name="T82" fmla="+- 0 4579 4033"/>
                              <a:gd name="T83" fmla="*/ 4579 h 667"/>
                              <a:gd name="T84" fmla="+- 0 5456 5386"/>
                              <a:gd name="T85" fmla="*/ T84 w 120"/>
                              <a:gd name="T86" fmla="+- 0 4580 4033"/>
                              <a:gd name="T87" fmla="*/ 4580 h 667"/>
                              <a:gd name="T88" fmla="+- 0 5456 5386"/>
                              <a:gd name="T89" fmla="*/ T88 w 120"/>
                              <a:gd name="T90" fmla="+- 0 4605 4033"/>
                              <a:gd name="T91" fmla="*/ 4605 h 667"/>
                              <a:gd name="T92" fmla="+- 0 5452 5386"/>
                              <a:gd name="T93" fmla="*/ T92 w 120"/>
                              <a:gd name="T94" fmla="+- 0 4610 4033"/>
                              <a:gd name="T95" fmla="*/ 4610 h 667"/>
                              <a:gd name="T96" fmla="+- 0 5491 5386"/>
                              <a:gd name="T97" fmla="*/ T96 w 120"/>
                              <a:gd name="T98" fmla="+- 0 4610 4033"/>
                              <a:gd name="T99" fmla="*/ 4610 h 667"/>
                              <a:gd name="T100" fmla="+- 0 5506 5386"/>
                              <a:gd name="T101" fmla="*/ T100 w 120"/>
                              <a:gd name="T102" fmla="+- 0 4579 4033"/>
                              <a:gd name="T103" fmla="*/ 4579 h 66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120" h="667">
                                <a:moveTo>
                                  <a:pt x="50" y="547"/>
                                </a:moveTo>
                                <a:lnTo>
                                  <a:pt x="0" y="547"/>
                                </a:lnTo>
                                <a:lnTo>
                                  <a:pt x="61" y="667"/>
                                </a:lnTo>
                                <a:lnTo>
                                  <a:pt x="105" y="577"/>
                                </a:lnTo>
                                <a:lnTo>
                                  <a:pt x="55" y="577"/>
                                </a:lnTo>
                                <a:lnTo>
                                  <a:pt x="50" y="572"/>
                                </a:lnTo>
                                <a:lnTo>
                                  <a:pt x="50" y="547"/>
                                </a:lnTo>
                                <a:close/>
                                <a:moveTo>
                                  <a:pt x="61" y="0"/>
                                </a:moveTo>
                                <a:lnTo>
                                  <a:pt x="50" y="0"/>
                                </a:lnTo>
                                <a:lnTo>
                                  <a:pt x="46" y="4"/>
                                </a:lnTo>
                                <a:lnTo>
                                  <a:pt x="46" y="10"/>
                                </a:lnTo>
                                <a:lnTo>
                                  <a:pt x="50" y="546"/>
                                </a:lnTo>
                                <a:lnTo>
                                  <a:pt x="50" y="572"/>
                                </a:lnTo>
                                <a:lnTo>
                                  <a:pt x="55" y="577"/>
                                </a:lnTo>
                                <a:lnTo>
                                  <a:pt x="66" y="577"/>
                                </a:lnTo>
                                <a:lnTo>
                                  <a:pt x="70" y="572"/>
                                </a:lnTo>
                                <a:lnTo>
                                  <a:pt x="70" y="546"/>
                                </a:lnTo>
                                <a:lnTo>
                                  <a:pt x="66" y="10"/>
                                </a:lnTo>
                                <a:lnTo>
                                  <a:pt x="66" y="4"/>
                                </a:lnTo>
                                <a:lnTo>
                                  <a:pt x="61" y="0"/>
                                </a:lnTo>
                                <a:close/>
                                <a:moveTo>
                                  <a:pt x="120" y="546"/>
                                </a:moveTo>
                                <a:lnTo>
                                  <a:pt x="70" y="547"/>
                                </a:lnTo>
                                <a:lnTo>
                                  <a:pt x="70" y="572"/>
                                </a:lnTo>
                                <a:lnTo>
                                  <a:pt x="66" y="577"/>
                                </a:lnTo>
                                <a:lnTo>
                                  <a:pt x="105" y="577"/>
                                </a:lnTo>
                                <a:lnTo>
                                  <a:pt x="120" y="54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Rectangle 20"/>
                        <wps:cNvSpPr>
                          <a:spLocks noChangeArrowheads="1"/>
                        </wps:cNvSpPr>
                        <wps:spPr bwMode="auto">
                          <a:xfrm>
                            <a:off x="6841" y="3091"/>
                            <a:ext cx="645" cy="33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Freeform 19"/>
                        <wps:cNvSpPr>
                          <a:spLocks/>
                        </wps:cNvSpPr>
                        <wps:spPr bwMode="auto">
                          <a:xfrm>
                            <a:off x="7514" y="3012"/>
                            <a:ext cx="3465" cy="985"/>
                          </a:xfrm>
                          <a:custGeom>
                            <a:avLst/>
                            <a:gdLst>
                              <a:gd name="T0" fmla="+- 0 7637 7514"/>
                              <a:gd name="T1" fmla="*/ T0 w 3465"/>
                              <a:gd name="T2" fmla="+- 0 3013 3013"/>
                              <a:gd name="T3" fmla="*/ 3013 h 985"/>
                              <a:gd name="T4" fmla="+- 0 7589 7514"/>
                              <a:gd name="T5" fmla="*/ T4 w 3465"/>
                              <a:gd name="T6" fmla="+- 0 3022 3013"/>
                              <a:gd name="T7" fmla="*/ 3022 h 985"/>
                              <a:gd name="T8" fmla="+- 0 7550 7514"/>
                              <a:gd name="T9" fmla="*/ T8 w 3465"/>
                              <a:gd name="T10" fmla="+- 0 3049 3013"/>
                              <a:gd name="T11" fmla="*/ 3049 h 985"/>
                              <a:gd name="T12" fmla="+- 0 7524 7514"/>
                              <a:gd name="T13" fmla="*/ T12 w 3465"/>
                              <a:gd name="T14" fmla="+- 0 3088 3013"/>
                              <a:gd name="T15" fmla="*/ 3088 h 985"/>
                              <a:gd name="T16" fmla="+- 0 7514 7514"/>
                              <a:gd name="T17" fmla="*/ T16 w 3465"/>
                              <a:gd name="T18" fmla="+- 0 3136 3013"/>
                              <a:gd name="T19" fmla="*/ 3136 h 985"/>
                              <a:gd name="T20" fmla="+- 0 7514 7514"/>
                              <a:gd name="T21" fmla="*/ T20 w 3465"/>
                              <a:gd name="T22" fmla="+- 0 3875 3013"/>
                              <a:gd name="T23" fmla="*/ 3875 h 985"/>
                              <a:gd name="T24" fmla="+- 0 7524 7514"/>
                              <a:gd name="T25" fmla="*/ T24 w 3465"/>
                              <a:gd name="T26" fmla="+- 0 3922 3013"/>
                              <a:gd name="T27" fmla="*/ 3922 h 985"/>
                              <a:gd name="T28" fmla="+- 0 7550 7514"/>
                              <a:gd name="T29" fmla="*/ T28 w 3465"/>
                              <a:gd name="T30" fmla="+- 0 3962 3013"/>
                              <a:gd name="T31" fmla="*/ 3962 h 985"/>
                              <a:gd name="T32" fmla="+- 0 7589 7514"/>
                              <a:gd name="T33" fmla="*/ T32 w 3465"/>
                              <a:gd name="T34" fmla="+- 0 3988 3013"/>
                              <a:gd name="T35" fmla="*/ 3988 h 985"/>
                              <a:gd name="T36" fmla="+- 0 7637 7514"/>
                              <a:gd name="T37" fmla="*/ T36 w 3465"/>
                              <a:gd name="T38" fmla="+- 0 3998 3013"/>
                              <a:gd name="T39" fmla="*/ 3998 h 985"/>
                              <a:gd name="T40" fmla="+- 0 10856 7514"/>
                              <a:gd name="T41" fmla="*/ T40 w 3465"/>
                              <a:gd name="T42" fmla="+- 0 3998 3013"/>
                              <a:gd name="T43" fmla="*/ 3998 h 985"/>
                              <a:gd name="T44" fmla="+- 0 10904 7514"/>
                              <a:gd name="T45" fmla="*/ T44 w 3465"/>
                              <a:gd name="T46" fmla="+- 0 3988 3013"/>
                              <a:gd name="T47" fmla="*/ 3988 h 985"/>
                              <a:gd name="T48" fmla="+- 0 10943 7514"/>
                              <a:gd name="T49" fmla="*/ T48 w 3465"/>
                              <a:gd name="T50" fmla="+- 0 3962 3013"/>
                              <a:gd name="T51" fmla="*/ 3962 h 985"/>
                              <a:gd name="T52" fmla="+- 0 10969 7514"/>
                              <a:gd name="T53" fmla="*/ T52 w 3465"/>
                              <a:gd name="T54" fmla="+- 0 3922 3013"/>
                              <a:gd name="T55" fmla="*/ 3922 h 985"/>
                              <a:gd name="T56" fmla="+- 0 10979 7514"/>
                              <a:gd name="T57" fmla="*/ T56 w 3465"/>
                              <a:gd name="T58" fmla="+- 0 3875 3013"/>
                              <a:gd name="T59" fmla="*/ 3875 h 985"/>
                              <a:gd name="T60" fmla="+- 0 10979 7514"/>
                              <a:gd name="T61" fmla="*/ T60 w 3465"/>
                              <a:gd name="T62" fmla="+- 0 3136 3013"/>
                              <a:gd name="T63" fmla="*/ 3136 h 985"/>
                              <a:gd name="T64" fmla="+- 0 10969 7514"/>
                              <a:gd name="T65" fmla="*/ T64 w 3465"/>
                              <a:gd name="T66" fmla="+- 0 3088 3013"/>
                              <a:gd name="T67" fmla="*/ 3088 h 985"/>
                              <a:gd name="T68" fmla="+- 0 10943 7514"/>
                              <a:gd name="T69" fmla="*/ T68 w 3465"/>
                              <a:gd name="T70" fmla="+- 0 3049 3013"/>
                              <a:gd name="T71" fmla="*/ 3049 h 985"/>
                              <a:gd name="T72" fmla="+- 0 10904 7514"/>
                              <a:gd name="T73" fmla="*/ T72 w 3465"/>
                              <a:gd name="T74" fmla="+- 0 3022 3013"/>
                              <a:gd name="T75" fmla="*/ 3022 h 985"/>
                              <a:gd name="T76" fmla="+- 0 10856 7514"/>
                              <a:gd name="T77" fmla="*/ T76 w 3465"/>
                              <a:gd name="T78" fmla="+- 0 3013 3013"/>
                              <a:gd name="T79" fmla="*/ 3013 h 985"/>
                              <a:gd name="T80" fmla="+- 0 7637 7514"/>
                              <a:gd name="T81" fmla="*/ T80 w 3465"/>
                              <a:gd name="T82" fmla="+- 0 3013 3013"/>
                              <a:gd name="T83" fmla="*/ 3013 h 9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465" h="985">
                                <a:moveTo>
                                  <a:pt x="123" y="0"/>
                                </a:moveTo>
                                <a:lnTo>
                                  <a:pt x="75" y="9"/>
                                </a:lnTo>
                                <a:lnTo>
                                  <a:pt x="36" y="36"/>
                                </a:lnTo>
                                <a:lnTo>
                                  <a:pt x="10" y="75"/>
                                </a:lnTo>
                                <a:lnTo>
                                  <a:pt x="0" y="123"/>
                                </a:lnTo>
                                <a:lnTo>
                                  <a:pt x="0" y="862"/>
                                </a:lnTo>
                                <a:lnTo>
                                  <a:pt x="10" y="909"/>
                                </a:lnTo>
                                <a:lnTo>
                                  <a:pt x="36" y="949"/>
                                </a:lnTo>
                                <a:lnTo>
                                  <a:pt x="75" y="975"/>
                                </a:lnTo>
                                <a:lnTo>
                                  <a:pt x="123" y="985"/>
                                </a:lnTo>
                                <a:lnTo>
                                  <a:pt x="3342" y="985"/>
                                </a:lnTo>
                                <a:lnTo>
                                  <a:pt x="3390" y="975"/>
                                </a:lnTo>
                                <a:lnTo>
                                  <a:pt x="3429" y="949"/>
                                </a:lnTo>
                                <a:lnTo>
                                  <a:pt x="3455" y="909"/>
                                </a:lnTo>
                                <a:lnTo>
                                  <a:pt x="3465" y="862"/>
                                </a:lnTo>
                                <a:lnTo>
                                  <a:pt x="3465" y="123"/>
                                </a:lnTo>
                                <a:lnTo>
                                  <a:pt x="3455" y="75"/>
                                </a:lnTo>
                                <a:lnTo>
                                  <a:pt x="3429" y="36"/>
                                </a:lnTo>
                                <a:lnTo>
                                  <a:pt x="3390" y="9"/>
                                </a:lnTo>
                                <a:lnTo>
                                  <a:pt x="3342" y="0"/>
                                </a:lnTo>
                                <a:lnTo>
                                  <a:pt x="123" y="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AutoShape 18"/>
                        <wps:cNvSpPr>
                          <a:spLocks/>
                        </wps:cNvSpPr>
                        <wps:spPr bwMode="auto">
                          <a:xfrm>
                            <a:off x="1159" y="192"/>
                            <a:ext cx="6355" cy="5995"/>
                          </a:xfrm>
                          <a:custGeom>
                            <a:avLst/>
                            <a:gdLst>
                              <a:gd name="T0" fmla="+- 0 1159 1159"/>
                              <a:gd name="T1" fmla="*/ T0 w 6355"/>
                              <a:gd name="T2" fmla="+- 0 2227 193"/>
                              <a:gd name="T3" fmla="*/ 2227 h 5995"/>
                              <a:gd name="T4" fmla="+- 0 1179 1159"/>
                              <a:gd name="T5" fmla="*/ T4 w 6355"/>
                              <a:gd name="T6" fmla="+- 0 2298 193"/>
                              <a:gd name="T7" fmla="*/ 2298 h 5995"/>
                              <a:gd name="T8" fmla="+- 0 1163 1159"/>
                              <a:gd name="T9" fmla="*/ T8 w 6355"/>
                              <a:gd name="T10" fmla="+- 0 2083 193"/>
                              <a:gd name="T11" fmla="*/ 2083 h 5995"/>
                              <a:gd name="T12" fmla="+- 0 1175 1159"/>
                              <a:gd name="T13" fmla="*/ T12 w 6355"/>
                              <a:gd name="T14" fmla="+- 0 2163 193"/>
                              <a:gd name="T15" fmla="*/ 2163 h 5995"/>
                              <a:gd name="T16" fmla="+- 0 1175 1159"/>
                              <a:gd name="T17" fmla="*/ T16 w 6355"/>
                              <a:gd name="T18" fmla="+- 0 1943 193"/>
                              <a:gd name="T19" fmla="*/ 1943 h 5995"/>
                              <a:gd name="T20" fmla="+- 0 1163 1159"/>
                              <a:gd name="T21" fmla="*/ T20 w 6355"/>
                              <a:gd name="T22" fmla="+- 0 2023 193"/>
                              <a:gd name="T23" fmla="*/ 2023 h 5995"/>
                              <a:gd name="T24" fmla="+- 0 1179 1159"/>
                              <a:gd name="T25" fmla="*/ T24 w 6355"/>
                              <a:gd name="T26" fmla="+- 0 1807 193"/>
                              <a:gd name="T27" fmla="*/ 1807 h 5995"/>
                              <a:gd name="T28" fmla="+- 0 1159 1159"/>
                              <a:gd name="T29" fmla="*/ T28 w 6355"/>
                              <a:gd name="T30" fmla="+- 0 1878 193"/>
                              <a:gd name="T31" fmla="*/ 1878 h 5995"/>
                              <a:gd name="T32" fmla="+- 0 1179 1159"/>
                              <a:gd name="T33" fmla="*/ T32 w 6355"/>
                              <a:gd name="T34" fmla="+- 0 1807 193"/>
                              <a:gd name="T35" fmla="*/ 1807 h 5995"/>
                              <a:gd name="T36" fmla="+- 0 1159 1159"/>
                              <a:gd name="T37" fmla="*/ T36 w 6355"/>
                              <a:gd name="T38" fmla="+- 0 1667 193"/>
                              <a:gd name="T39" fmla="*/ 1667 h 5995"/>
                              <a:gd name="T40" fmla="+- 0 1179 1159"/>
                              <a:gd name="T41" fmla="*/ T40 w 6355"/>
                              <a:gd name="T42" fmla="+- 0 1738 193"/>
                              <a:gd name="T43" fmla="*/ 1738 h 5995"/>
                              <a:gd name="T44" fmla="+- 0 1163 1159"/>
                              <a:gd name="T45" fmla="*/ T44 w 6355"/>
                              <a:gd name="T46" fmla="+- 0 1523 193"/>
                              <a:gd name="T47" fmla="*/ 1523 h 5995"/>
                              <a:gd name="T48" fmla="+- 0 1175 1159"/>
                              <a:gd name="T49" fmla="*/ T48 w 6355"/>
                              <a:gd name="T50" fmla="+- 0 1603 193"/>
                              <a:gd name="T51" fmla="*/ 1603 h 5995"/>
                              <a:gd name="T52" fmla="+- 0 1175 1159"/>
                              <a:gd name="T53" fmla="*/ T52 w 6355"/>
                              <a:gd name="T54" fmla="+- 0 1383 193"/>
                              <a:gd name="T55" fmla="*/ 1383 h 5995"/>
                              <a:gd name="T56" fmla="+- 0 1163 1159"/>
                              <a:gd name="T57" fmla="*/ T56 w 6355"/>
                              <a:gd name="T58" fmla="+- 0 1463 193"/>
                              <a:gd name="T59" fmla="*/ 1463 h 5995"/>
                              <a:gd name="T60" fmla="+- 0 1179 1159"/>
                              <a:gd name="T61" fmla="*/ T60 w 6355"/>
                              <a:gd name="T62" fmla="+- 0 1247 193"/>
                              <a:gd name="T63" fmla="*/ 1247 h 5995"/>
                              <a:gd name="T64" fmla="+- 0 1159 1159"/>
                              <a:gd name="T65" fmla="*/ T64 w 6355"/>
                              <a:gd name="T66" fmla="+- 0 1318 193"/>
                              <a:gd name="T67" fmla="*/ 1318 h 5995"/>
                              <a:gd name="T68" fmla="+- 0 1179 1159"/>
                              <a:gd name="T69" fmla="*/ T68 w 6355"/>
                              <a:gd name="T70" fmla="+- 0 1247 193"/>
                              <a:gd name="T71" fmla="*/ 1247 h 5995"/>
                              <a:gd name="T72" fmla="+- 0 1159 1159"/>
                              <a:gd name="T73" fmla="*/ T72 w 6355"/>
                              <a:gd name="T74" fmla="+- 0 1107 193"/>
                              <a:gd name="T75" fmla="*/ 1107 h 5995"/>
                              <a:gd name="T76" fmla="+- 0 1179 1159"/>
                              <a:gd name="T77" fmla="*/ T76 w 6355"/>
                              <a:gd name="T78" fmla="+- 0 1178 193"/>
                              <a:gd name="T79" fmla="*/ 1178 h 5995"/>
                              <a:gd name="T80" fmla="+- 0 1163 1159"/>
                              <a:gd name="T81" fmla="*/ T80 w 6355"/>
                              <a:gd name="T82" fmla="+- 0 963 193"/>
                              <a:gd name="T83" fmla="*/ 963 h 5995"/>
                              <a:gd name="T84" fmla="+- 0 1175 1159"/>
                              <a:gd name="T85" fmla="*/ T84 w 6355"/>
                              <a:gd name="T86" fmla="+- 0 1043 193"/>
                              <a:gd name="T87" fmla="*/ 1043 h 5995"/>
                              <a:gd name="T88" fmla="+- 0 1175 1159"/>
                              <a:gd name="T89" fmla="*/ T88 w 6355"/>
                              <a:gd name="T90" fmla="+- 0 823 193"/>
                              <a:gd name="T91" fmla="*/ 823 h 5995"/>
                              <a:gd name="T92" fmla="+- 0 1163 1159"/>
                              <a:gd name="T93" fmla="*/ T92 w 6355"/>
                              <a:gd name="T94" fmla="+- 0 903 193"/>
                              <a:gd name="T95" fmla="*/ 903 h 5995"/>
                              <a:gd name="T96" fmla="+- 0 1179 1159"/>
                              <a:gd name="T97" fmla="*/ T96 w 6355"/>
                              <a:gd name="T98" fmla="+- 0 687 193"/>
                              <a:gd name="T99" fmla="*/ 687 h 5995"/>
                              <a:gd name="T100" fmla="+- 0 1159 1159"/>
                              <a:gd name="T101" fmla="*/ T100 w 6355"/>
                              <a:gd name="T102" fmla="+- 0 758 193"/>
                              <a:gd name="T103" fmla="*/ 758 h 5995"/>
                              <a:gd name="T104" fmla="+- 0 1179 1159"/>
                              <a:gd name="T105" fmla="*/ T104 w 6355"/>
                              <a:gd name="T106" fmla="+- 0 687 193"/>
                              <a:gd name="T107" fmla="*/ 687 h 5995"/>
                              <a:gd name="T108" fmla="+- 0 1159 1159"/>
                              <a:gd name="T109" fmla="*/ T108 w 6355"/>
                              <a:gd name="T110" fmla="+- 0 547 193"/>
                              <a:gd name="T111" fmla="*/ 547 h 5995"/>
                              <a:gd name="T112" fmla="+- 0 1179 1159"/>
                              <a:gd name="T113" fmla="*/ T112 w 6355"/>
                              <a:gd name="T114" fmla="+- 0 618 193"/>
                              <a:gd name="T115" fmla="*/ 618 h 5995"/>
                              <a:gd name="T116" fmla="+- 0 1163 1159"/>
                              <a:gd name="T117" fmla="*/ T116 w 6355"/>
                              <a:gd name="T118" fmla="+- 0 403 193"/>
                              <a:gd name="T119" fmla="*/ 403 h 5995"/>
                              <a:gd name="T120" fmla="+- 0 1175 1159"/>
                              <a:gd name="T121" fmla="*/ T120 w 6355"/>
                              <a:gd name="T122" fmla="+- 0 483 193"/>
                              <a:gd name="T123" fmla="*/ 483 h 5995"/>
                              <a:gd name="T124" fmla="+- 0 1175 1159"/>
                              <a:gd name="T125" fmla="*/ T124 w 6355"/>
                              <a:gd name="T126" fmla="+- 0 263 193"/>
                              <a:gd name="T127" fmla="*/ 263 h 5995"/>
                              <a:gd name="T128" fmla="+- 0 1163 1159"/>
                              <a:gd name="T129" fmla="*/ T128 w 6355"/>
                              <a:gd name="T130" fmla="+- 0 343 193"/>
                              <a:gd name="T131" fmla="*/ 343 h 5995"/>
                              <a:gd name="T132" fmla="+- 0 1259 1159"/>
                              <a:gd name="T133" fmla="*/ T132 w 6355"/>
                              <a:gd name="T134" fmla="+- 0 2347 193"/>
                              <a:gd name="T135" fmla="*/ 2347 h 5995"/>
                              <a:gd name="T136" fmla="+- 0 1179 1159"/>
                              <a:gd name="T137" fmla="*/ T136 w 6355"/>
                              <a:gd name="T138" fmla="+- 0 2358 193"/>
                              <a:gd name="T139" fmla="*/ 2358 h 5995"/>
                              <a:gd name="T140" fmla="+- 0 1259 1159"/>
                              <a:gd name="T141" fmla="*/ T140 w 6355"/>
                              <a:gd name="T142" fmla="+- 0 2347 193"/>
                              <a:gd name="T143" fmla="*/ 2347 h 5995"/>
                              <a:gd name="T144" fmla="+- 0 1219 1159"/>
                              <a:gd name="T145" fmla="*/ T144 w 6355"/>
                              <a:gd name="T146" fmla="+- 0 247 193"/>
                              <a:gd name="T147" fmla="*/ 247 h 5995"/>
                              <a:gd name="T148" fmla="+- 0 1299 1159"/>
                              <a:gd name="T149" fmla="*/ T148 w 6355"/>
                              <a:gd name="T150" fmla="+- 0 258 193"/>
                              <a:gd name="T151" fmla="*/ 258 h 5995"/>
                              <a:gd name="T152" fmla="+- 0 1323 1159"/>
                              <a:gd name="T153" fmla="*/ T152 w 6355"/>
                              <a:gd name="T154" fmla="+- 0 2343 193"/>
                              <a:gd name="T155" fmla="*/ 2343 h 5995"/>
                              <a:gd name="T156" fmla="+- 0 1395 1159"/>
                              <a:gd name="T157" fmla="*/ T156 w 6355"/>
                              <a:gd name="T158" fmla="+- 0 2363 193"/>
                              <a:gd name="T159" fmla="*/ 2363 h 5995"/>
                              <a:gd name="T160" fmla="+- 0 1409 1159"/>
                              <a:gd name="T161" fmla="*/ T160 w 6355"/>
                              <a:gd name="T162" fmla="+- 0 193 193"/>
                              <a:gd name="T163" fmla="*/ 193 h 5995"/>
                              <a:gd name="T164" fmla="+- 0 1359 1159"/>
                              <a:gd name="T165" fmla="*/ T164 w 6355"/>
                              <a:gd name="T166" fmla="+- 0 258 193"/>
                              <a:gd name="T167" fmla="*/ 258 h 5995"/>
                              <a:gd name="T168" fmla="+- 0 1529 1159"/>
                              <a:gd name="T169" fmla="*/ T168 w 6355"/>
                              <a:gd name="T170" fmla="+- 0 253 193"/>
                              <a:gd name="T171" fmla="*/ 253 h 5995"/>
                              <a:gd name="T172" fmla="+- 0 1459 1159"/>
                              <a:gd name="T173" fmla="*/ T172 w 6355"/>
                              <a:gd name="T174" fmla="+- 0 2347 193"/>
                              <a:gd name="T175" fmla="*/ 2347 h 5995"/>
                              <a:gd name="T176" fmla="+- 0 1539 1159"/>
                              <a:gd name="T177" fmla="*/ T176 w 6355"/>
                              <a:gd name="T178" fmla="+- 0 2358 193"/>
                              <a:gd name="T179" fmla="*/ 2358 h 5995"/>
                              <a:gd name="T180" fmla="+- 0 4227 1159"/>
                              <a:gd name="T181" fmla="*/ T180 w 6355"/>
                              <a:gd name="T182" fmla="+- 0 243 193"/>
                              <a:gd name="T183" fmla="*/ 243 h 5995"/>
                              <a:gd name="T184" fmla="+- 0 3681 1159"/>
                              <a:gd name="T185" fmla="*/ T184 w 6355"/>
                              <a:gd name="T186" fmla="+- 0 263 193"/>
                              <a:gd name="T187" fmla="*/ 263 h 5995"/>
                              <a:gd name="T188" fmla="+- 0 5506 1159"/>
                              <a:gd name="T189" fmla="*/ T188 w 6355"/>
                              <a:gd name="T190" fmla="+- 0 6068 193"/>
                              <a:gd name="T191" fmla="*/ 6068 h 5995"/>
                              <a:gd name="T192" fmla="+- 0 5450 1159"/>
                              <a:gd name="T193" fmla="*/ T192 w 6355"/>
                              <a:gd name="T194" fmla="+- 0 5743 193"/>
                              <a:gd name="T195" fmla="*/ 5743 h 5995"/>
                              <a:gd name="T196" fmla="+- 0 5386 1159"/>
                              <a:gd name="T197" fmla="*/ T196 w 6355"/>
                              <a:gd name="T198" fmla="+- 0 6068 193"/>
                              <a:gd name="T199" fmla="*/ 6068 h 5995"/>
                              <a:gd name="T200" fmla="+- 0 7514 1159"/>
                              <a:gd name="T201" fmla="*/ T200 w 6355"/>
                              <a:gd name="T202" fmla="+- 0 3519 193"/>
                              <a:gd name="T203" fmla="*/ 3519 h 5995"/>
                              <a:gd name="T204" fmla="+- 0 6912 1159"/>
                              <a:gd name="T205" fmla="*/ T204 w 6355"/>
                              <a:gd name="T206" fmla="+- 0 3508 193"/>
                              <a:gd name="T207" fmla="*/ 3508 h 5995"/>
                              <a:gd name="T208" fmla="+- 0 6906 1159"/>
                              <a:gd name="T209" fmla="*/ T208 w 6355"/>
                              <a:gd name="T210" fmla="+- 0 3528 193"/>
                              <a:gd name="T211" fmla="*/ 3528 h 59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6355" h="5995">
                                <a:moveTo>
                                  <a:pt x="20" y="2034"/>
                                </a:moveTo>
                                <a:lnTo>
                                  <a:pt x="16" y="2030"/>
                                </a:lnTo>
                                <a:lnTo>
                                  <a:pt x="4" y="2030"/>
                                </a:lnTo>
                                <a:lnTo>
                                  <a:pt x="0" y="2034"/>
                                </a:lnTo>
                                <a:lnTo>
                                  <a:pt x="0" y="2105"/>
                                </a:lnTo>
                                <a:lnTo>
                                  <a:pt x="4" y="2110"/>
                                </a:lnTo>
                                <a:lnTo>
                                  <a:pt x="16" y="2110"/>
                                </a:lnTo>
                                <a:lnTo>
                                  <a:pt x="20" y="2105"/>
                                </a:lnTo>
                                <a:lnTo>
                                  <a:pt x="20" y="2034"/>
                                </a:lnTo>
                                <a:close/>
                                <a:moveTo>
                                  <a:pt x="20" y="1894"/>
                                </a:moveTo>
                                <a:lnTo>
                                  <a:pt x="16" y="1890"/>
                                </a:lnTo>
                                <a:lnTo>
                                  <a:pt x="4" y="1890"/>
                                </a:lnTo>
                                <a:lnTo>
                                  <a:pt x="0" y="1894"/>
                                </a:lnTo>
                                <a:lnTo>
                                  <a:pt x="0" y="1965"/>
                                </a:lnTo>
                                <a:lnTo>
                                  <a:pt x="4" y="1970"/>
                                </a:lnTo>
                                <a:lnTo>
                                  <a:pt x="16" y="1970"/>
                                </a:lnTo>
                                <a:lnTo>
                                  <a:pt x="20" y="1965"/>
                                </a:lnTo>
                                <a:lnTo>
                                  <a:pt x="20" y="1894"/>
                                </a:lnTo>
                                <a:close/>
                                <a:moveTo>
                                  <a:pt x="20" y="1754"/>
                                </a:moveTo>
                                <a:lnTo>
                                  <a:pt x="16" y="1750"/>
                                </a:lnTo>
                                <a:lnTo>
                                  <a:pt x="4" y="1750"/>
                                </a:lnTo>
                                <a:lnTo>
                                  <a:pt x="0" y="1754"/>
                                </a:lnTo>
                                <a:lnTo>
                                  <a:pt x="0" y="1825"/>
                                </a:lnTo>
                                <a:lnTo>
                                  <a:pt x="4" y="1830"/>
                                </a:lnTo>
                                <a:lnTo>
                                  <a:pt x="16" y="1830"/>
                                </a:lnTo>
                                <a:lnTo>
                                  <a:pt x="20" y="1825"/>
                                </a:lnTo>
                                <a:lnTo>
                                  <a:pt x="20" y="1754"/>
                                </a:lnTo>
                                <a:close/>
                                <a:moveTo>
                                  <a:pt x="20" y="1614"/>
                                </a:moveTo>
                                <a:lnTo>
                                  <a:pt x="16" y="1610"/>
                                </a:lnTo>
                                <a:lnTo>
                                  <a:pt x="4" y="1610"/>
                                </a:lnTo>
                                <a:lnTo>
                                  <a:pt x="0" y="1614"/>
                                </a:lnTo>
                                <a:lnTo>
                                  <a:pt x="0" y="1685"/>
                                </a:lnTo>
                                <a:lnTo>
                                  <a:pt x="4" y="1690"/>
                                </a:lnTo>
                                <a:lnTo>
                                  <a:pt x="16" y="1690"/>
                                </a:lnTo>
                                <a:lnTo>
                                  <a:pt x="20" y="1685"/>
                                </a:lnTo>
                                <a:lnTo>
                                  <a:pt x="20" y="1614"/>
                                </a:lnTo>
                                <a:close/>
                                <a:moveTo>
                                  <a:pt x="20" y="1474"/>
                                </a:moveTo>
                                <a:lnTo>
                                  <a:pt x="16" y="1470"/>
                                </a:lnTo>
                                <a:lnTo>
                                  <a:pt x="4" y="1470"/>
                                </a:lnTo>
                                <a:lnTo>
                                  <a:pt x="0" y="1474"/>
                                </a:lnTo>
                                <a:lnTo>
                                  <a:pt x="0" y="1545"/>
                                </a:lnTo>
                                <a:lnTo>
                                  <a:pt x="4" y="1550"/>
                                </a:lnTo>
                                <a:lnTo>
                                  <a:pt x="16" y="1550"/>
                                </a:lnTo>
                                <a:lnTo>
                                  <a:pt x="20" y="1545"/>
                                </a:lnTo>
                                <a:lnTo>
                                  <a:pt x="20" y="1474"/>
                                </a:lnTo>
                                <a:close/>
                                <a:moveTo>
                                  <a:pt x="20" y="1334"/>
                                </a:moveTo>
                                <a:lnTo>
                                  <a:pt x="16" y="1330"/>
                                </a:lnTo>
                                <a:lnTo>
                                  <a:pt x="4" y="1330"/>
                                </a:lnTo>
                                <a:lnTo>
                                  <a:pt x="0" y="1334"/>
                                </a:lnTo>
                                <a:lnTo>
                                  <a:pt x="0" y="1405"/>
                                </a:lnTo>
                                <a:lnTo>
                                  <a:pt x="4" y="1410"/>
                                </a:lnTo>
                                <a:lnTo>
                                  <a:pt x="16" y="1410"/>
                                </a:lnTo>
                                <a:lnTo>
                                  <a:pt x="20" y="1405"/>
                                </a:lnTo>
                                <a:lnTo>
                                  <a:pt x="20" y="1334"/>
                                </a:lnTo>
                                <a:close/>
                                <a:moveTo>
                                  <a:pt x="20" y="1194"/>
                                </a:moveTo>
                                <a:lnTo>
                                  <a:pt x="16" y="1190"/>
                                </a:lnTo>
                                <a:lnTo>
                                  <a:pt x="4" y="1190"/>
                                </a:lnTo>
                                <a:lnTo>
                                  <a:pt x="0" y="1194"/>
                                </a:lnTo>
                                <a:lnTo>
                                  <a:pt x="0" y="1265"/>
                                </a:lnTo>
                                <a:lnTo>
                                  <a:pt x="4" y="1270"/>
                                </a:lnTo>
                                <a:lnTo>
                                  <a:pt x="16" y="1270"/>
                                </a:lnTo>
                                <a:lnTo>
                                  <a:pt x="20" y="1265"/>
                                </a:lnTo>
                                <a:lnTo>
                                  <a:pt x="20" y="1194"/>
                                </a:lnTo>
                                <a:close/>
                                <a:moveTo>
                                  <a:pt x="20" y="1054"/>
                                </a:moveTo>
                                <a:lnTo>
                                  <a:pt x="16" y="1050"/>
                                </a:lnTo>
                                <a:lnTo>
                                  <a:pt x="4" y="1050"/>
                                </a:lnTo>
                                <a:lnTo>
                                  <a:pt x="0" y="1054"/>
                                </a:lnTo>
                                <a:lnTo>
                                  <a:pt x="0" y="1125"/>
                                </a:lnTo>
                                <a:lnTo>
                                  <a:pt x="4" y="1130"/>
                                </a:lnTo>
                                <a:lnTo>
                                  <a:pt x="16" y="1130"/>
                                </a:lnTo>
                                <a:lnTo>
                                  <a:pt x="20" y="1125"/>
                                </a:lnTo>
                                <a:lnTo>
                                  <a:pt x="20" y="1054"/>
                                </a:lnTo>
                                <a:close/>
                                <a:moveTo>
                                  <a:pt x="20" y="914"/>
                                </a:moveTo>
                                <a:lnTo>
                                  <a:pt x="16" y="910"/>
                                </a:lnTo>
                                <a:lnTo>
                                  <a:pt x="4" y="910"/>
                                </a:lnTo>
                                <a:lnTo>
                                  <a:pt x="0" y="914"/>
                                </a:lnTo>
                                <a:lnTo>
                                  <a:pt x="0" y="985"/>
                                </a:lnTo>
                                <a:lnTo>
                                  <a:pt x="4" y="990"/>
                                </a:lnTo>
                                <a:lnTo>
                                  <a:pt x="16" y="990"/>
                                </a:lnTo>
                                <a:lnTo>
                                  <a:pt x="20" y="985"/>
                                </a:lnTo>
                                <a:lnTo>
                                  <a:pt x="20" y="914"/>
                                </a:lnTo>
                                <a:close/>
                                <a:moveTo>
                                  <a:pt x="20" y="774"/>
                                </a:moveTo>
                                <a:lnTo>
                                  <a:pt x="16" y="770"/>
                                </a:lnTo>
                                <a:lnTo>
                                  <a:pt x="4" y="770"/>
                                </a:lnTo>
                                <a:lnTo>
                                  <a:pt x="0" y="774"/>
                                </a:lnTo>
                                <a:lnTo>
                                  <a:pt x="0" y="845"/>
                                </a:lnTo>
                                <a:lnTo>
                                  <a:pt x="4" y="850"/>
                                </a:lnTo>
                                <a:lnTo>
                                  <a:pt x="16" y="850"/>
                                </a:lnTo>
                                <a:lnTo>
                                  <a:pt x="20" y="845"/>
                                </a:lnTo>
                                <a:lnTo>
                                  <a:pt x="20" y="774"/>
                                </a:lnTo>
                                <a:close/>
                                <a:moveTo>
                                  <a:pt x="20" y="634"/>
                                </a:moveTo>
                                <a:lnTo>
                                  <a:pt x="16" y="630"/>
                                </a:lnTo>
                                <a:lnTo>
                                  <a:pt x="4" y="630"/>
                                </a:lnTo>
                                <a:lnTo>
                                  <a:pt x="0" y="634"/>
                                </a:lnTo>
                                <a:lnTo>
                                  <a:pt x="0" y="705"/>
                                </a:lnTo>
                                <a:lnTo>
                                  <a:pt x="4" y="710"/>
                                </a:lnTo>
                                <a:lnTo>
                                  <a:pt x="16" y="710"/>
                                </a:lnTo>
                                <a:lnTo>
                                  <a:pt x="20" y="705"/>
                                </a:lnTo>
                                <a:lnTo>
                                  <a:pt x="20" y="634"/>
                                </a:lnTo>
                                <a:close/>
                                <a:moveTo>
                                  <a:pt x="20" y="494"/>
                                </a:moveTo>
                                <a:lnTo>
                                  <a:pt x="16" y="490"/>
                                </a:lnTo>
                                <a:lnTo>
                                  <a:pt x="4" y="490"/>
                                </a:lnTo>
                                <a:lnTo>
                                  <a:pt x="0" y="494"/>
                                </a:lnTo>
                                <a:lnTo>
                                  <a:pt x="0" y="565"/>
                                </a:lnTo>
                                <a:lnTo>
                                  <a:pt x="4" y="570"/>
                                </a:lnTo>
                                <a:lnTo>
                                  <a:pt x="16" y="570"/>
                                </a:lnTo>
                                <a:lnTo>
                                  <a:pt x="20" y="565"/>
                                </a:lnTo>
                                <a:lnTo>
                                  <a:pt x="20" y="494"/>
                                </a:lnTo>
                                <a:close/>
                                <a:moveTo>
                                  <a:pt x="20" y="354"/>
                                </a:moveTo>
                                <a:lnTo>
                                  <a:pt x="16" y="350"/>
                                </a:lnTo>
                                <a:lnTo>
                                  <a:pt x="4" y="350"/>
                                </a:lnTo>
                                <a:lnTo>
                                  <a:pt x="0" y="354"/>
                                </a:lnTo>
                                <a:lnTo>
                                  <a:pt x="0" y="425"/>
                                </a:lnTo>
                                <a:lnTo>
                                  <a:pt x="4" y="430"/>
                                </a:lnTo>
                                <a:lnTo>
                                  <a:pt x="16" y="430"/>
                                </a:lnTo>
                                <a:lnTo>
                                  <a:pt x="20" y="425"/>
                                </a:lnTo>
                                <a:lnTo>
                                  <a:pt x="20" y="354"/>
                                </a:lnTo>
                                <a:close/>
                                <a:moveTo>
                                  <a:pt x="20" y="214"/>
                                </a:moveTo>
                                <a:lnTo>
                                  <a:pt x="16" y="210"/>
                                </a:lnTo>
                                <a:lnTo>
                                  <a:pt x="4" y="210"/>
                                </a:lnTo>
                                <a:lnTo>
                                  <a:pt x="0" y="214"/>
                                </a:lnTo>
                                <a:lnTo>
                                  <a:pt x="0" y="285"/>
                                </a:lnTo>
                                <a:lnTo>
                                  <a:pt x="4" y="290"/>
                                </a:lnTo>
                                <a:lnTo>
                                  <a:pt x="16" y="290"/>
                                </a:lnTo>
                                <a:lnTo>
                                  <a:pt x="20" y="285"/>
                                </a:lnTo>
                                <a:lnTo>
                                  <a:pt x="20" y="214"/>
                                </a:lnTo>
                                <a:close/>
                                <a:moveTo>
                                  <a:pt x="20" y="74"/>
                                </a:moveTo>
                                <a:lnTo>
                                  <a:pt x="16" y="70"/>
                                </a:lnTo>
                                <a:lnTo>
                                  <a:pt x="4" y="70"/>
                                </a:lnTo>
                                <a:lnTo>
                                  <a:pt x="0" y="74"/>
                                </a:lnTo>
                                <a:lnTo>
                                  <a:pt x="0" y="145"/>
                                </a:lnTo>
                                <a:lnTo>
                                  <a:pt x="4" y="150"/>
                                </a:lnTo>
                                <a:lnTo>
                                  <a:pt x="16" y="150"/>
                                </a:lnTo>
                                <a:lnTo>
                                  <a:pt x="20" y="145"/>
                                </a:lnTo>
                                <a:lnTo>
                                  <a:pt x="20" y="74"/>
                                </a:lnTo>
                                <a:close/>
                                <a:moveTo>
                                  <a:pt x="100" y="2154"/>
                                </a:moveTo>
                                <a:lnTo>
                                  <a:pt x="96" y="2150"/>
                                </a:lnTo>
                                <a:lnTo>
                                  <a:pt x="24" y="2150"/>
                                </a:lnTo>
                                <a:lnTo>
                                  <a:pt x="20" y="2154"/>
                                </a:lnTo>
                                <a:lnTo>
                                  <a:pt x="20" y="2165"/>
                                </a:lnTo>
                                <a:lnTo>
                                  <a:pt x="24" y="2170"/>
                                </a:lnTo>
                                <a:lnTo>
                                  <a:pt x="96" y="2170"/>
                                </a:lnTo>
                                <a:lnTo>
                                  <a:pt x="100" y="2165"/>
                                </a:lnTo>
                                <a:lnTo>
                                  <a:pt x="100" y="2154"/>
                                </a:lnTo>
                                <a:close/>
                                <a:moveTo>
                                  <a:pt x="140" y="54"/>
                                </a:moveTo>
                                <a:lnTo>
                                  <a:pt x="136" y="50"/>
                                </a:lnTo>
                                <a:lnTo>
                                  <a:pt x="64" y="50"/>
                                </a:lnTo>
                                <a:lnTo>
                                  <a:pt x="60" y="54"/>
                                </a:lnTo>
                                <a:lnTo>
                                  <a:pt x="60" y="65"/>
                                </a:lnTo>
                                <a:lnTo>
                                  <a:pt x="64" y="70"/>
                                </a:lnTo>
                                <a:lnTo>
                                  <a:pt x="136" y="70"/>
                                </a:lnTo>
                                <a:lnTo>
                                  <a:pt x="140" y="65"/>
                                </a:lnTo>
                                <a:lnTo>
                                  <a:pt x="140" y="54"/>
                                </a:lnTo>
                                <a:close/>
                                <a:moveTo>
                                  <a:pt x="240" y="2154"/>
                                </a:moveTo>
                                <a:lnTo>
                                  <a:pt x="236" y="2150"/>
                                </a:lnTo>
                                <a:lnTo>
                                  <a:pt x="164" y="2150"/>
                                </a:lnTo>
                                <a:lnTo>
                                  <a:pt x="160" y="2154"/>
                                </a:lnTo>
                                <a:lnTo>
                                  <a:pt x="160" y="2165"/>
                                </a:lnTo>
                                <a:lnTo>
                                  <a:pt x="164" y="2170"/>
                                </a:lnTo>
                                <a:lnTo>
                                  <a:pt x="236" y="2170"/>
                                </a:lnTo>
                                <a:lnTo>
                                  <a:pt x="240" y="2165"/>
                                </a:lnTo>
                                <a:lnTo>
                                  <a:pt x="240" y="2154"/>
                                </a:lnTo>
                                <a:close/>
                                <a:moveTo>
                                  <a:pt x="370" y="60"/>
                                </a:moveTo>
                                <a:lnTo>
                                  <a:pt x="250" y="0"/>
                                </a:lnTo>
                                <a:lnTo>
                                  <a:pt x="250" y="50"/>
                                </a:lnTo>
                                <a:lnTo>
                                  <a:pt x="204" y="50"/>
                                </a:lnTo>
                                <a:lnTo>
                                  <a:pt x="200" y="54"/>
                                </a:lnTo>
                                <a:lnTo>
                                  <a:pt x="200" y="65"/>
                                </a:lnTo>
                                <a:lnTo>
                                  <a:pt x="204" y="70"/>
                                </a:lnTo>
                                <a:lnTo>
                                  <a:pt x="250" y="70"/>
                                </a:lnTo>
                                <a:lnTo>
                                  <a:pt x="250" y="120"/>
                                </a:lnTo>
                                <a:lnTo>
                                  <a:pt x="370" y="60"/>
                                </a:lnTo>
                                <a:close/>
                                <a:moveTo>
                                  <a:pt x="380" y="2154"/>
                                </a:moveTo>
                                <a:lnTo>
                                  <a:pt x="376" y="2150"/>
                                </a:lnTo>
                                <a:lnTo>
                                  <a:pt x="304" y="2150"/>
                                </a:lnTo>
                                <a:lnTo>
                                  <a:pt x="300" y="2154"/>
                                </a:lnTo>
                                <a:lnTo>
                                  <a:pt x="300" y="2165"/>
                                </a:lnTo>
                                <a:lnTo>
                                  <a:pt x="304" y="2170"/>
                                </a:lnTo>
                                <a:lnTo>
                                  <a:pt x="376" y="2170"/>
                                </a:lnTo>
                                <a:lnTo>
                                  <a:pt x="380" y="2165"/>
                                </a:lnTo>
                                <a:lnTo>
                                  <a:pt x="380" y="2154"/>
                                </a:lnTo>
                                <a:close/>
                                <a:moveTo>
                                  <a:pt x="3188" y="60"/>
                                </a:moveTo>
                                <a:lnTo>
                                  <a:pt x="3068" y="0"/>
                                </a:lnTo>
                                <a:lnTo>
                                  <a:pt x="3068" y="50"/>
                                </a:lnTo>
                                <a:lnTo>
                                  <a:pt x="2522" y="50"/>
                                </a:lnTo>
                                <a:lnTo>
                                  <a:pt x="2518" y="54"/>
                                </a:lnTo>
                                <a:lnTo>
                                  <a:pt x="2518" y="65"/>
                                </a:lnTo>
                                <a:lnTo>
                                  <a:pt x="2522" y="70"/>
                                </a:lnTo>
                                <a:lnTo>
                                  <a:pt x="3068" y="70"/>
                                </a:lnTo>
                                <a:lnTo>
                                  <a:pt x="3068" y="120"/>
                                </a:lnTo>
                                <a:lnTo>
                                  <a:pt x="3188" y="60"/>
                                </a:lnTo>
                                <a:close/>
                                <a:moveTo>
                                  <a:pt x="4347" y="5875"/>
                                </a:moveTo>
                                <a:lnTo>
                                  <a:pt x="4297" y="5875"/>
                                </a:lnTo>
                                <a:lnTo>
                                  <a:pt x="4296" y="5560"/>
                                </a:lnTo>
                                <a:lnTo>
                                  <a:pt x="4296" y="5554"/>
                                </a:lnTo>
                                <a:lnTo>
                                  <a:pt x="4291" y="5550"/>
                                </a:lnTo>
                                <a:lnTo>
                                  <a:pt x="4280" y="5550"/>
                                </a:lnTo>
                                <a:lnTo>
                                  <a:pt x="4276" y="5554"/>
                                </a:lnTo>
                                <a:lnTo>
                                  <a:pt x="4277" y="5875"/>
                                </a:lnTo>
                                <a:lnTo>
                                  <a:pt x="4227" y="5875"/>
                                </a:lnTo>
                                <a:lnTo>
                                  <a:pt x="4287" y="5995"/>
                                </a:lnTo>
                                <a:lnTo>
                                  <a:pt x="4332" y="5905"/>
                                </a:lnTo>
                                <a:lnTo>
                                  <a:pt x="4347" y="5875"/>
                                </a:lnTo>
                                <a:close/>
                                <a:moveTo>
                                  <a:pt x="6355" y="3326"/>
                                </a:moveTo>
                                <a:lnTo>
                                  <a:pt x="6335" y="3316"/>
                                </a:lnTo>
                                <a:lnTo>
                                  <a:pt x="6235" y="3266"/>
                                </a:lnTo>
                                <a:lnTo>
                                  <a:pt x="6235" y="3316"/>
                                </a:lnTo>
                                <a:lnTo>
                                  <a:pt x="5753" y="3315"/>
                                </a:lnTo>
                                <a:lnTo>
                                  <a:pt x="5747" y="3315"/>
                                </a:lnTo>
                                <a:lnTo>
                                  <a:pt x="5743" y="3319"/>
                                </a:lnTo>
                                <a:lnTo>
                                  <a:pt x="5743" y="3330"/>
                                </a:lnTo>
                                <a:lnTo>
                                  <a:pt x="5747" y="3335"/>
                                </a:lnTo>
                                <a:lnTo>
                                  <a:pt x="6235" y="3336"/>
                                </a:lnTo>
                                <a:lnTo>
                                  <a:pt x="6235" y="3386"/>
                                </a:lnTo>
                                <a:lnTo>
                                  <a:pt x="6355" y="33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17"/>
                        <wps:cNvSpPr>
                          <a:spLocks/>
                        </wps:cNvSpPr>
                        <wps:spPr bwMode="auto">
                          <a:xfrm>
                            <a:off x="3764" y="6187"/>
                            <a:ext cx="3346" cy="695"/>
                          </a:xfrm>
                          <a:custGeom>
                            <a:avLst/>
                            <a:gdLst>
                              <a:gd name="T0" fmla="+- 0 3851 3764"/>
                              <a:gd name="T1" fmla="*/ T0 w 3346"/>
                              <a:gd name="T2" fmla="+- 0 6188 6188"/>
                              <a:gd name="T3" fmla="*/ 6188 h 695"/>
                              <a:gd name="T4" fmla="+- 0 3817 3764"/>
                              <a:gd name="T5" fmla="*/ T4 w 3346"/>
                              <a:gd name="T6" fmla="+- 0 6195 6188"/>
                              <a:gd name="T7" fmla="*/ 6195 h 695"/>
                              <a:gd name="T8" fmla="+- 0 3789 3764"/>
                              <a:gd name="T9" fmla="*/ T8 w 3346"/>
                              <a:gd name="T10" fmla="+- 0 6213 6188"/>
                              <a:gd name="T11" fmla="*/ 6213 h 695"/>
                              <a:gd name="T12" fmla="+- 0 3771 3764"/>
                              <a:gd name="T13" fmla="*/ T12 w 3346"/>
                              <a:gd name="T14" fmla="+- 0 6241 6188"/>
                              <a:gd name="T15" fmla="*/ 6241 h 695"/>
                              <a:gd name="T16" fmla="+- 0 3764 3764"/>
                              <a:gd name="T17" fmla="*/ T16 w 3346"/>
                              <a:gd name="T18" fmla="+- 0 6275 6188"/>
                              <a:gd name="T19" fmla="*/ 6275 h 695"/>
                              <a:gd name="T20" fmla="+- 0 3764 3764"/>
                              <a:gd name="T21" fmla="*/ T20 w 3346"/>
                              <a:gd name="T22" fmla="+- 0 6796 6188"/>
                              <a:gd name="T23" fmla="*/ 6796 h 695"/>
                              <a:gd name="T24" fmla="+- 0 3771 3764"/>
                              <a:gd name="T25" fmla="*/ T24 w 3346"/>
                              <a:gd name="T26" fmla="+- 0 6830 6188"/>
                              <a:gd name="T27" fmla="*/ 6830 h 695"/>
                              <a:gd name="T28" fmla="+- 0 3789 3764"/>
                              <a:gd name="T29" fmla="*/ T28 w 3346"/>
                              <a:gd name="T30" fmla="+- 0 6857 6188"/>
                              <a:gd name="T31" fmla="*/ 6857 h 695"/>
                              <a:gd name="T32" fmla="+- 0 3817 3764"/>
                              <a:gd name="T33" fmla="*/ T32 w 3346"/>
                              <a:gd name="T34" fmla="+- 0 6876 6188"/>
                              <a:gd name="T35" fmla="*/ 6876 h 695"/>
                              <a:gd name="T36" fmla="+- 0 3851 3764"/>
                              <a:gd name="T37" fmla="*/ T36 w 3346"/>
                              <a:gd name="T38" fmla="+- 0 6883 6188"/>
                              <a:gd name="T39" fmla="*/ 6883 h 695"/>
                              <a:gd name="T40" fmla="+- 0 7023 3764"/>
                              <a:gd name="T41" fmla="*/ T40 w 3346"/>
                              <a:gd name="T42" fmla="+- 0 6883 6188"/>
                              <a:gd name="T43" fmla="*/ 6883 h 695"/>
                              <a:gd name="T44" fmla="+- 0 7057 3764"/>
                              <a:gd name="T45" fmla="*/ T44 w 3346"/>
                              <a:gd name="T46" fmla="+- 0 6876 6188"/>
                              <a:gd name="T47" fmla="*/ 6876 h 695"/>
                              <a:gd name="T48" fmla="+- 0 7085 3764"/>
                              <a:gd name="T49" fmla="*/ T48 w 3346"/>
                              <a:gd name="T50" fmla="+- 0 6857 6188"/>
                              <a:gd name="T51" fmla="*/ 6857 h 695"/>
                              <a:gd name="T52" fmla="+- 0 7103 3764"/>
                              <a:gd name="T53" fmla="*/ T52 w 3346"/>
                              <a:gd name="T54" fmla="+- 0 6830 6188"/>
                              <a:gd name="T55" fmla="*/ 6830 h 695"/>
                              <a:gd name="T56" fmla="+- 0 7110 3764"/>
                              <a:gd name="T57" fmla="*/ T56 w 3346"/>
                              <a:gd name="T58" fmla="+- 0 6796 6188"/>
                              <a:gd name="T59" fmla="*/ 6796 h 695"/>
                              <a:gd name="T60" fmla="+- 0 7110 3764"/>
                              <a:gd name="T61" fmla="*/ T60 w 3346"/>
                              <a:gd name="T62" fmla="+- 0 6275 6188"/>
                              <a:gd name="T63" fmla="*/ 6275 h 695"/>
                              <a:gd name="T64" fmla="+- 0 7103 3764"/>
                              <a:gd name="T65" fmla="*/ T64 w 3346"/>
                              <a:gd name="T66" fmla="+- 0 6241 6188"/>
                              <a:gd name="T67" fmla="*/ 6241 h 695"/>
                              <a:gd name="T68" fmla="+- 0 7085 3764"/>
                              <a:gd name="T69" fmla="*/ T68 w 3346"/>
                              <a:gd name="T70" fmla="+- 0 6213 6188"/>
                              <a:gd name="T71" fmla="*/ 6213 h 695"/>
                              <a:gd name="T72" fmla="+- 0 7057 3764"/>
                              <a:gd name="T73" fmla="*/ T72 w 3346"/>
                              <a:gd name="T74" fmla="+- 0 6195 6188"/>
                              <a:gd name="T75" fmla="*/ 6195 h 695"/>
                              <a:gd name="T76" fmla="+- 0 7023 3764"/>
                              <a:gd name="T77" fmla="*/ T76 w 3346"/>
                              <a:gd name="T78" fmla="+- 0 6188 6188"/>
                              <a:gd name="T79" fmla="*/ 6188 h 695"/>
                              <a:gd name="T80" fmla="+- 0 3851 3764"/>
                              <a:gd name="T81" fmla="*/ T80 w 3346"/>
                              <a:gd name="T82" fmla="+- 0 6188 6188"/>
                              <a:gd name="T83" fmla="*/ 6188 h 6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346" h="695">
                                <a:moveTo>
                                  <a:pt x="87" y="0"/>
                                </a:moveTo>
                                <a:lnTo>
                                  <a:pt x="53" y="7"/>
                                </a:lnTo>
                                <a:lnTo>
                                  <a:pt x="25" y="25"/>
                                </a:lnTo>
                                <a:lnTo>
                                  <a:pt x="7" y="53"/>
                                </a:lnTo>
                                <a:lnTo>
                                  <a:pt x="0" y="87"/>
                                </a:lnTo>
                                <a:lnTo>
                                  <a:pt x="0" y="608"/>
                                </a:lnTo>
                                <a:lnTo>
                                  <a:pt x="7" y="642"/>
                                </a:lnTo>
                                <a:lnTo>
                                  <a:pt x="25" y="669"/>
                                </a:lnTo>
                                <a:lnTo>
                                  <a:pt x="53" y="688"/>
                                </a:lnTo>
                                <a:lnTo>
                                  <a:pt x="87" y="695"/>
                                </a:lnTo>
                                <a:lnTo>
                                  <a:pt x="3259" y="695"/>
                                </a:lnTo>
                                <a:lnTo>
                                  <a:pt x="3293" y="688"/>
                                </a:lnTo>
                                <a:lnTo>
                                  <a:pt x="3321" y="669"/>
                                </a:lnTo>
                                <a:lnTo>
                                  <a:pt x="3339" y="642"/>
                                </a:lnTo>
                                <a:lnTo>
                                  <a:pt x="3346" y="608"/>
                                </a:lnTo>
                                <a:lnTo>
                                  <a:pt x="3346" y="87"/>
                                </a:lnTo>
                                <a:lnTo>
                                  <a:pt x="3339" y="53"/>
                                </a:lnTo>
                                <a:lnTo>
                                  <a:pt x="3321" y="25"/>
                                </a:lnTo>
                                <a:lnTo>
                                  <a:pt x="3293" y="7"/>
                                </a:lnTo>
                                <a:lnTo>
                                  <a:pt x="3259" y="0"/>
                                </a:lnTo>
                                <a:lnTo>
                                  <a:pt x="87" y="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AutoShape 16"/>
                        <wps:cNvSpPr>
                          <a:spLocks/>
                        </wps:cNvSpPr>
                        <wps:spPr bwMode="auto">
                          <a:xfrm>
                            <a:off x="5382" y="6872"/>
                            <a:ext cx="120" cy="445"/>
                          </a:xfrm>
                          <a:custGeom>
                            <a:avLst/>
                            <a:gdLst>
                              <a:gd name="T0" fmla="+- 0 5432 5382"/>
                              <a:gd name="T1" fmla="*/ T0 w 120"/>
                              <a:gd name="T2" fmla="+- 0 7198 6873"/>
                              <a:gd name="T3" fmla="*/ 7198 h 445"/>
                              <a:gd name="T4" fmla="+- 0 5382 5382"/>
                              <a:gd name="T5" fmla="*/ T4 w 120"/>
                              <a:gd name="T6" fmla="+- 0 7198 6873"/>
                              <a:gd name="T7" fmla="*/ 7198 h 445"/>
                              <a:gd name="T8" fmla="+- 0 5442 5382"/>
                              <a:gd name="T9" fmla="*/ T8 w 120"/>
                              <a:gd name="T10" fmla="+- 0 7318 6873"/>
                              <a:gd name="T11" fmla="*/ 7318 h 445"/>
                              <a:gd name="T12" fmla="+- 0 5487 5382"/>
                              <a:gd name="T13" fmla="*/ T12 w 120"/>
                              <a:gd name="T14" fmla="+- 0 7228 6873"/>
                              <a:gd name="T15" fmla="*/ 7228 h 445"/>
                              <a:gd name="T16" fmla="+- 0 5436 5382"/>
                              <a:gd name="T17" fmla="*/ T16 w 120"/>
                              <a:gd name="T18" fmla="+- 0 7228 6873"/>
                              <a:gd name="T19" fmla="*/ 7228 h 445"/>
                              <a:gd name="T20" fmla="+- 0 5432 5382"/>
                              <a:gd name="T21" fmla="*/ T20 w 120"/>
                              <a:gd name="T22" fmla="+- 0 7223 6873"/>
                              <a:gd name="T23" fmla="*/ 7223 h 445"/>
                              <a:gd name="T24" fmla="+- 0 5432 5382"/>
                              <a:gd name="T25" fmla="*/ T24 w 120"/>
                              <a:gd name="T26" fmla="+- 0 7198 6873"/>
                              <a:gd name="T27" fmla="*/ 7198 h 445"/>
                              <a:gd name="T28" fmla="+- 0 5446 5382"/>
                              <a:gd name="T29" fmla="*/ T28 w 120"/>
                              <a:gd name="T30" fmla="+- 0 6873 6873"/>
                              <a:gd name="T31" fmla="*/ 6873 h 445"/>
                              <a:gd name="T32" fmla="+- 0 5435 5382"/>
                              <a:gd name="T33" fmla="*/ T32 w 120"/>
                              <a:gd name="T34" fmla="+- 0 6873 6873"/>
                              <a:gd name="T35" fmla="*/ 6873 h 445"/>
                              <a:gd name="T36" fmla="+- 0 5431 5382"/>
                              <a:gd name="T37" fmla="*/ T36 w 120"/>
                              <a:gd name="T38" fmla="+- 0 6877 6873"/>
                              <a:gd name="T39" fmla="*/ 6877 h 445"/>
                              <a:gd name="T40" fmla="+- 0 5432 5382"/>
                              <a:gd name="T41" fmla="*/ T40 w 120"/>
                              <a:gd name="T42" fmla="+- 0 7198 6873"/>
                              <a:gd name="T43" fmla="*/ 7198 h 445"/>
                              <a:gd name="T44" fmla="+- 0 5432 5382"/>
                              <a:gd name="T45" fmla="*/ T44 w 120"/>
                              <a:gd name="T46" fmla="+- 0 7223 6873"/>
                              <a:gd name="T47" fmla="*/ 7223 h 445"/>
                              <a:gd name="T48" fmla="+- 0 5436 5382"/>
                              <a:gd name="T49" fmla="*/ T48 w 120"/>
                              <a:gd name="T50" fmla="+- 0 7228 6873"/>
                              <a:gd name="T51" fmla="*/ 7228 h 445"/>
                              <a:gd name="T52" fmla="+- 0 5447 5382"/>
                              <a:gd name="T53" fmla="*/ T52 w 120"/>
                              <a:gd name="T54" fmla="+- 0 7228 6873"/>
                              <a:gd name="T55" fmla="*/ 7228 h 445"/>
                              <a:gd name="T56" fmla="+- 0 5452 5382"/>
                              <a:gd name="T57" fmla="*/ T56 w 120"/>
                              <a:gd name="T58" fmla="+- 0 7223 6873"/>
                              <a:gd name="T59" fmla="*/ 7223 h 445"/>
                              <a:gd name="T60" fmla="+- 0 5452 5382"/>
                              <a:gd name="T61" fmla="*/ T60 w 120"/>
                              <a:gd name="T62" fmla="+- 0 7198 6873"/>
                              <a:gd name="T63" fmla="*/ 7198 h 445"/>
                              <a:gd name="T64" fmla="+- 0 5451 5382"/>
                              <a:gd name="T65" fmla="*/ T64 w 120"/>
                              <a:gd name="T66" fmla="+- 0 6883 6873"/>
                              <a:gd name="T67" fmla="*/ 6883 h 445"/>
                              <a:gd name="T68" fmla="+- 0 5451 5382"/>
                              <a:gd name="T69" fmla="*/ T68 w 120"/>
                              <a:gd name="T70" fmla="+- 0 6877 6873"/>
                              <a:gd name="T71" fmla="*/ 6877 h 445"/>
                              <a:gd name="T72" fmla="+- 0 5446 5382"/>
                              <a:gd name="T73" fmla="*/ T72 w 120"/>
                              <a:gd name="T74" fmla="+- 0 6873 6873"/>
                              <a:gd name="T75" fmla="*/ 6873 h 445"/>
                              <a:gd name="T76" fmla="+- 0 5502 5382"/>
                              <a:gd name="T77" fmla="*/ T76 w 120"/>
                              <a:gd name="T78" fmla="+- 0 7198 6873"/>
                              <a:gd name="T79" fmla="*/ 7198 h 445"/>
                              <a:gd name="T80" fmla="+- 0 5452 5382"/>
                              <a:gd name="T81" fmla="*/ T80 w 120"/>
                              <a:gd name="T82" fmla="+- 0 7198 6873"/>
                              <a:gd name="T83" fmla="*/ 7198 h 445"/>
                              <a:gd name="T84" fmla="+- 0 5452 5382"/>
                              <a:gd name="T85" fmla="*/ T84 w 120"/>
                              <a:gd name="T86" fmla="+- 0 7223 6873"/>
                              <a:gd name="T87" fmla="*/ 7223 h 445"/>
                              <a:gd name="T88" fmla="+- 0 5447 5382"/>
                              <a:gd name="T89" fmla="*/ T88 w 120"/>
                              <a:gd name="T90" fmla="+- 0 7228 6873"/>
                              <a:gd name="T91" fmla="*/ 7228 h 445"/>
                              <a:gd name="T92" fmla="+- 0 5487 5382"/>
                              <a:gd name="T93" fmla="*/ T92 w 120"/>
                              <a:gd name="T94" fmla="+- 0 7228 6873"/>
                              <a:gd name="T95" fmla="*/ 7228 h 445"/>
                              <a:gd name="T96" fmla="+- 0 5502 5382"/>
                              <a:gd name="T97" fmla="*/ T96 w 120"/>
                              <a:gd name="T98" fmla="+- 0 7198 6873"/>
                              <a:gd name="T99" fmla="*/ 7198 h 4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20" h="445">
                                <a:moveTo>
                                  <a:pt x="50" y="325"/>
                                </a:moveTo>
                                <a:lnTo>
                                  <a:pt x="0" y="325"/>
                                </a:lnTo>
                                <a:lnTo>
                                  <a:pt x="60" y="445"/>
                                </a:lnTo>
                                <a:lnTo>
                                  <a:pt x="105" y="355"/>
                                </a:lnTo>
                                <a:lnTo>
                                  <a:pt x="54" y="355"/>
                                </a:lnTo>
                                <a:lnTo>
                                  <a:pt x="50" y="350"/>
                                </a:lnTo>
                                <a:lnTo>
                                  <a:pt x="50" y="325"/>
                                </a:lnTo>
                                <a:close/>
                                <a:moveTo>
                                  <a:pt x="64" y="0"/>
                                </a:moveTo>
                                <a:lnTo>
                                  <a:pt x="53" y="0"/>
                                </a:lnTo>
                                <a:lnTo>
                                  <a:pt x="49" y="4"/>
                                </a:lnTo>
                                <a:lnTo>
                                  <a:pt x="50" y="325"/>
                                </a:lnTo>
                                <a:lnTo>
                                  <a:pt x="50" y="350"/>
                                </a:lnTo>
                                <a:lnTo>
                                  <a:pt x="54" y="355"/>
                                </a:lnTo>
                                <a:lnTo>
                                  <a:pt x="65" y="355"/>
                                </a:lnTo>
                                <a:lnTo>
                                  <a:pt x="70" y="350"/>
                                </a:lnTo>
                                <a:lnTo>
                                  <a:pt x="70" y="325"/>
                                </a:lnTo>
                                <a:lnTo>
                                  <a:pt x="69" y="10"/>
                                </a:lnTo>
                                <a:lnTo>
                                  <a:pt x="69" y="4"/>
                                </a:lnTo>
                                <a:lnTo>
                                  <a:pt x="64" y="0"/>
                                </a:lnTo>
                                <a:close/>
                                <a:moveTo>
                                  <a:pt x="120" y="325"/>
                                </a:moveTo>
                                <a:lnTo>
                                  <a:pt x="70" y="325"/>
                                </a:lnTo>
                                <a:lnTo>
                                  <a:pt x="70" y="350"/>
                                </a:lnTo>
                                <a:lnTo>
                                  <a:pt x="65" y="355"/>
                                </a:lnTo>
                                <a:lnTo>
                                  <a:pt x="105" y="355"/>
                                </a:lnTo>
                                <a:lnTo>
                                  <a:pt x="120" y="32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AutoShape 15"/>
                        <wps:cNvSpPr>
                          <a:spLocks/>
                        </wps:cNvSpPr>
                        <wps:spPr bwMode="auto">
                          <a:xfrm>
                            <a:off x="3764" y="4699"/>
                            <a:ext cx="3346" cy="3313"/>
                          </a:xfrm>
                          <a:custGeom>
                            <a:avLst/>
                            <a:gdLst>
                              <a:gd name="T0" fmla="+- 0 5459 3764"/>
                              <a:gd name="T1" fmla="*/ T0 w 3346"/>
                              <a:gd name="T2" fmla="+- 0 4700 4700"/>
                              <a:gd name="T3" fmla="*/ 4700 h 3313"/>
                              <a:gd name="T4" fmla="+- 0 3809 3764"/>
                              <a:gd name="T5" fmla="*/ T4 w 3346"/>
                              <a:gd name="T6" fmla="+- 0 5226 4700"/>
                              <a:gd name="T7" fmla="*/ 5226 h 3313"/>
                              <a:gd name="T8" fmla="+- 0 5459 3764"/>
                              <a:gd name="T9" fmla="*/ T8 w 3346"/>
                              <a:gd name="T10" fmla="+- 0 5753 4700"/>
                              <a:gd name="T11" fmla="*/ 5753 h 3313"/>
                              <a:gd name="T12" fmla="+- 0 7109 3764"/>
                              <a:gd name="T13" fmla="*/ T12 w 3346"/>
                              <a:gd name="T14" fmla="+- 0 5226 4700"/>
                              <a:gd name="T15" fmla="*/ 5226 h 3313"/>
                              <a:gd name="T16" fmla="+- 0 5459 3764"/>
                              <a:gd name="T17" fmla="*/ T16 w 3346"/>
                              <a:gd name="T18" fmla="+- 0 4700 4700"/>
                              <a:gd name="T19" fmla="*/ 4700 h 3313"/>
                              <a:gd name="T20" fmla="+- 0 3851 3764"/>
                              <a:gd name="T21" fmla="*/ T20 w 3346"/>
                              <a:gd name="T22" fmla="+- 0 7318 4700"/>
                              <a:gd name="T23" fmla="*/ 7318 h 3313"/>
                              <a:gd name="T24" fmla="+- 0 3817 3764"/>
                              <a:gd name="T25" fmla="*/ T24 w 3346"/>
                              <a:gd name="T26" fmla="+- 0 7325 4700"/>
                              <a:gd name="T27" fmla="*/ 7325 h 3313"/>
                              <a:gd name="T28" fmla="+- 0 3789 3764"/>
                              <a:gd name="T29" fmla="*/ T28 w 3346"/>
                              <a:gd name="T30" fmla="+- 0 7343 4700"/>
                              <a:gd name="T31" fmla="*/ 7343 h 3313"/>
                              <a:gd name="T32" fmla="+- 0 3771 3764"/>
                              <a:gd name="T33" fmla="*/ T32 w 3346"/>
                              <a:gd name="T34" fmla="+- 0 7371 4700"/>
                              <a:gd name="T35" fmla="*/ 7371 h 3313"/>
                              <a:gd name="T36" fmla="+- 0 3764 3764"/>
                              <a:gd name="T37" fmla="*/ T36 w 3346"/>
                              <a:gd name="T38" fmla="+- 0 7405 4700"/>
                              <a:gd name="T39" fmla="*/ 7405 h 3313"/>
                              <a:gd name="T40" fmla="+- 0 3764 3764"/>
                              <a:gd name="T41" fmla="*/ T40 w 3346"/>
                              <a:gd name="T42" fmla="+- 0 7926 4700"/>
                              <a:gd name="T43" fmla="*/ 7926 h 3313"/>
                              <a:gd name="T44" fmla="+- 0 3771 3764"/>
                              <a:gd name="T45" fmla="*/ T44 w 3346"/>
                              <a:gd name="T46" fmla="+- 0 7960 4700"/>
                              <a:gd name="T47" fmla="*/ 7960 h 3313"/>
                              <a:gd name="T48" fmla="+- 0 3789 3764"/>
                              <a:gd name="T49" fmla="*/ T48 w 3346"/>
                              <a:gd name="T50" fmla="+- 0 7987 4700"/>
                              <a:gd name="T51" fmla="*/ 7987 h 3313"/>
                              <a:gd name="T52" fmla="+- 0 3817 3764"/>
                              <a:gd name="T53" fmla="*/ T52 w 3346"/>
                              <a:gd name="T54" fmla="+- 0 8006 4700"/>
                              <a:gd name="T55" fmla="*/ 8006 h 3313"/>
                              <a:gd name="T56" fmla="+- 0 3851 3764"/>
                              <a:gd name="T57" fmla="*/ T56 w 3346"/>
                              <a:gd name="T58" fmla="+- 0 8013 4700"/>
                              <a:gd name="T59" fmla="*/ 8013 h 3313"/>
                              <a:gd name="T60" fmla="+- 0 7023 3764"/>
                              <a:gd name="T61" fmla="*/ T60 w 3346"/>
                              <a:gd name="T62" fmla="+- 0 8013 4700"/>
                              <a:gd name="T63" fmla="*/ 8013 h 3313"/>
                              <a:gd name="T64" fmla="+- 0 7057 3764"/>
                              <a:gd name="T65" fmla="*/ T64 w 3346"/>
                              <a:gd name="T66" fmla="+- 0 8006 4700"/>
                              <a:gd name="T67" fmla="*/ 8006 h 3313"/>
                              <a:gd name="T68" fmla="+- 0 7085 3764"/>
                              <a:gd name="T69" fmla="*/ T68 w 3346"/>
                              <a:gd name="T70" fmla="+- 0 7987 4700"/>
                              <a:gd name="T71" fmla="*/ 7987 h 3313"/>
                              <a:gd name="T72" fmla="+- 0 7103 3764"/>
                              <a:gd name="T73" fmla="*/ T72 w 3346"/>
                              <a:gd name="T74" fmla="+- 0 7960 4700"/>
                              <a:gd name="T75" fmla="*/ 7960 h 3313"/>
                              <a:gd name="T76" fmla="+- 0 7110 3764"/>
                              <a:gd name="T77" fmla="*/ T76 w 3346"/>
                              <a:gd name="T78" fmla="+- 0 7926 4700"/>
                              <a:gd name="T79" fmla="*/ 7926 h 3313"/>
                              <a:gd name="T80" fmla="+- 0 7110 3764"/>
                              <a:gd name="T81" fmla="*/ T80 w 3346"/>
                              <a:gd name="T82" fmla="+- 0 7405 4700"/>
                              <a:gd name="T83" fmla="*/ 7405 h 3313"/>
                              <a:gd name="T84" fmla="+- 0 7103 3764"/>
                              <a:gd name="T85" fmla="*/ T84 w 3346"/>
                              <a:gd name="T86" fmla="+- 0 7371 4700"/>
                              <a:gd name="T87" fmla="*/ 7371 h 3313"/>
                              <a:gd name="T88" fmla="+- 0 7085 3764"/>
                              <a:gd name="T89" fmla="*/ T88 w 3346"/>
                              <a:gd name="T90" fmla="+- 0 7343 4700"/>
                              <a:gd name="T91" fmla="*/ 7343 h 3313"/>
                              <a:gd name="T92" fmla="+- 0 7057 3764"/>
                              <a:gd name="T93" fmla="*/ T92 w 3346"/>
                              <a:gd name="T94" fmla="+- 0 7325 4700"/>
                              <a:gd name="T95" fmla="*/ 7325 h 3313"/>
                              <a:gd name="T96" fmla="+- 0 7023 3764"/>
                              <a:gd name="T97" fmla="*/ T96 w 3346"/>
                              <a:gd name="T98" fmla="+- 0 7318 4700"/>
                              <a:gd name="T99" fmla="*/ 7318 h 3313"/>
                              <a:gd name="T100" fmla="+- 0 3851 3764"/>
                              <a:gd name="T101" fmla="*/ T100 w 3346"/>
                              <a:gd name="T102" fmla="+- 0 7318 4700"/>
                              <a:gd name="T103" fmla="*/ 7318 h 33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Lst>
                            <a:rect l="0" t="0" r="r" b="b"/>
                            <a:pathLst>
                              <a:path w="3346" h="3313">
                                <a:moveTo>
                                  <a:pt x="1695" y="0"/>
                                </a:moveTo>
                                <a:lnTo>
                                  <a:pt x="45" y="526"/>
                                </a:lnTo>
                                <a:lnTo>
                                  <a:pt x="1695" y="1053"/>
                                </a:lnTo>
                                <a:lnTo>
                                  <a:pt x="3345" y="526"/>
                                </a:lnTo>
                                <a:lnTo>
                                  <a:pt x="1695" y="0"/>
                                </a:lnTo>
                                <a:close/>
                                <a:moveTo>
                                  <a:pt x="87" y="2618"/>
                                </a:moveTo>
                                <a:lnTo>
                                  <a:pt x="53" y="2625"/>
                                </a:lnTo>
                                <a:lnTo>
                                  <a:pt x="25" y="2643"/>
                                </a:lnTo>
                                <a:lnTo>
                                  <a:pt x="7" y="2671"/>
                                </a:lnTo>
                                <a:lnTo>
                                  <a:pt x="0" y="2705"/>
                                </a:lnTo>
                                <a:lnTo>
                                  <a:pt x="0" y="3226"/>
                                </a:lnTo>
                                <a:lnTo>
                                  <a:pt x="7" y="3260"/>
                                </a:lnTo>
                                <a:lnTo>
                                  <a:pt x="25" y="3287"/>
                                </a:lnTo>
                                <a:lnTo>
                                  <a:pt x="53" y="3306"/>
                                </a:lnTo>
                                <a:lnTo>
                                  <a:pt x="87" y="3313"/>
                                </a:lnTo>
                                <a:lnTo>
                                  <a:pt x="3259" y="3313"/>
                                </a:lnTo>
                                <a:lnTo>
                                  <a:pt x="3293" y="3306"/>
                                </a:lnTo>
                                <a:lnTo>
                                  <a:pt x="3321" y="3287"/>
                                </a:lnTo>
                                <a:lnTo>
                                  <a:pt x="3339" y="3260"/>
                                </a:lnTo>
                                <a:lnTo>
                                  <a:pt x="3346" y="3226"/>
                                </a:lnTo>
                                <a:lnTo>
                                  <a:pt x="3346" y="2705"/>
                                </a:lnTo>
                                <a:lnTo>
                                  <a:pt x="3339" y="2671"/>
                                </a:lnTo>
                                <a:lnTo>
                                  <a:pt x="3321" y="2643"/>
                                </a:lnTo>
                                <a:lnTo>
                                  <a:pt x="3293" y="2625"/>
                                </a:lnTo>
                                <a:lnTo>
                                  <a:pt x="3259" y="2618"/>
                                </a:lnTo>
                                <a:lnTo>
                                  <a:pt x="87" y="2618"/>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AutoShape 14"/>
                        <wps:cNvSpPr>
                          <a:spLocks/>
                        </wps:cNvSpPr>
                        <wps:spPr bwMode="auto">
                          <a:xfrm>
                            <a:off x="5382" y="8002"/>
                            <a:ext cx="120" cy="445"/>
                          </a:xfrm>
                          <a:custGeom>
                            <a:avLst/>
                            <a:gdLst>
                              <a:gd name="T0" fmla="+- 0 5432 5382"/>
                              <a:gd name="T1" fmla="*/ T0 w 120"/>
                              <a:gd name="T2" fmla="+- 0 8328 8003"/>
                              <a:gd name="T3" fmla="*/ 8328 h 445"/>
                              <a:gd name="T4" fmla="+- 0 5382 5382"/>
                              <a:gd name="T5" fmla="*/ T4 w 120"/>
                              <a:gd name="T6" fmla="+- 0 8328 8003"/>
                              <a:gd name="T7" fmla="*/ 8328 h 445"/>
                              <a:gd name="T8" fmla="+- 0 5442 5382"/>
                              <a:gd name="T9" fmla="*/ T8 w 120"/>
                              <a:gd name="T10" fmla="+- 0 8448 8003"/>
                              <a:gd name="T11" fmla="*/ 8448 h 445"/>
                              <a:gd name="T12" fmla="+- 0 5487 5382"/>
                              <a:gd name="T13" fmla="*/ T12 w 120"/>
                              <a:gd name="T14" fmla="+- 0 8358 8003"/>
                              <a:gd name="T15" fmla="*/ 8358 h 445"/>
                              <a:gd name="T16" fmla="+- 0 5436 5382"/>
                              <a:gd name="T17" fmla="*/ T16 w 120"/>
                              <a:gd name="T18" fmla="+- 0 8358 8003"/>
                              <a:gd name="T19" fmla="*/ 8358 h 445"/>
                              <a:gd name="T20" fmla="+- 0 5432 5382"/>
                              <a:gd name="T21" fmla="*/ T20 w 120"/>
                              <a:gd name="T22" fmla="+- 0 8353 8003"/>
                              <a:gd name="T23" fmla="*/ 8353 h 445"/>
                              <a:gd name="T24" fmla="+- 0 5432 5382"/>
                              <a:gd name="T25" fmla="*/ T24 w 120"/>
                              <a:gd name="T26" fmla="+- 0 8328 8003"/>
                              <a:gd name="T27" fmla="*/ 8328 h 445"/>
                              <a:gd name="T28" fmla="+- 0 5446 5382"/>
                              <a:gd name="T29" fmla="*/ T28 w 120"/>
                              <a:gd name="T30" fmla="+- 0 8003 8003"/>
                              <a:gd name="T31" fmla="*/ 8003 h 445"/>
                              <a:gd name="T32" fmla="+- 0 5435 5382"/>
                              <a:gd name="T33" fmla="*/ T32 w 120"/>
                              <a:gd name="T34" fmla="+- 0 8003 8003"/>
                              <a:gd name="T35" fmla="*/ 8003 h 445"/>
                              <a:gd name="T36" fmla="+- 0 5431 5382"/>
                              <a:gd name="T37" fmla="*/ T36 w 120"/>
                              <a:gd name="T38" fmla="+- 0 8007 8003"/>
                              <a:gd name="T39" fmla="*/ 8007 h 445"/>
                              <a:gd name="T40" fmla="+- 0 5432 5382"/>
                              <a:gd name="T41" fmla="*/ T40 w 120"/>
                              <a:gd name="T42" fmla="+- 0 8328 8003"/>
                              <a:gd name="T43" fmla="*/ 8328 h 445"/>
                              <a:gd name="T44" fmla="+- 0 5432 5382"/>
                              <a:gd name="T45" fmla="*/ T44 w 120"/>
                              <a:gd name="T46" fmla="+- 0 8353 8003"/>
                              <a:gd name="T47" fmla="*/ 8353 h 445"/>
                              <a:gd name="T48" fmla="+- 0 5436 5382"/>
                              <a:gd name="T49" fmla="*/ T48 w 120"/>
                              <a:gd name="T50" fmla="+- 0 8358 8003"/>
                              <a:gd name="T51" fmla="*/ 8358 h 445"/>
                              <a:gd name="T52" fmla="+- 0 5447 5382"/>
                              <a:gd name="T53" fmla="*/ T52 w 120"/>
                              <a:gd name="T54" fmla="+- 0 8358 8003"/>
                              <a:gd name="T55" fmla="*/ 8358 h 445"/>
                              <a:gd name="T56" fmla="+- 0 5452 5382"/>
                              <a:gd name="T57" fmla="*/ T56 w 120"/>
                              <a:gd name="T58" fmla="+- 0 8353 8003"/>
                              <a:gd name="T59" fmla="*/ 8353 h 445"/>
                              <a:gd name="T60" fmla="+- 0 5452 5382"/>
                              <a:gd name="T61" fmla="*/ T60 w 120"/>
                              <a:gd name="T62" fmla="+- 0 8328 8003"/>
                              <a:gd name="T63" fmla="*/ 8328 h 445"/>
                              <a:gd name="T64" fmla="+- 0 5451 5382"/>
                              <a:gd name="T65" fmla="*/ T64 w 120"/>
                              <a:gd name="T66" fmla="+- 0 8013 8003"/>
                              <a:gd name="T67" fmla="*/ 8013 h 445"/>
                              <a:gd name="T68" fmla="+- 0 5451 5382"/>
                              <a:gd name="T69" fmla="*/ T68 w 120"/>
                              <a:gd name="T70" fmla="+- 0 8007 8003"/>
                              <a:gd name="T71" fmla="*/ 8007 h 445"/>
                              <a:gd name="T72" fmla="+- 0 5446 5382"/>
                              <a:gd name="T73" fmla="*/ T72 w 120"/>
                              <a:gd name="T74" fmla="+- 0 8003 8003"/>
                              <a:gd name="T75" fmla="*/ 8003 h 445"/>
                              <a:gd name="T76" fmla="+- 0 5502 5382"/>
                              <a:gd name="T77" fmla="*/ T76 w 120"/>
                              <a:gd name="T78" fmla="+- 0 8328 8003"/>
                              <a:gd name="T79" fmla="*/ 8328 h 445"/>
                              <a:gd name="T80" fmla="+- 0 5452 5382"/>
                              <a:gd name="T81" fmla="*/ T80 w 120"/>
                              <a:gd name="T82" fmla="+- 0 8328 8003"/>
                              <a:gd name="T83" fmla="*/ 8328 h 445"/>
                              <a:gd name="T84" fmla="+- 0 5452 5382"/>
                              <a:gd name="T85" fmla="*/ T84 w 120"/>
                              <a:gd name="T86" fmla="+- 0 8353 8003"/>
                              <a:gd name="T87" fmla="*/ 8353 h 445"/>
                              <a:gd name="T88" fmla="+- 0 5447 5382"/>
                              <a:gd name="T89" fmla="*/ T88 w 120"/>
                              <a:gd name="T90" fmla="+- 0 8358 8003"/>
                              <a:gd name="T91" fmla="*/ 8358 h 445"/>
                              <a:gd name="T92" fmla="+- 0 5487 5382"/>
                              <a:gd name="T93" fmla="*/ T92 w 120"/>
                              <a:gd name="T94" fmla="+- 0 8358 8003"/>
                              <a:gd name="T95" fmla="*/ 8358 h 445"/>
                              <a:gd name="T96" fmla="+- 0 5502 5382"/>
                              <a:gd name="T97" fmla="*/ T96 w 120"/>
                              <a:gd name="T98" fmla="+- 0 8328 8003"/>
                              <a:gd name="T99" fmla="*/ 8328 h 4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20" h="445">
                                <a:moveTo>
                                  <a:pt x="50" y="325"/>
                                </a:moveTo>
                                <a:lnTo>
                                  <a:pt x="0" y="325"/>
                                </a:lnTo>
                                <a:lnTo>
                                  <a:pt x="60" y="445"/>
                                </a:lnTo>
                                <a:lnTo>
                                  <a:pt x="105" y="355"/>
                                </a:lnTo>
                                <a:lnTo>
                                  <a:pt x="54" y="355"/>
                                </a:lnTo>
                                <a:lnTo>
                                  <a:pt x="50" y="350"/>
                                </a:lnTo>
                                <a:lnTo>
                                  <a:pt x="50" y="325"/>
                                </a:lnTo>
                                <a:close/>
                                <a:moveTo>
                                  <a:pt x="64" y="0"/>
                                </a:moveTo>
                                <a:lnTo>
                                  <a:pt x="53" y="0"/>
                                </a:lnTo>
                                <a:lnTo>
                                  <a:pt x="49" y="4"/>
                                </a:lnTo>
                                <a:lnTo>
                                  <a:pt x="50" y="325"/>
                                </a:lnTo>
                                <a:lnTo>
                                  <a:pt x="50" y="350"/>
                                </a:lnTo>
                                <a:lnTo>
                                  <a:pt x="54" y="355"/>
                                </a:lnTo>
                                <a:lnTo>
                                  <a:pt x="65" y="355"/>
                                </a:lnTo>
                                <a:lnTo>
                                  <a:pt x="70" y="350"/>
                                </a:lnTo>
                                <a:lnTo>
                                  <a:pt x="70" y="325"/>
                                </a:lnTo>
                                <a:lnTo>
                                  <a:pt x="69" y="10"/>
                                </a:lnTo>
                                <a:lnTo>
                                  <a:pt x="69" y="4"/>
                                </a:lnTo>
                                <a:lnTo>
                                  <a:pt x="64" y="0"/>
                                </a:lnTo>
                                <a:close/>
                                <a:moveTo>
                                  <a:pt x="120" y="325"/>
                                </a:moveTo>
                                <a:lnTo>
                                  <a:pt x="70" y="325"/>
                                </a:lnTo>
                                <a:lnTo>
                                  <a:pt x="70" y="350"/>
                                </a:lnTo>
                                <a:lnTo>
                                  <a:pt x="65" y="355"/>
                                </a:lnTo>
                                <a:lnTo>
                                  <a:pt x="105" y="355"/>
                                </a:lnTo>
                                <a:lnTo>
                                  <a:pt x="120" y="32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3764" y="8447"/>
                            <a:ext cx="3346" cy="695"/>
                          </a:xfrm>
                          <a:custGeom>
                            <a:avLst/>
                            <a:gdLst>
                              <a:gd name="T0" fmla="+- 0 3851 3764"/>
                              <a:gd name="T1" fmla="*/ T0 w 3346"/>
                              <a:gd name="T2" fmla="+- 0 8448 8448"/>
                              <a:gd name="T3" fmla="*/ 8448 h 695"/>
                              <a:gd name="T4" fmla="+- 0 3817 3764"/>
                              <a:gd name="T5" fmla="*/ T4 w 3346"/>
                              <a:gd name="T6" fmla="+- 0 8455 8448"/>
                              <a:gd name="T7" fmla="*/ 8455 h 695"/>
                              <a:gd name="T8" fmla="+- 0 3789 3764"/>
                              <a:gd name="T9" fmla="*/ T8 w 3346"/>
                              <a:gd name="T10" fmla="+- 0 8473 8448"/>
                              <a:gd name="T11" fmla="*/ 8473 h 695"/>
                              <a:gd name="T12" fmla="+- 0 3771 3764"/>
                              <a:gd name="T13" fmla="*/ T12 w 3346"/>
                              <a:gd name="T14" fmla="+- 0 8501 8448"/>
                              <a:gd name="T15" fmla="*/ 8501 h 695"/>
                              <a:gd name="T16" fmla="+- 0 3764 3764"/>
                              <a:gd name="T17" fmla="*/ T16 w 3346"/>
                              <a:gd name="T18" fmla="+- 0 8535 8448"/>
                              <a:gd name="T19" fmla="*/ 8535 h 695"/>
                              <a:gd name="T20" fmla="+- 0 3764 3764"/>
                              <a:gd name="T21" fmla="*/ T20 w 3346"/>
                              <a:gd name="T22" fmla="+- 0 9056 8448"/>
                              <a:gd name="T23" fmla="*/ 9056 h 695"/>
                              <a:gd name="T24" fmla="+- 0 3771 3764"/>
                              <a:gd name="T25" fmla="*/ T24 w 3346"/>
                              <a:gd name="T26" fmla="+- 0 9090 8448"/>
                              <a:gd name="T27" fmla="*/ 9090 h 695"/>
                              <a:gd name="T28" fmla="+- 0 3789 3764"/>
                              <a:gd name="T29" fmla="*/ T28 w 3346"/>
                              <a:gd name="T30" fmla="+- 0 9117 8448"/>
                              <a:gd name="T31" fmla="*/ 9117 h 695"/>
                              <a:gd name="T32" fmla="+- 0 3817 3764"/>
                              <a:gd name="T33" fmla="*/ T32 w 3346"/>
                              <a:gd name="T34" fmla="+- 0 9136 8448"/>
                              <a:gd name="T35" fmla="*/ 9136 h 695"/>
                              <a:gd name="T36" fmla="+- 0 3851 3764"/>
                              <a:gd name="T37" fmla="*/ T36 w 3346"/>
                              <a:gd name="T38" fmla="+- 0 9143 8448"/>
                              <a:gd name="T39" fmla="*/ 9143 h 695"/>
                              <a:gd name="T40" fmla="+- 0 7023 3764"/>
                              <a:gd name="T41" fmla="*/ T40 w 3346"/>
                              <a:gd name="T42" fmla="+- 0 9143 8448"/>
                              <a:gd name="T43" fmla="*/ 9143 h 695"/>
                              <a:gd name="T44" fmla="+- 0 7057 3764"/>
                              <a:gd name="T45" fmla="*/ T44 w 3346"/>
                              <a:gd name="T46" fmla="+- 0 9136 8448"/>
                              <a:gd name="T47" fmla="*/ 9136 h 695"/>
                              <a:gd name="T48" fmla="+- 0 7085 3764"/>
                              <a:gd name="T49" fmla="*/ T48 w 3346"/>
                              <a:gd name="T50" fmla="+- 0 9117 8448"/>
                              <a:gd name="T51" fmla="*/ 9117 h 695"/>
                              <a:gd name="T52" fmla="+- 0 7103 3764"/>
                              <a:gd name="T53" fmla="*/ T52 w 3346"/>
                              <a:gd name="T54" fmla="+- 0 9090 8448"/>
                              <a:gd name="T55" fmla="*/ 9090 h 695"/>
                              <a:gd name="T56" fmla="+- 0 7110 3764"/>
                              <a:gd name="T57" fmla="*/ T56 w 3346"/>
                              <a:gd name="T58" fmla="+- 0 9056 8448"/>
                              <a:gd name="T59" fmla="*/ 9056 h 695"/>
                              <a:gd name="T60" fmla="+- 0 7110 3764"/>
                              <a:gd name="T61" fmla="*/ T60 w 3346"/>
                              <a:gd name="T62" fmla="+- 0 8535 8448"/>
                              <a:gd name="T63" fmla="*/ 8535 h 695"/>
                              <a:gd name="T64" fmla="+- 0 7103 3764"/>
                              <a:gd name="T65" fmla="*/ T64 w 3346"/>
                              <a:gd name="T66" fmla="+- 0 8501 8448"/>
                              <a:gd name="T67" fmla="*/ 8501 h 695"/>
                              <a:gd name="T68" fmla="+- 0 7085 3764"/>
                              <a:gd name="T69" fmla="*/ T68 w 3346"/>
                              <a:gd name="T70" fmla="+- 0 8473 8448"/>
                              <a:gd name="T71" fmla="*/ 8473 h 695"/>
                              <a:gd name="T72" fmla="+- 0 7057 3764"/>
                              <a:gd name="T73" fmla="*/ T72 w 3346"/>
                              <a:gd name="T74" fmla="+- 0 8455 8448"/>
                              <a:gd name="T75" fmla="*/ 8455 h 695"/>
                              <a:gd name="T76" fmla="+- 0 7023 3764"/>
                              <a:gd name="T77" fmla="*/ T76 w 3346"/>
                              <a:gd name="T78" fmla="+- 0 8448 8448"/>
                              <a:gd name="T79" fmla="*/ 8448 h 695"/>
                              <a:gd name="T80" fmla="+- 0 3851 3764"/>
                              <a:gd name="T81" fmla="*/ T80 w 3346"/>
                              <a:gd name="T82" fmla="+- 0 8448 8448"/>
                              <a:gd name="T83" fmla="*/ 8448 h 6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346" h="695">
                                <a:moveTo>
                                  <a:pt x="87" y="0"/>
                                </a:moveTo>
                                <a:lnTo>
                                  <a:pt x="53" y="7"/>
                                </a:lnTo>
                                <a:lnTo>
                                  <a:pt x="25" y="25"/>
                                </a:lnTo>
                                <a:lnTo>
                                  <a:pt x="7" y="53"/>
                                </a:lnTo>
                                <a:lnTo>
                                  <a:pt x="0" y="87"/>
                                </a:lnTo>
                                <a:lnTo>
                                  <a:pt x="0" y="608"/>
                                </a:lnTo>
                                <a:lnTo>
                                  <a:pt x="7" y="642"/>
                                </a:lnTo>
                                <a:lnTo>
                                  <a:pt x="25" y="669"/>
                                </a:lnTo>
                                <a:lnTo>
                                  <a:pt x="53" y="688"/>
                                </a:lnTo>
                                <a:lnTo>
                                  <a:pt x="87" y="695"/>
                                </a:lnTo>
                                <a:lnTo>
                                  <a:pt x="3259" y="695"/>
                                </a:lnTo>
                                <a:lnTo>
                                  <a:pt x="3293" y="688"/>
                                </a:lnTo>
                                <a:lnTo>
                                  <a:pt x="3321" y="669"/>
                                </a:lnTo>
                                <a:lnTo>
                                  <a:pt x="3339" y="642"/>
                                </a:lnTo>
                                <a:lnTo>
                                  <a:pt x="3346" y="608"/>
                                </a:lnTo>
                                <a:lnTo>
                                  <a:pt x="3346" y="87"/>
                                </a:lnTo>
                                <a:lnTo>
                                  <a:pt x="3339" y="53"/>
                                </a:lnTo>
                                <a:lnTo>
                                  <a:pt x="3321" y="25"/>
                                </a:lnTo>
                                <a:lnTo>
                                  <a:pt x="3293" y="7"/>
                                </a:lnTo>
                                <a:lnTo>
                                  <a:pt x="3259" y="0"/>
                                </a:lnTo>
                                <a:lnTo>
                                  <a:pt x="87" y="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AutoShape 12"/>
                        <wps:cNvSpPr>
                          <a:spLocks/>
                        </wps:cNvSpPr>
                        <wps:spPr bwMode="auto">
                          <a:xfrm>
                            <a:off x="5382" y="9132"/>
                            <a:ext cx="120" cy="445"/>
                          </a:xfrm>
                          <a:custGeom>
                            <a:avLst/>
                            <a:gdLst>
                              <a:gd name="T0" fmla="+- 0 5432 5382"/>
                              <a:gd name="T1" fmla="*/ T0 w 120"/>
                              <a:gd name="T2" fmla="+- 0 9458 9133"/>
                              <a:gd name="T3" fmla="*/ 9458 h 445"/>
                              <a:gd name="T4" fmla="+- 0 5382 5382"/>
                              <a:gd name="T5" fmla="*/ T4 w 120"/>
                              <a:gd name="T6" fmla="+- 0 9458 9133"/>
                              <a:gd name="T7" fmla="*/ 9458 h 445"/>
                              <a:gd name="T8" fmla="+- 0 5442 5382"/>
                              <a:gd name="T9" fmla="*/ T8 w 120"/>
                              <a:gd name="T10" fmla="+- 0 9578 9133"/>
                              <a:gd name="T11" fmla="*/ 9578 h 445"/>
                              <a:gd name="T12" fmla="+- 0 5487 5382"/>
                              <a:gd name="T13" fmla="*/ T12 w 120"/>
                              <a:gd name="T14" fmla="+- 0 9488 9133"/>
                              <a:gd name="T15" fmla="*/ 9488 h 445"/>
                              <a:gd name="T16" fmla="+- 0 5436 5382"/>
                              <a:gd name="T17" fmla="*/ T16 w 120"/>
                              <a:gd name="T18" fmla="+- 0 9488 9133"/>
                              <a:gd name="T19" fmla="*/ 9488 h 445"/>
                              <a:gd name="T20" fmla="+- 0 5432 5382"/>
                              <a:gd name="T21" fmla="*/ T20 w 120"/>
                              <a:gd name="T22" fmla="+- 0 9483 9133"/>
                              <a:gd name="T23" fmla="*/ 9483 h 445"/>
                              <a:gd name="T24" fmla="+- 0 5432 5382"/>
                              <a:gd name="T25" fmla="*/ T24 w 120"/>
                              <a:gd name="T26" fmla="+- 0 9458 9133"/>
                              <a:gd name="T27" fmla="*/ 9458 h 445"/>
                              <a:gd name="T28" fmla="+- 0 5446 5382"/>
                              <a:gd name="T29" fmla="*/ T28 w 120"/>
                              <a:gd name="T30" fmla="+- 0 9133 9133"/>
                              <a:gd name="T31" fmla="*/ 9133 h 445"/>
                              <a:gd name="T32" fmla="+- 0 5435 5382"/>
                              <a:gd name="T33" fmla="*/ T32 w 120"/>
                              <a:gd name="T34" fmla="+- 0 9133 9133"/>
                              <a:gd name="T35" fmla="*/ 9133 h 445"/>
                              <a:gd name="T36" fmla="+- 0 5431 5382"/>
                              <a:gd name="T37" fmla="*/ T36 w 120"/>
                              <a:gd name="T38" fmla="+- 0 9137 9133"/>
                              <a:gd name="T39" fmla="*/ 9137 h 445"/>
                              <a:gd name="T40" fmla="+- 0 5432 5382"/>
                              <a:gd name="T41" fmla="*/ T40 w 120"/>
                              <a:gd name="T42" fmla="+- 0 9458 9133"/>
                              <a:gd name="T43" fmla="*/ 9458 h 445"/>
                              <a:gd name="T44" fmla="+- 0 5432 5382"/>
                              <a:gd name="T45" fmla="*/ T44 w 120"/>
                              <a:gd name="T46" fmla="+- 0 9483 9133"/>
                              <a:gd name="T47" fmla="*/ 9483 h 445"/>
                              <a:gd name="T48" fmla="+- 0 5436 5382"/>
                              <a:gd name="T49" fmla="*/ T48 w 120"/>
                              <a:gd name="T50" fmla="+- 0 9488 9133"/>
                              <a:gd name="T51" fmla="*/ 9488 h 445"/>
                              <a:gd name="T52" fmla="+- 0 5447 5382"/>
                              <a:gd name="T53" fmla="*/ T52 w 120"/>
                              <a:gd name="T54" fmla="+- 0 9488 9133"/>
                              <a:gd name="T55" fmla="*/ 9488 h 445"/>
                              <a:gd name="T56" fmla="+- 0 5452 5382"/>
                              <a:gd name="T57" fmla="*/ T56 w 120"/>
                              <a:gd name="T58" fmla="+- 0 9483 9133"/>
                              <a:gd name="T59" fmla="*/ 9483 h 445"/>
                              <a:gd name="T60" fmla="+- 0 5452 5382"/>
                              <a:gd name="T61" fmla="*/ T60 w 120"/>
                              <a:gd name="T62" fmla="+- 0 9458 9133"/>
                              <a:gd name="T63" fmla="*/ 9458 h 445"/>
                              <a:gd name="T64" fmla="+- 0 5451 5382"/>
                              <a:gd name="T65" fmla="*/ T64 w 120"/>
                              <a:gd name="T66" fmla="+- 0 9143 9133"/>
                              <a:gd name="T67" fmla="*/ 9143 h 445"/>
                              <a:gd name="T68" fmla="+- 0 5451 5382"/>
                              <a:gd name="T69" fmla="*/ T68 w 120"/>
                              <a:gd name="T70" fmla="+- 0 9137 9133"/>
                              <a:gd name="T71" fmla="*/ 9137 h 445"/>
                              <a:gd name="T72" fmla="+- 0 5446 5382"/>
                              <a:gd name="T73" fmla="*/ T72 w 120"/>
                              <a:gd name="T74" fmla="+- 0 9133 9133"/>
                              <a:gd name="T75" fmla="*/ 9133 h 445"/>
                              <a:gd name="T76" fmla="+- 0 5502 5382"/>
                              <a:gd name="T77" fmla="*/ T76 w 120"/>
                              <a:gd name="T78" fmla="+- 0 9458 9133"/>
                              <a:gd name="T79" fmla="*/ 9458 h 445"/>
                              <a:gd name="T80" fmla="+- 0 5452 5382"/>
                              <a:gd name="T81" fmla="*/ T80 w 120"/>
                              <a:gd name="T82" fmla="+- 0 9458 9133"/>
                              <a:gd name="T83" fmla="*/ 9458 h 445"/>
                              <a:gd name="T84" fmla="+- 0 5452 5382"/>
                              <a:gd name="T85" fmla="*/ T84 w 120"/>
                              <a:gd name="T86" fmla="+- 0 9483 9133"/>
                              <a:gd name="T87" fmla="*/ 9483 h 445"/>
                              <a:gd name="T88" fmla="+- 0 5447 5382"/>
                              <a:gd name="T89" fmla="*/ T88 w 120"/>
                              <a:gd name="T90" fmla="+- 0 9488 9133"/>
                              <a:gd name="T91" fmla="*/ 9488 h 445"/>
                              <a:gd name="T92" fmla="+- 0 5487 5382"/>
                              <a:gd name="T93" fmla="*/ T92 w 120"/>
                              <a:gd name="T94" fmla="+- 0 9488 9133"/>
                              <a:gd name="T95" fmla="*/ 9488 h 445"/>
                              <a:gd name="T96" fmla="+- 0 5502 5382"/>
                              <a:gd name="T97" fmla="*/ T96 w 120"/>
                              <a:gd name="T98" fmla="+- 0 9458 9133"/>
                              <a:gd name="T99" fmla="*/ 9458 h 4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20" h="445">
                                <a:moveTo>
                                  <a:pt x="50" y="325"/>
                                </a:moveTo>
                                <a:lnTo>
                                  <a:pt x="0" y="325"/>
                                </a:lnTo>
                                <a:lnTo>
                                  <a:pt x="60" y="445"/>
                                </a:lnTo>
                                <a:lnTo>
                                  <a:pt x="105" y="355"/>
                                </a:lnTo>
                                <a:lnTo>
                                  <a:pt x="54" y="355"/>
                                </a:lnTo>
                                <a:lnTo>
                                  <a:pt x="50" y="350"/>
                                </a:lnTo>
                                <a:lnTo>
                                  <a:pt x="50" y="325"/>
                                </a:lnTo>
                                <a:close/>
                                <a:moveTo>
                                  <a:pt x="64" y="0"/>
                                </a:moveTo>
                                <a:lnTo>
                                  <a:pt x="53" y="0"/>
                                </a:lnTo>
                                <a:lnTo>
                                  <a:pt x="49" y="4"/>
                                </a:lnTo>
                                <a:lnTo>
                                  <a:pt x="50" y="325"/>
                                </a:lnTo>
                                <a:lnTo>
                                  <a:pt x="50" y="350"/>
                                </a:lnTo>
                                <a:lnTo>
                                  <a:pt x="54" y="355"/>
                                </a:lnTo>
                                <a:lnTo>
                                  <a:pt x="65" y="355"/>
                                </a:lnTo>
                                <a:lnTo>
                                  <a:pt x="70" y="350"/>
                                </a:lnTo>
                                <a:lnTo>
                                  <a:pt x="70" y="325"/>
                                </a:lnTo>
                                <a:lnTo>
                                  <a:pt x="69" y="10"/>
                                </a:lnTo>
                                <a:lnTo>
                                  <a:pt x="69" y="4"/>
                                </a:lnTo>
                                <a:lnTo>
                                  <a:pt x="64" y="0"/>
                                </a:lnTo>
                                <a:close/>
                                <a:moveTo>
                                  <a:pt x="120" y="325"/>
                                </a:moveTo>
                                <a:lnTo>
                                  <a:pt x="70" y="325"/>
                                </a:lnTo>
                                <a:lnTo>
                                  <a:pt x="70" y="350"/>
                                </a:lnTo>
                                <a:lnTo>
                                  <a:pt x="65" y="355"/>
                                </a:lnTo>
                                <a:lnTo>
                                  <a:pt x="105" y="355"/>
                                </a:lnTo>
                                <a:lnTo>
                                  <a:pt x="120" y="32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1"/>
                        <wps:cNvSpPr>
                          <a:spLocks/>
                        </wps:cNvSpPr>
                        <wps:spPr bwMode="auto">
                          <a:xfrm>
                            <a:off x="3764" y="9577"/>
                            <a:ext cx="3346" cy="695"/>
                          </a:xfrm>
                          <a:custGeom>
                            <a:avLst/>
                            <a:gdLst>
                              <a:gd name="T0" fmla="+- 0 3851 3764"/>
                              <a:gd name="T1" fmla="*/ T0 w 3346"/>
                              <a:gd name="T2" fmla="+- 0 9578 9578"/>
                              <a:gd name="T3" fmla="*/ 9578 h 695"/>
                              <a:gd name="T4" fmla="+- 0 3817 3764"/>
                              <a:gd name="T5" fmla="*/ T4 w 3346"/>
                              <a:gd name="T6" fmla="+- 0 9585 9578"/>
                              <a:gd name="T7" fmla="*/ 9585 h 695"/>
                              <a:gd name="T8" fmla="+- 0 3789 3764"/>
                              <a:gd name="T9" fmla="*/ T8 w 3346"/>
                              <a:gd name="T10" fmla="+- 0 9603 9578"/>
                              <a:gd name="T11" fmla="*/ 9603 h 695"/>
                              <a:gd name="T12" fmla="+- 0 3771 3764"/>
                              <a:gd name="T13" fmla="*/ T12 w 3346"/>
                              <a:gd name="T14" fmla="+- 0 9631 9578"/>
                              <a:gd name="T15" fmla="*/ 9631 h 695"/>
                              <a:gd name="T16" fmla="+- 0 3764 3764"/>
                              <a:gd name="T17" fmla="*/ T16 w 3346"/>
                              <a:gd name="T18" fmla="+- 0 9665 9578"/>
                              <a:gd name="T19" fmla="*/ 9665 h 695"/>
                              <a:gd name="T20" fmla="+- 0 3764 3764"/>
                              <a:gd name="T21" fmla="*/ T20 w 3346"/>
                              <a:gd name="T22" fmla="+- 0 10186 9578"/>
                              <a:gd name="T23" fmla="*/ 10186 h 695"/>
                              <a:gd name="T24" fmla="+- 0 3771 3764"/>
                              <a:gd name="T25" fmla="*/ T24 w 3346"/>
                              <a:gd name="T26" fmla="+- 0 10220 9578"/>
                              <a:gd name="T27" fmla="*/ 10220 h 695"/>
                              <a:gd name="T28" fmla="+- 0 3789 3764"/>
                              <a:gd name="T29" fmla="*/ T28 w 3346"/>
                              <a:gd name="T30" fmla="+- 0 10247 9578"/>
                              <a:gd name="T31" fmla="*/ 10247 h 695"/>
                              <a:gd name="T32" fmla="+- 0 3817 3764"/>
                              <a:gd name="T33" fmla="*/ T32 w 3346"/>
                              <a:gd name="T34" fmla="+- 0 10266 9578"/>
                              <a:gd name="T35" fmla="*/ 10266 h 695"/>
                              <a:gd name="T36" fmla="+- 0 3851 3764"/>
                              <a:gd name="T37" fmla="*/ T36 w 3346"/>
                              <a:gd name="T38" fmla="+- 0 10273 9578"/>
                              <a:gd name="T39" fmla="*/ 10273 h 695"/>
                              <a:gd name="T40" fmla="+- 0 7023 3764"/>
                              <a:gd name="T41" fmla="*/ T40 w 3346"/>
                              <a:gd name="T42" fmla="+- 0 10273 9578"/>
                              <a:gd name="T43" fmla="*/ 10273 h 695"/>
                              <a:gd name="T44" fmla="+- 0 7057 3764"/>
                              <a:gd name="T45" fmla="*/ T44 w 3346"/>
                              <a:gd name="T46" fmla="+- 0 10266 9578"/>
                              <a:gd name="T47" fmla="*/ 10266 h 695"/>
                              <a:gd name="T48" fmla="+- 0 7085 3764"/>
                              <a:gd name="T49" fmla="*/ T48 w 3346"/>
                              <a:gd name="T50" fmla="+- 0 10247 9578"/>
                              <a:gd name="T51" fmla="*/ 10247 h 695"/>
                              <a:gd name="T52" fmla="+- 0 7103 3764"/>
                              <a:gd name="T53" fmla="*/ T52 w 3346"/>
                              <a:gd name="T54" fmla="+- 0 10220 9578"/>
                              <a:gd name="T55" fmla="*/ 10220 h 695"/>
                              <a:gd name="T56" fmla="+- 0 7110 3764"/>
                              <a:gd name="T57" fmla="*/ T56 w 3346"/>
                              <a:gd name="T58" fmla="+- 0 10186 9578"/>
                              <a:gd name="T59" fmla="*/ 10186 h 695"/>
                              <a:gd name="T60" fmla="+- 0 7110 3764"/>
                              <a:gd name="T61" fmla="*/ T60 w 3346"/>
                              <a:gd name="T62" fmla="+- 0 9665 9578"/>
                              <a:gd name="T63" fmla="*/ 9665 h 695"/>
                              <a:gd name="T64" fmla="+- 0 7103 3764"/>
                              <a:gd name="T65" fmla="*/ T64 w 3346"/>
                              <a:gd name="T66" fmla="+- 0 9631 9578"/>
                              <a:gd name="T67" fmla="*/ 9631 h 695"/>
                              <a:gd name="T68" fmla="+- 0 7085 3764"/>
                              <a:gd name="T69" fmla="*/ T68 w 3346"/>
                              <a:gd name="T70" fmla="+- 0 9603 9578"/>
                              <a:gd name="T71" fmla="*/ 9603 h 695"/>
                              <a:gd name="T72" fmla="+- 0 7057 3764"/>
                              <a:gd name="T73" fmla="*/ T72 w 3346"/>
                              <a:gd name="T74" fmla="+- 0 9585 9578"/>
                              <a:gd name="T75" fmla="*/ 9585 h 695"/>
                              <a:gd name="T76" fmla="+- 0 7023 3764"/>
                              <a:gd name="T77" fmla="*/ T76 w 3346"/>
                              <a:gd name="T78" fmla="+- 0 9578 9578"/>
                              <a:gd name="T79" fmla="*/ 9578 h 695"/>
                              <a:gd name="T80" fmla="+- 0 3851 3764"/>
                              <a:gd name="T81" fmla="*/ T80 w 3346"/>
                              <a:gd name="T82" fmla="+- 0 9578 9578"/>
                              <a:gd name="T83" fmla="*/ 9578 h 6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346" h="695">
                                <a:moveTo>
                                  <a:pt x="87" y="0"/>
                                </a:moveTo>
                                <a:lnTo>
                                  <a:pt x="53" y="7"/>
                                </a:lnTo>
                                <a:lnTo>
                                  <a:pt x="25" y="25"/>
                                </a:lnTo>
                                <a:lnTo>
                                  <a:pt x="7" y="53"/>
                                </a:lnTo>
                                <a:lnTo>
                                  <a:pt x="0" y="87"/>
                                </a:lnTo>
                                <a:lnTo>
                                  <a:pt x="0" y="608"/>
                                </a:lnTo>
                                <a:lnTo>
                                  <a:pt x="7" y="642"/>
                                </a:lnTo>
                                <a:lnTo>
                                  <a:pt x="25" y="669"/>
                                </a:lnTo>
                                <a:lnTo>
                                  <a:pt x="53" y="688"/>
                                </a:lnTo>
                                <a:lnTo>
                                  <a:pt x="87" y="695"/>
                                </a:lnTo>
                                <a:lnTo>
                                  <a:pt x="3259" y="695"/>
                                </a:lnTo>
                                <a:lnTo>
                                  <a:pt x="3293" y="688"/>
                                </a:lnTo>
                                <a:lnTo>
                                  <a:pt x="3321" y="669"/>
                                </a:lnTo>
                                <a:lnTo>
                                  <a:pt x="3339" y="642"/>
                                </a:lnTo>
                                <a:lnTo>
                                  <a:pt x="3346" y="608"/>
                                </a:lnTo>
                                <a:lnTo>
                                  <a:pt x="3346" y="87"/>
                                </a:lnTo>
                                <a:lnTo>
                                  <a:pt x="3339" y="53"/>
                                </a:lnTo>
                                <a:lnTo>
                                  <a:pt x="3321" y="25"/>
                                </a:lnTo>
                                <a:lnTo>
                                  <a:pt x="3293" y="7"/>
                                </a:lnTo>
                                <a:lnTo>
                                  <a:pt x="3259" y="0"/>
                                </a:lnTo>
                                <a:lnTo>
                                  <a:pt x="87" y="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AutoShape 10"/>
                        <wps:cNvSpPr>
                          <a:spLocks/>
                        </wps:cNvSpPr>
                        <wps:spPr bwMode="auto">
                          <a:xfrm>
                            <a:off x="5447" y="3987"/>
                            <a:ext cx="3832" cy="420"/>
                          </a:xfrm>
                          <a:custGeom>
                            <a:avLst/>
                            <a:gdLst>
                              <a:gd name="T0" fmla="+- 0 5567 5447"/>
                              <a:gd name="T1" fmla="*/ T0 w 3832"/>
                              <a:gd name="T2" fmla="+- 0 4288 3988"/>
                              <a:gd name="T3" fmla="*/ 4288 h 420"/>
                              <a:gd name="T4" fmla="+- 0 5447 5447"/>
                              <a:gd name="T5" fmla="*/ T4 w 3832"/>
                              <a:gd name="T6" fmla="+- 0 4348 3988"/>
                              <a:gd name="T7" fmla="*/ 4348 h 420"/>
                              <a:gd name="T8" fmla="+- 0 5567 5447"/>
                              <a:gd name="T9" fmla="*/ T8 w 3832"/>
                              <a:gd name="T10" fmla="+- 0 4408 3988"/>
                              <a:gd name="T11" fmla="*/ 4408 h 420"/>
                              <a:gd name="T12" fmla="+- 0 5567 5447"/>
                              <a:gd name="T13" fmla="*/ T12 w 3832"/>
                              <a:gd name="T14" fmla="+- 0 4358 3988"/>
                              <a:gd name="T15" fmla="*/ 4358 h 420"/>
                              <a:gd name="T16" fmla="+- 0 5541 5447"/>
                              <a:gd name="T17" fmla="*/ T16 w 3832"/>
                              <a:gd name="T18" fmla="+- 0 4358 3988"/>
                              <a:gd name="T19" fmla="*/ 4358 h 420"/>
                              <a:gd name="T20" fmla="+- 0 5537 5447"/>
                              <a:gd name="T21" fmla="*/ T20 w 3832"/>
                              <a:gd name="T22" fmla="+- 0 4353 3988"/>
                              <a:gd name="T23" fmla="*/ 4353 h 420"/>
                              <a:gd name="T24" fmla="+- 0 5537 5447"/>
                              <a:gd name="T25" fmla="*/ T24 w 3832"/>
                              <a:gd name="T26" fmla="+- 0 4342 3988"/>
                              <a:gd name="T27" fmla="*/ 4342 h 420"/>
                              <a:gd name="T28" fmla="+- 0 5541 5447"/>
                              <a:gd name="T29" fmla="*/ T28 w 3832"/>
                              <a:gd name="T30" fmla="+- 0 4338 3988"/>
                              <a:gd name="T31" fmla="*/ 4338 h 420"/>
                              <a:gd name="T32" fmla="+- 0 5567 5447"/>
                              <a:gd name="T33" fmla="*/ T32 w 3832"/>
                              <a:gd name="T34" fmla="+- 0 4338 3988"/>
                              <a:gd name="T35" fmla="*/ 4338 h 420"/>
                              <a:gd name="T36" fmla="+- 0 5567 5447"/>
                              <a:gd name="T37" fmla="*/ T36 w 3832"/>
                              <a:gd name="T38" fmla="+- 0 4288 3988"/>
                              <a:gd name="T39" fmla="*/ 4288 h 420"/>
                              <a:gd name="T40" fmla="+- 0 5567 5447"/>
                              <a:gd name="T41" fmla="*/ T40 w 3832"/>
                              <a:gd name="T42" fmla="+- 0 4338 3988"/>
                              <a:gd name="T43" fmla="*/ 4338 h 420"/>
                              <a:gd name="T44" fmla="+- 0 5541 5447"/>
                              <a:gd name="T45" fmla="*/ T44 w 3832"/>
                              <a:gd name="T46" fmla="+- 0 4338 3988"/>
                              <a:gd name="T47" fmla="*/ 4338 h 420"/>
                              <a:gd name="T48" fmla="+- 0 5537 5447"/>
                              <a:gd name="T49" fmla="*/ T48 w 3832"/>
                              <a:gd name="T50" fmla="+- 0 4342 3988"/>
                              <a:gd name="T51" fmla="*/ 4342 h 420"/>
                              <a:gd name="T52" fmla="+- 0 5537 5447"/>
                              <a:gd name="T53" fmla="*/ T52 w 3832"/>
                              <a:gd name="T54" fmla="+- 0 4353 3988"/>
                              <a:gd name="T55" fmla="*/ 4353 h 420"/>
                              <a:gd name="T56" fmla="+- 0 5541 5447"/>
                              <a:gd name="T57" fmla="*/ T56 w 3832"/>
                              <a:gd name="T58" fmla="+- 0 4358 3988"/>
                              <a:gd name="T59" fmla="*/ 4358 h 420"/>
                              <a:gd name="T60" fmla="+- 0 5567 5447"/>
                              <a:gd name="T61" fmla="*/ T60 w 3832"/>
                              <a:gd name="T62" fmla="+- 0 4358 3988"/>
                              <a:gd name="T63" fmla="*/ 4358 h 420"/>
                              <a:gd name="T64" fmla="+- 0 5567 5447"/>
                              <a:gd name="T65" fmla="*/ T64 w 3832"/>
                              <a:gd name="T66" fmla="+- 0 4338 3988"/>
                              <a:gd name="T67" fmla="*/ 4338 h 420"/>
                              <a:gd name="T68" fmla="+- 0 9259 5447"/>
                              <a:gd name="T69" fmla="*/ T68 w 3832"/>
                              <a:gd name="T70" fmla="+- 0 4338 3988"/>
                              <a:gd name="T71" fmla="*/ 4338 h 420"/>
                              <a:gd name="T72" fmla="+- 0 5567 5447"/>
                              <a:gd name="T73" fmla="*/ T72 w 3832"/>
                              <a:gd name="T74" fmla="+- 0 4338 3988"/>
                              <a:gd name="T75" fmla="*/ 4338 h 420"/>
                              <a:gd name="T76" fmla="+- 0 5567 5447"/>
                              <a:gd name="T77" fmla="*/ T76 w 3832"/>
                              <a:gd name="T78" fmla="+- 0 4358 3988"/>
                              <a:gd name="T79" fmla="*/ 4358 h 420"/>
                              <a:gd name="T80" fmla="+- 0 9275 5447"/>
                              <a:gd name="T81" fmla="*/ T80 w 3832"/>
                              <a:gd name="T82" fmla="+- 0 4358 3988"/>
                              <a:gd name="T83" fmla="*/ 4358 h 420"/>
                              <a:gd name="T84" fmla="+- 0 9279 5447"/>
                              <a:gd name="T85" fmla="*/ T84 w 3832"/>
                              <a:gd name="T86" fmla="+- 0 4353 3988"/>
                              <a:gd name="T87" fmla="*/ 4353 h 420"/>
                              <a:gd name="T88" fmla="+- 0 9279 5447"/>
                              <a:gd name="T89" fmla="*/ T88 w 3832"/>
                              <a:gd name="T90" fmla="+- 0 4348 3988"/>
                              <a:gd name="T91" fmla="*/ 4348 h 420"/>
                              <a:gd name="T92" fmla="+- 0 9259 5447"/>
                              <a:gd name="T93" fmla="*/ T92 w 3832"/>
                              <a:gd name="T94" fmla="+- 0 4348 3988"/>
                              <a:gd name="T95" fmla="*/ 4348 h 420"/>
                              <a:gd name="T96" fmla="+- 0 9259 5447"/>
                              <a:gd name="T97" fmla="*/ T96 w 3832"/>
                              <a:gd name="T98" fmla="+- 0 4338 3988"/>
                              <a:gd name="T99" fmla="*/ 4338 h 420"/>
                              <a:gd name="T100" fmla="+- 0 9275 5447"/>
                              <a:gd name="T101" fmla="*/ T100 w 3832"/>
                              <a:gd name="T102" fmla="+- 0 3988 3988"/>
                              <a:gd name="T103" fmla="*/ 3988 h 420"/>
                              <a:gd name="T104" fmla="+- 0 9263 5447"/>
                              <a:gd name="T105" fmla="*/ T104 w 3832"/>
                              <a:gd name="T106" fmla="+- 0 3988 3988"/>
                              <a:gd name="T107" fmla="*/ 3988 h 420"/>
                              <a:gd name="T108" fmla="+- 0 9259 5447"/>
                              <a:gd name="T109" fmla="*/ T108 w 3832"/>
                              <a:gd name="T110" fmla="+- 0 3992 3988"/>
                              <a:gd name="T111" fmla="*/ 3992 h 420"/>
                              <a:gd name="T112" fmla="+- 0 9259 5447"/>
                              <a:gd name="T113" fmla="*/ T112 w 3832"/>
                              <a:gd name="T114" fmla="+- 0 4348 3988"/>
                              <a:gd name="T115" fmla="*/ 4348 h 420"/>
                              <a:gd name="T116" fmla="+- 0 9269 5447"/>
                              <a:gd name="T117" fmla="*/ T116 w 3832"/>
                              <a:gd name="T118" fmla="+- 0 4338 3988"/>
                              <a:gd name="T119" fmla="*/ 4338 h 420"/>
                              <a:gd name="T120" fmla="+- 0 9279 5447"/>
                              <a:gd name="T121" fmla="*/ T120 w 3832"/>
                              <a:gd name="T122" fmla="+- 0 4338 3988"/>
                              <a:gd name="T123" fmla="*/ 4338 h 420"/>
                              <a:gd name="T124" fmla="+- 0 9279 5447"/>
                              <a:gd name="T125" fmla="*/ T124 w 3832"/>
                              <a:gd name="T126" fmla="+- 0 3992 3988"/>
                              <a:gd name="T127" fmla="*/ 3992 h 420"/>
                              <a:gd name="T128" fmla="+- 0 9275 5447"/>
                              <a:gd name="T129" fmla="*/ T128 w 3832"/>
                              <a:gd name="T130" fmla="+- 0 3988 3988"/>
                              <a:gd name="T131" fmla="*/ 3988 h 420"/>
                              <a:gd name="T132" fmla="+- 0 9279 5447"/>
                              <a:gd name="T133" fmla="*/ T132 w 3832"/>
                              <a:gd name="T134" fmla="+- 0 4338 3988"/>
                              <a:gd name="T135" fmla="*/ 4338 h 420"/>
                              <a:gd name="T136" fmla="+- 0 9269 5447"/>
                              <a:gd name="T137" fmla="*/ T136 w 3832"/>
                              <a:gd name="T138" fmla="+- 0 4338 3988"/>
                              <a:gd name="T139" fmla="*/ 4338 h 420"/>
                              <a:gd name="T140" fmla="+- 0 9259 5447"/>
                              <a:gd name="T141" fmla="*/ T140 w 3832"/>
                              <a:gd name="T142" fmla="+- 0 4348 3988"/>
                              <a:gd name="T143" fmla="*/ 4348 h 420"/>
                              <a:gd name="T144" fmla="+- 0 9279 5447"/>
                              <a:gd name="T145" fmla="*/ T144 w 3832"/>
                              <a:gd name="T146" fmla="+- 0 4348 3988"/>
                              <a:gd name="T147" fmla="*/ 4348 h 420"/>
                              <a:gd name="T148" fmla="+- 0 9279 5447"/>
                              <a:gd name="T149" fmla="*/ T148 w 3832"/>
                              <a:gd name="T150" fmla="+- 0 4338 3988"/>
                              <a:gd name="T151" fmla="*/ 4338 h 4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3832" h="420">
                                <a:moveTo>
                                  <a:pt x="120" y="300"/>
                                </a:moveTo>
                                <a:lnTo>
                                  <a:pt x="0" y="360"/>
                                </a:lnTo>
                                <a:lnTo>
                                  <a:pt x="120" y="420"/>
                                </a:lnTo>
                                <a:lnTo>
                                  <a:pt x="120" y="370"/>
                                </a:lnTo>
                                <a:lnTo>
                                  <a:pt x="94" y="370"/>
                                </a:lnTo>
                                <a:lnTo>
                                  <a:pt x="90" y="365"/>
                                </a:lnTo>
                                <a:lnTo>
                                  <a:pt x="90" y="354"/>
                                </a:lnTo>
                                <a:lnTo>
                                  <a:pt x="94" y="350"/>
                                </a:lnTo>
                                <a:lnTo>
                                  <a:pt x="120" y="350"/>
                                </a:lnTo>
                                <a:lnTo>
                                  <a:pt x="120" y="300"/>
                                </a:lnTo>
                                <a:close/>
                                <a:moveTo>
                                  <a:pt x="120" y="350"/>
                                </a:moveTo>
                                <a:lnTo>
                                  <a:pt x="94" y="350"/>
                                </a:lnTo>
                                <a:lnTo>
                                  <a:pt x="90" y="354"/>
                                </a:lnTo>
                                <a:lnTo>
                                  <a:pt x="90" y="365"/>
                                </a:lnTo>
                                <a:lnTo>
                                  <a:pt x="94" y="370"/>
                                </a:lnTo>
                                <a:lnTo>
                                  <a:pt x="120" y="370"/>
                                </a:lnTo>
                                <a:lnTo>
                                  <a:pt x="120" y="350"/>
                                </a:lnTo>
                                <a:close/>
                                <a:moveTo>
                                  <a:pt x="3812" y="350"/>
                                </a:moveTo>
                                <a:lnTo>
                                  <a:pt x="120" y="350"/>
                                </a:lnTo>
                                <a:lnTo>
                                  <a:pt x="120" y="370"/>
                                </a:lnTo>
                                <a:lnTo>
                                  <a:pt x="3828" y="370"/>
                                </a:lnTo>
                                <a:lnTo>
                                  <a:pt x="3832" y="365"/>
                                </a:lnTo>
                                <a:lnTo>
                                  <a:pt x="3832" y="360"/>
                                </a:lnTo>
                                <a:lnTo>
                                  <a:pt x="3812" y="360"/>
                                </a:lnTo>
                                <a:lnTo>
                                  <a:pt x="3812" y="350"/>
                                </a:lnTo>
                                <a:close/>
                                <a:moveTo>
                                  <a:pt x="3828" y="0"/>
                                </a:moveTo>
                                <a:lnTo>
                                  <a:pt x="3816" y="0"/>
                                </a:lnTo>
                                <a:lnTo>
                                  <a:pt x="3812" y="4"/>
                                </a:lnTo>
                                <a:lnTo>
                                  <a:pt x="3812" y="360"/>
                                </a:lnTo>
                                <a:lnTo>
                                  <a:pt x="3822" y="350"/>
                                </a:lnTo>
                                <a:lnTo>
                                  <a:pt x="3832" y="350"/>
                                </a:lnTo>
                                <a:lnTo>
                                  <a:pt x="3832" y="4"/>
                                </a:lnTo>
                                <a:lnTo>
                                  <a:pt x="3828" y="0"/>
                                </a:lnTo>
                                <a:close/>
                                <a:moveTo>
                                  <a:pt x="3832" y="350"/>
                                </a:moveTo>
                                <a:lnTo>
                                  <a:pt x="3822" y="350"/>
                                </a:lnTo>
                                <a:lnTo>
                                  <a:pt x="3812" y="360"/>
                                </a:lnTo>
                                <a:lnTo>
                                  <a:pt x="3832" y="360"/>
                                </a:lnTo>
                                <a:lnTo>
                                  <a:pt x="3832" y="3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8CA643" id="Group 9" o:spid="_x0000_s1026" style="position:absolute;margin-left:57.95pt;margin-top:.25pt;width:491.4pt;height:513.75pt;z-index:-15932928;mso-position-horizontal-relative:page" coordorigin="1159,5" coordsize="9828,102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">
                <v:shape id="Freeform 28" o:spid="_x0000_s1027" style="position:absolute;left:4364;top:12;width:2115;height:825;visibility:visible;mso-wrap-style:square;v-text-anchor:top" coordsize="2115,8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fC2b8A&#10;AADbAAAADwAAAGRycy9kb3ducmV2LnhtbERP3WrCMBS+H/gO4QjezdQhY1ajiFAYKMNVH+CQHNti&#10;c1KSWOvbm4Gwu/Px/Z7VZrCt6MmHxrGC2TQDQaydabhScD4V718gQkQ22DomBQ8KsFmP3laYG3fn&#10;X+rLWIkUwiFHBXWMXS5l0DVZDFPXESfu4rzFmKCvpPF4T+G2lR9Z9iktNpwaauxoV5O+ljerAAvZ&#10;Hx7mtj3OC78vXaPPix+t1GQ8bJcgIg3xX/xyf5s0fw5/v6QD5PoJ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ux8LZvwAAANsAAAAPAAAAAAAAAAAAAAAAAJgCAABkcnMvZG93bnJl&#10;di54bWxQSwUGAAAAAAQABAD1AAAAhAMAAAAA&#10;" path="m,770r69,11l138,789r68,8l274,805r57,6l387,815r55,4l495,825r125,-2l702,820r55,-4l799,814r84,-9l965,794r71,-12l1109,766r37,-5l1183,755r39,-7l1261,740r41,-7l1342,726r42,-8l1427,712r45,-6l1518,698r48,-7l1619,685r53,-4l1724,676r55,-6l1837,666r66,-1l1971,664r70,-2l2115,661,2115,,,,,770xe" filled="f">
                  <v:path arrowok="t" o:connecttype="custom" o:connectlocs="0,783;69,794;138,802;206,810;274,818;331,824;387,828;442,832;495,838;620,836;702,833;757,829;799,827;883,818;965,807;1036,795;1109,779;1146,774;1183,768;1222,761;1261,753;1302,746;1342,739;1384,731;1427,725;1472,719;1518,711;1566,704;1619,698;1672,694;1724,689;1779,683;1837,679;1903,678;1971,677;2041,675;2115,674;2115,13;0,13;0,783" o:connectangles="0,0,0,0,0,0,0,0,0,0,0,0,0,0,0,0,0,0,0,0,0,0,0,0,0,0,0,0,0,0,0,0,0,0,0,0,0,0,0,0"/>
                </v:shape>
                <v:shape id="Freeform 27" o:spid="_x0000_s1028" style="position:absolute;left:2608;top:822;width:2894;height:1260;visibility:visible;mso-wrap-style:square;v-text-anchor:top" coordsize="2894,12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SsEA&#10;AADbAAAADwAAAGRycy9kb3ducmV2LnhtbERPTYvCMBC9C/6HMMJeRFMXVko1ioqCe1QX8Tg2Y1Nt&#10;JqWJWvfXbxYW9jaP9znTeWsr8aDGl44VjIYJCOLc6ZILBV+HzSAF4QOyxsoxKXiRh/ms25lipt2T&#10;d/TYh0LEEPYZKjAh1JmUPjdk0Q9dTRy5i2sshgibQuoGnzHcVvI9ScbSYsmxwWBNK0P5bX+3CpZ9&#10;k6SnvvncfV8Prj6n5rY+tkq99drFBESgNvyL/9xbHed/wO8v8QA5+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vgZkrBAAAA2wAAAA8AAAAAAAAAAAAAAAAAmAIAAGRycy9kb3du&#10;cmV2LnhtbFBLBQYAAAAABAAEAPUAAACGAwAAAAA=&#10;" path="m2841,r-12,l2825,4r,2l118,335r-6,-49l,360r126,45l121,358r-1,-3l2825,26r-1,1114l2774,1140r60,120l2894,1140r-50,l2845,22r3,-3l2846,8r-1,-1l2845,4,2841,xe" fillcolor="black" stroked="f">
                  <v:path arrowok="t" o:connecttype="custom" o:connectlocs="2841,823;2829,823;2825,827;2825,829;118,1158;112,1109;0,1183;126,1228;121,1181;120,1178;2825,849;2824,1963;2774,1963;2834,2083;2894,1963;2844,1963;2845,845;2848,842;2846,831;2845,830;2845,827;2841,823" o:connectangles="0,0,0,0,0,0,0,0,0,0,0,0,0,0,0,0,0,0,0,0,0,0"/>
                </v:shape>
                <v:shape id="Freeform 26" o:spid="_x0000_s1029" style="position:absolute;left:1529;top:2082;width:2115;height:825;visibility:visible;mso-wrap-style:square;v-text-anchor:top" coordsize="2115,8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n5Nb8A&#10;AADbAAAADwAAAGRycy9kb3ducmV2LnhtbERP3WrCMBS+H/gO4QjezdQhMqtRRCgMlLFVH+CQHNti&#10;c1KSWOvbG2Gwu/Px/Z71drCt6MmHxrGC2TQDQaydabhScD4V758gQkQ22DomBQ8KsN2M3taYG3fn&#10;X+rLWIkUwiFHBXWMXS5l0DVZDFPXESfu4rzFmKCvpPF4T+G2lR9ZtpAWG04NNXa0r0lfy5tVgIXs&#10;jw9z2/3MC38oXaPPy2+t1GQ87FYgIg3xX/zn/jJp/gJev6QD5OYJ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xWfk1vwAAANsAAAAPAAAAAAAAAAAAAAAAAJgCAABkcnMvZG93bnJl&#10;di54bWxQSwUGAAAAAAQABAD1AAAAhAMAAAAA&#10;" path="m,770r69,11l138,789r68,8l274,805r57,6l387,815r55,4l495,825r125,-2l702,820r55,-4l799,814r84,-9l965,794r71,-12l1109,766r37,-5l1183,755r39,-7l1261,740r41,-7l1342,726r42,-8l1427,712r45,-6l1518,698r48,-7l1619,685r53,-4l1724,676r55,-6l1837,666r66,-1l1971,664r70,-2l2115,661,2115,,,,,770xe" filled="f">
                  <v:path arrowok="t" o:connecttype="custom" o:connectlocs="0,2853;69,2864;138,2872;206,2880;274,2888;331,2894;387,2898;442,2902;495,2908;620,2906;702,2903;757,2899;799,2897;883,2888;965,2877;1036,2865;1109,2849;1146,2844;1183,2838;1222,2831;1261,2823;1302,2816;1342,2809;1384,2801;1427,2795;1472,2789;1518,2781;1566,2774;1619,2768;1672,2764;1724,2759;1779,2753;1837,2749;1903,2748;1971,2747;2041,2745;2115,2744;2115,2083;0,2083;0,2853" o:connectangles="0,0,0,0,0,0,0,0,0,0,0,0,0,0,0,0,0,0,0,0,0,0,0,0,0,0,0,0,0,0,0,0,0,0,0,0,0,0,0,0"/>
                </v:shape>
                <v:shape id="AutoShape 25" o:spid="_x0000_s1030" style="position:absolute;left:3634;top:2292;width:713;height:120;visibility:visible;mso-wrap-style:square;v-text-anchor:top" coordsize="713,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hrDcEA&#10;AADbAAAADwAAAGRycy9kb3ducmV2LnhtbERPTWvCQBC9F/wPywje6saCbYmuoqJF8NKq4HXIjkkw&#10;Oxt2pzH9912h0Ns83ufMl71rVEch1p4NTMYZKOLC25pLA+fT7vkdVBRki41nMvBDEZaLwdMcc+vv&#10;/EXdUUqVQjjmaKASaXOtY1GRwzj2LXHirj44lARDqW3Aewp3jX7JslftsObUUGFLm4qK2/HbGZDD&#10;Zh2mJ9llH83+Fi/F9rNbbY0ZDfvVDJRQL//iP/fepvlv8PglHaA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7oaw3BAAAA2wAAAA8AAAAAAAAAAAAAAAAAmAIAAGRycy9kb3du&#10;cmV2LnhtbFBLBQYAAAAABAAEAPUAAACGAwAAAAA=&#10;" path="m593,r,120l693,70r-74,l623,65r,-11l619,50r74,l593,xm593,50l4,50,,54,,65r4,5l593,70r,-20xm693,50r-74,l623,54r,11l619,70r74,l713,60,693,50xe" fillcolor="black" stroked="f">
                  <v:path arrowok="t" o:connecttype="custom" o:connectlocs="593,2293;593,2413;693,2363;619,2363;623,2358;623,2347;619,2343;693,2343;593,2293;593,2343;4,2343;0,2347;0,2358;4,2363;593,2363;593,2343;693,2343;619,2343;623,2347;623,2358;619,2363;693,2363;713,2353;693,2343" o:connectangles="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31" type="#_x0000_t75" style="position:absolute;left:2549;top:1737;width:120;height:3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A28dbEAAAA2wAAAA8AAABkcnMvZG93bnJldi54bWxEj92KwkAMhe8XfIchwt6ITlVYpDqKLhSE&#10;BcGfB4id2BY7mdqZrd2331wI3iWck3O+rDa9q1VHbag8G5hOElDEubcVFwYu52y8ABUissXaMxn4&#10;owCb9eBjhan1Tz5Sd4qFkhAOKRooY2xSrUNeksMw8Q2xaDffOoyytoW2LT4l3NV6liRf2mHF0lBi&#10;Q98l5ffTrzMwemTJozsufrLdNe+nt8PoOrdkzOew3y5BRerj2/y63lvBF1j5RQbQ63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A28dbEAAAA2wAAAA8AAAAAAAAAAAAAAAAA&#10;nwIAAGRycy9kb3ducmV2LnhtbFBLBQYAAAAABAAEAPcAAACQAwAAAAA=&#10;">
                  <v:imagedata r:id="rId10" o:title=""/>
                </v:shape>
                <v:shape id="AutoShape 23" o:spid="_x0000_s1032" style="position:absolute;left:5386;top:2552;width:120;height:437;visibility:visible;mso-wrap-style:square;v-text-anchor:top" coordsize="120,4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DJFMMA&#10;AADbAAAADwAAAGRycy9kb3ducmV2LnhtbERPzWrCQBC+C77DMoXemk0siomuYguilwqmeYBpdkzS&#10;ZGdDdqtpn75bKHibj+931tvRdOJKg2ssK0iiGARxaXXDlYLiff+0BOE8ssbOMin4JgfbzXSyxkzb&#10;G5/pmvtKhBB2GSqove8zKV1Zk0EX2Z44cBc7GPQBDpXUA95CuOnkLI4X0mDDoaHGnl5rKtv8yyho&#10;P1721Wluk/Qw+/nM7dthdMWzUo8P424FwtPo7+J/91GH+Sn8/RIOkJ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xDJFMMAAADbAAAADwAAAAAAAAAAAAAAAACYAgAAZHJzL2Rv&#10;d25yZXYueG1sUEsFBgAAAAAEAAQA9QAAAIgDAAAAAA==&#10;" path="m50,317l,317,61,437r44,-90l55,347r-5,-5l50,317xm63,l52,,48,4r,6l50,316r,26l55,347r11,l70,342r,-26l68,10r,-6l63,xm120,316r-50,1l70,342r-4,5l105,347r15,-31xe" fillcolor="black" stroked="f">
                  <v:path arrowok="t" o:connecttype="custom" o:connectlocs="50,2870;0,2870;61,2990;105,2900;55,2900;50,2895;50,2870;63,2553;52,2553;48,2557;48,2563;50,2869;50,2895;55,2900;66,2900;70,2895;70,2869;68,2563;68,2557;63,2553;120,2869;70,2870;70,2895;66,2900;105,2900;120,2869" o:connectangles="0,0,0,0,0,0,0,0,0,0,0,0,0,0,0,0,0,0,0,0,0,0,0,0,0,0"/>
                </v:shape>
                <v:shape id="Freeform 22" o:spid="_x0000_s1033" style="position:absolute;left:3976;top:2989;width:2936;height:1053;visibility:visible;mso-wrap-style:square;v-text-anchor:top" coordsize="2936,10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sLnMAA&#10;AADbAAAADwAAAGRycy9kb3ducmV2LnhtbERPy4rCMBTdC/MP4Q6401QXIp1GKQMy46Lga/Z3mmtb&#10;bW5KE9vq15uF4PJw3sl6MLXoqHWVZQWzaQSCOLe64kLB6biZLEE4j6yxtkwK7uRgvfoYJRhr2/Oe&#10;uoMvRAhhF6OC0vsmltLlJRl0U9sQB+5sW4M+wLaQusU+hJtazqNoIQ1WHBpKbOi7pPx6uBkFWX1d&#10;Dlu0u7/Lf9c/zll6+clSpcafQ/oFwtPg3+KX+1crmIf14Uv4AXL1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2sLnMAAAADbAAAADwAAAAAAAAAAAAAAAACYAgAAZHJzL2Rvd25y&#10;ZXYueG1sUEsFBgAAAAAEAAQA9QAAAIUDAAAAAA==&#10;" path="m1468,l,526r1468,527l2936,526,1468,xe" filled="f">
                  <v:path arrowok="t" o:connecttype="custom" o:connectlocs="1468,2990;0,3516;1468,4043;2936,3516;1468,2990" o:connectangles="0,0,0,0,0"/>
                </v:shape>
                <v:shape id="AutoShape 21" o:spid="_x0000_s1034" style="position:absolute;left:5386;top:4032;width:120;height:667;visibility:visible;mso-wrap-style:square;v-text-anchor:top" coordsize="120,6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MEt8YA&#10;AADbAAAADwAAAGRycy9kb3ducmV2LnhtbESPQWvCQBSE74L/YXlCb2ajpVJiVilCobUgmBaKt2f2&#10;mYRm36bZNYn++m5B8DjMzDdMuh5MLTpqXWVZwSyKQRDnVldcKPj6fJ0+g3AeWWNtmRRcyMF6NR6l&#10;mGjb8566zBciQNglqKD0vkmkdHlJBl1kG+LgnWxr0AfZFlK32Ae4qeU8jhfSYMVhocSGNiXlP9nZ&#10;KLh2u+H9UTbbp81hf5G73+N3fv1Q6mEyvCxBeBr8PXxrv2kF8xn8fwk/QK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CMEt8YAAADbAAAADwAAAAAAAAAAAAAAAACYAgAAZHJz&#10;L2Rvd25yZXYueG1sUEsFBgAAAAAEAAQA9QAAAIsDAAAAAA==&#10;" path="m50,547l,547,61,667r44,-90l55,577r-5,-5l50,547xm61,l50,,46,4r,6l50,546r,26l55,577r11,l70,572r,-26l66,10r,-6l61,xm120,546r-50,1l70,572r-4,5l105,577r15,-31xe" fillcolor="black" stroked="f">
                  <v:path arrowok="t" o:connecttype="custom" o:connectlocs="50,4580;0,4580;61,4700;105,4610;55,4610;50,4605;50,4580;61,4033;50,4033;46,4037;46,4043;50,4579;50,4605;55,4610;66,4610;70,4605;70,4579;66,4043;66,4037;61,4033;120,4579;70,4580;70,4605;66,4610;105,4610;120,4579" o:connectangles="0,0,0,0,0,0,0,0,0,0,0,0,0,0,0,0,0,0,0,0,0,0,0,0,0,0"/>
                </v:shape>
                <v:rect id="Rectangle 20" o:spid="_x0000_s1035" style="position:absolute;left:6841;top:3091;width:645;height: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pqd8QA&#10;AADbAAAADwAAAGRycy9kb3ducmV2LnhtbESPT2sCMRTE74V+h/AKvdWkW7voulFEEAraQ1Xw+ti8&#10;/YObl+0m6vbbG0HocZiZ3zD5YrCtuFDvG8ca3kcKBHHhTMOVhsN+/TYB4QOywdYxafgjD4v581OO&#10;mXFX/qHLLlQiQthnqKEOocuk9EVNFv3IdcTRK11vMUTZV9L0eI1w28pEqVRabDgu1NjRqqbitDtb&#10;DZiOze93+bHdb84pTqtBrT+PSuvXl2E5AxFoCP/hR/vLaEgSuH+JP0DO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gaanfEAAAA2wAAAA8AAAAAAAAAAAAAAAAAmAIAAGRycy9k&#10;b3ducmV2LnhtbFBLBQYAAAAABAAEAPUAAACJAwAAAAA=&#10;" stroked="f"/>
                <v:shape id="Freeform 19" o:spid="_x0000_s1036" style="position:absolute;left:7514;top:3012;width:3465;height:985;visibility:visible;mso-wrap-style:square;v-text-anchor:top" coordsize="3465,9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EAqr8A&#10;AADbAAAADwAAAGRycy9kb3ducmV2LnhtbESPwQrCMBBE74L/EFbwpmkVRKpRVBAEQbB68bY2a1ts&#10;NqWJWv/eCILHYWbeMPNlayrxpMaVlhXEwwgEcWZ1ybmC82k7mIJwHlljZZkUvMnBctHtzDHR9sVH&#10;eqY+FwHCLkEFhfd1IqXLCjLohrYmDt7NNgZ9kE0udYOvADeVHEXRRBosOSwUWNOmoOyePoyC6z49&#10;0Fvz5TSOD+c6frSxO66V6vfa1QyEp9b/w7/2TisYjeH7JfwAufg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iEQCqvwAAANsAAAAPAAAAAAAAAAAAAAAAAJgCAABkcnMvZG93bnJl&#10;di54bWxQSwUGAAAAAAQABAD1AAAAhAMAAAAA&#10;" path="m123,l75,9,36,36,10,75,,123,,862r10,47l36,949r39,26l123,985r3219,l3390,975r39,-26l3455,909r10,-47l3465,123,3455,75,3429,36,3390,9,3342,,123,xe" filled="f">
                  <v:path arrowok="t" o:connecttype="custom" o:connectlocs="123,3013;75,3022;36,3049;10,3088;0,3136;0,3875;10,3922;36,3962;75,3988;123,3998;3342,3998;3390,3988;3429,3962;3455,3922;3465,3875;3465,3136;3455,3088;3429,3049;3390,3022;3342,3013;123,3013" o:connectangles="0,0,0,0,0,0,0,0,0,0,0,0,0,0,0,0,0,0,0,0,0"/>
                </v:shape>
                <v:shape id="AutoShape 18" o:spid="_x0000_s1037" style="position:absolute;left:1159;top:192;width:6355;height:5995;visibility:visible;mso-wrap-style:square;v-text-anchor:top" coordsize="6355,59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vmR8IA&#10;AADbAAAADwAAAGRycy9kb3ducmV2LnhtbESPQWsCMRSE7wX/Q3iCt5p1LSJbo4ggVjxIt/b+unnd&#10;Xd28LEmq8d83QqHHYWa+YRaraDpxJedbywom4wwEcWV1y7WC08f2eQ7CB2SNnWVScCcPq+XgaYGF&#10;tjd+p2sZapEg7AtU0ITQF1L6qiGDfmx74uR9W2cwJOlqqR3eEtx0Ms+ymTTYclposKdNQ9Wl/DEK&#10;vmJ7DPbzXO4OOzfj/dQcMOZKjYZx/QoiUAz/4b/2m1aQv8DjS/oBcv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q+ZHwgAAANsAAAAPAAAAAAAAAAAAAAAAAJgCAABkcnMvZG93&#10;bnJldi54bWxQSwUGAAAAAAQABAD1AAAAhwMAAAAA&#10;" path="m20,2034r-4,-4l4,2030r-4,4l,2105r4,5l16,2110r4,-5l20,2034xm20,1894r-4,-4l4,1890r-4,4l,1965r4,5l16,1970r4,-5l20,1894xm20,1754r-4,-4l4,1750r-4,4l,1825r4,5l16,1830r4,-5l20,1754xm20,1614r-4,-4l4,1610r-4,4l,1685r4,5l16,1690r4,-5l20,1614xm20,1474r-4,-4l4,1470r-4,4l,1545r4,5l16,1550r4,-5l20,1474xm20,1334r-4,-4l4,1330r-4,4l,1405r4,5l16,1410r4,-5l20,1334xm20,1194r-4,-4l4,1190r-4,4l,1265r4,5l16,1270r4,-5l20,1194xm20,1054r-4,-4l4,1050r-4,4l,1125r4,5l16,1130r4,-5l20,1054xm20,914r-4,-4l4,910,,914r,71l4,990r12,l20,985r,-71xm20,774r-4,-4l4,770,,774r,71l4,850r12,l20,845r,-71xm20,634r-4,-4l4,630,,634r,71l4,710r12,l20,705r,-71xm20,494r-4,-4l4,490,,494r,71l4,570r12,l20,565r,-71xm20,354r-4,-4l4,350,,354r,71l4,430r12,l20,425r,-71xm20,214r-4,-4l4,210,,214r,71l4,290r12,l20,285r,-71xm20,74l16,70,4,70,,74r,71l4,150r12,l20,145r,-71xm100,2154r-4,-4l24,2150r-4,4l20,2165r4,5l96,2170r4,-5l100,2154xm140,54r-4,-4l64,50r-4,4l60,65r4,5l136,70r4,-5l140,54xm240,2154r-4,-4l164,2150r-4,4l160,2165r4,5l236,2170r4,-5l240,2154xm370,60l250,r,50l204,50r-4,4l200,65r4,5l250,70r,50l370,60xm380,2154r-4,-4l304,2150r-4,4l300,2165r4,5l376,2170r4,-5l380,2154xm3188,60l3068,r,50l2522,50r-4,4l2518,65r4,5l3068,70r,50l3188,60xm4347,5875r-50,l4296,5560r,-6l4291,5550r-11,l4276,5554r1,321l4227,5875r60,120l4332,5905r15,-30xm6355,3326r-20,-10l6235,3266r,50l5753,3315r-6,l5743,3319r,11l5747,3335r488,1l6235,3386r120,-60xe" fillcolor="black" stroked="f">
                  <v:path arrowok="t" o:connecttype="custom" o:connectlocs="0,2227;20,2298;4,2083;16,2163;16,1943;4,2023;20,1807;0,1878;20,1807;0,1667;20,1738;4,1523;16,1603;16,1383;4,1463;20,1247;0,1318;20,1247;0,1107;20,1178;4,963;16,1043;16,823;4,903;20,687;0,758;20,687;0,547;20,618;4,403;16,483;16,263;4,343;100,2347;20,2358;100,2347;60,247;140,258;164,2343;236,2363;250,193;200,258;370,253;300,2347;380,2358;3068,243;2522,263;4347,6068;4291,5743;4227,6068;6355,3519;5753,3508;5747,3528" o:connectangles="0,0,0,0,0,0,0,0,0,0,0,0,0,0,0,0,0,0,0,0,0,0,0,0,0,0,0,0,0,0,0,0,0,0,0,0,0,0,0,0,0,0,0,0,0,0,0,0,0,0,0,0,0"/>
                </v:shape>
                <v:shape id="Freeform 17" o:spid="_x0000_s1038" style="position:absolute;left:3764;top:6187;width:3346;height:695;visibility:visible;mso-wrap-style:square;v-text-anchor:top" coordsize="3346,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vvS8MA&#10;AADbAAAADwAAAGRycy9kb3ducmV2LnhtbESP3WoCMRSE7wu+QzhC72q2QotujSLSQvWi4M8DHDbH&#10;zeLmZE1O1/Xtm0Khl8PMN8MsVoNvVU8xNYENPE8KUMRVsA3XBk7Hj6cZqCTIFtvAZOBOCVbL0cMC&#10;SxtuvKf+ILXKJZxKNOBEulLrVDnymCahI87eOUSPkmWstY14y+W+1dOieNUeG84LDjvaOKouh29v&#10;YHp5v37NZD7EvWz75I679fy8M+ZxPKzfQAkN8h/+oz9t5l7g90v+AXr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tvvS8MAAADbAAAADwAAAAAAAAAAAAAAAACYAgAAZHJzL2Rv&#10;d25yZXYueG1sUEsFBgAAAAAEAAQA9QAAAIgDAAAAAA==&#10;" path="m87,l53,7,25,25,7,53,,87,,608r7,34l25,669r28,19l87,695r3172,l3293,688r28,-19l3339,642r7,-34l3346,87r-7,-34l3321,25,3293,7,3259,,87,xe" filled="f">
                  <v:path arrowok="t" o:connecttype="custom" o:connectlocs="87,6188;53,6195;25,6213;7,6241;0,6275;0,6796;7,6830;25,6857;53,6876;87,6883;3259,6883;3293,6876;3321,6857;3339,6830;3346,6796;3346,6275;3339,6241;3321,6213;3293,6195;3259,6188;87,6188" o:connectangles="0,0,0,0,0,0,0,0,0,0,0,0,0,0,0,0,0,0,0,0,0"/>
                </v:shape>
                <v:shape id="AutoShape 16" o:spid="_x0000_s1039" style="position:absolute;left:5382;top:6872;width:120;height:445;visibility:visible;mso-wrap-style:square;v-text-anchor:top" coordsize="120,4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ZaQ78A&#10;AADbAAAADwAAAGRycy9kb3ducmV2LnhtbESPwQrCMBBE74L/EFbwIprqQbQaRRTRgyhWP2Bp1rbY&#10;bEoTtf69EQSPw+y82ZkvG1OKJ9WusKxgOIhAEKdWF5wpuF62/QkI55E1lpZJwZscLBft1hxjbV98&#10;pmfiMxEg7GJUkHtfxVK6NCeDbmAr4uDdbG3QB1lnUtf4CnBTylEUjaXBgkNDjhWtc0rvycOENx7v&#10;3bBH7DbX6cmsI++OE3lQqttpVjMQnhr/P/6l91rBaAzfLQEAcvE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CFlpDvwAAANsAAAAPAAAAAAAAAAAAAAAAAJgCAABkcnMvZG93bnJl&#10;di54bWxQSwUGAAAAAAQABAD1AAAAhAMAAAAA&#10;" path="m50,325l,325,60,445r45,-90l54,355r-4,-5l50,325xm64,l53,,49,4r1,321l50,350r4,5l65,355r5,-5l70,325,69,10r,-6l64,xm120,325r-50,l70,350r-5,5l105,355r15,-30xe" fillcolor="black" stroked="f">
                  <v:path arrowok="t" o:connecttype="custom" o:connectlocs="50,7198;0,7198;60,7318;105,7228;54,7228;50,7223;50,7198;64,6873;53,6873;49,6877;50,7198;50,7223;54,7228;65,7228;70,7223;70,7198;69,6883;69,6877;64,6873;120,7198;70,7198;70,7223;65,7228;105,7228;120,7198" o:connectangles="0,0,0,0,0,0,0,0,0,0,0,0,0,0,0,0,0,0,0,0,0,0,0,0,0"/>
                </v:shape>
                <v:shape id="AutoShape 15" o:spid="_x0000_s1040" style="position:absolute;left:3764;top:4699;width:3346;height:3313;visibility:visible;mso-wrap-style:square;v-text-anchor:top" coordsize="3346,33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c40MMA&#10;AADbAAAADwAAAGRycy9kb3ducmV2LnhtbESP0YrCMBRE34X9h3AX9kU0rQ8q1SgqLCwiQtUPuDR3&#10;m7LNTWlibf9+Iwg+DjNzhllve1uLjlpfOVaQThMQxIXTFZcKbtfvyRKED8gaa8ekYCAP283HaI2Z&#10;dg/OqbuEUkQI+wwVmBCaTEpfGLLop64hjt6vay2GKNtS6hYfEW5rOUuSubRYcVww2NDBUPF3uVsF&#10;+f48Hsy93B3z6ynthrPERdop9fXZ71YgAvXhHX61f7SC2QKeX+IPkJ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Vc40MMAAADbAAAADwAAAAAAAAAAAAAAAACYAgAAZHJzL2Rv&#10;d25yZXYueG1sUEsFBgAAAAAEAAQA9QAAAIgDAAAAAA==&#10;" path="m1695,l45,526r1650,527l3345,526,1695,xm87,2618r-34,7l25,2643,7,2671,,2705r,521l7,3260r18,27l53,3306r34,7l3259,3313r34,-7l3321,3287r18,-27l3346,3226r,-521l3339,2671r-18,-28l3293,2625r-34,-7l87,2618xe" filled="f">
                  <v:path arrowok="t" o:connecttype="custom" o:connectlocs="1695,4700;45,5226;1695,5753;3345,5226;1695,4700;87,7318;53,7325;25,7343;7,7371;0,7405;0,7926;7,7960;25,7987;53,8006;87,8013;3259,8013;3293,8006;3321,7987;3339,7960;3346,7926;3346,7405;3339,7371;3321,7343;3293,7325;3259,7318;87,7318" o:connectangles="0,0,0,0,0,0,0,0,0,0,0,0,0,0,0,0,0,0,0,0,0,0,0,0,0,0"/>
                </v:shape>
                <v:shape id="AutoShape 14" o:spid="_x0000_s1041" style="position:absolute;left:5382;top:8002;width:120;height:445;visibility:visible;mso-wrap-style:square;v-text-anchor:top" coordsize="120,4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VrqsMA&#10;AADbAAAADwAAAGRycy9kb3ducmV2LnhtbESPwWrCQBCG74W+wzIFL6VuzEFidBVRxB6kResDDNkx&#10;CWZnQ3Y1ydt3DoUeh3/+b75ZbQbXqCd1ofZsYDZNQBEX3tZcGrj+HD4yUCEiW2w8k4GRAmzWry8r&#10;zK3v+UzPSyyVQDjkaKCKsc21DkVFDsPUt8SS3XznMMrYldp22AvcNTpNkrl2WLNcqLClXUXF/fJw&#10;ovEYj7N34rC/Lr7dLonhK9MnYyZvw3YJKtIQ/5f/2p/WQCqy8osAQK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MVrqsMAAADbAAAADwAAAAAAAAAAAAAAAACYAgAAZHJzL2Rv&#10;d25yZXYueG1sUEsFBgAAAAAEAAQA9QAAAIgDAAAAAA==&#10;" path="m50,325l,325,60,445r45,-90l54,355r-4,-5l50,325xm64,l53,,49,4r1,321l50,350r4,5l65,355r5,-5l70,325,69,10r,-6l64,xm120,325r-50,l70,350r-5,5l105,355r15,-30xe" fillcolor="black" stroked="f">
                  <v:path arrowok="t" o:connecttype="custom" o:connectlocs="50,8328;0,8328;60,8448;105,8358;54,8358;50,8353;50,8328;64,8003;53,8003;49,8007;50,8328;50,8353;54,8358;65,8358;70,8353;70,8328;69,8013;69,8007;64,8003;120,8328;70,8328;70,8353;65,8358;105,8358;120,8328" o:connectangles="0,0,0,0,0,0,0,0,0,0,0,0,0,0,0,0,0,0,0,0,0,0,0,0,0"/>
                </v:shape>
                <v:shape id="Freeform 13" o:spid="_x0000_s1042" style="position:absolute;left:3764;top:8447;width:3346;height:695;visibility:visible;mso-wrap-style:square;v-text-anchor:top" coordsize="3346,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blTsMA&#10;AADbAAAADwAAAGRycy9kb3ducmV2LnhtbESPQWsCMRSE7wX/Q3hCbzVbD8XdGkVKC+qhoPYHPDbP&#10;zeLmZZu8ruu/N4VCj8PMN8Ms16Pv1EAxtYENPM8KUMR1sC03Br5OH08LUEmQLXaBycCNEqxXk4cl&#10;VjZc+UDDURqVSzhVaMCJ9JXWqXbkMc1CT5y9c4geJcvYaBvxmst9p+dF8aI9tpwXHPb05qi+HH+8&#10;gfnl/ftzIeUYD7IbkjvtN+V5b8zjdNy8ghIa5T/8R29t5kr4/ZJ/gF7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5blTsMAAADbAAAADwAAAAAAAAAAAAAAAACYAgAAZHJzL2Rv&#10;d25yZXYueG1sUEsFBgAAAAAEAAQA9QAAAIgDAAAAAA==&#10;" path="m87,l53,7,25,25,7,53,,87,,608r7,34l25,669r28,19l87,695r3172,l3293,688r28,-19l3339,642r7,-34l3346,87r-7,-34l3321,25,3293,7,3259,,87,xe" filled="f">
                  <v:path arrowok="t" o:connecttype="custom" o:connectlocs="87,8448;53,8455;25,8473;7,8501;0,8535;0,9056;7,9090;25,9117;53,9136;87,9143;3259,9143;3293,9136;3321,9117;3339,9090;3346,9056;3346,8535;3339,8501;3321,8473;3293,8455;3259,8448;87,8448" o:connectangles="0,0,0,0,0,0,0,0,0,0,0,0,0,0,0,0,0,0,0,0,0"/>
                </v:shape>
                <v:shape id="AutoShape 12" o:spid="_x0000_s1043" style="position:absolute;left:5382;top:9132;width:120;height:445;visibility:visible;mso-wrap-style:square;v-text-anchor:top" coordsize="120,4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2rxccEA&#10;AADbAAAADwAAAGRycy9kb3ducmV2LnhtbESPwYrCQAyG74LvMETwIutUBdGuo4giehCXVR8gdLJt&#10;2U6mdEatb28Ogsfw5//yZbFqXaXu1ITSs4HRMAFFnHlbcm7getl9zUCFiGyx8kwGnhRgtex2Fpha&#10;/+Bfup9jrgTCIUUDRYx1qnXICnIYhr4mluzPNw6jjE2ubYMPgbtKj5Nkqh2WLBcKrGlTUPZ/vjnR&#10;uD33owFx2F7nP26TxHCa6aMx/V67/gYVqY2f5Xf7YA1MxF5+EQDo5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dq8XHBAAAA2wAAAA8AAAAAAAAAAAAAAAAAmAIAAGRycy9kb3du&#10;cmV2LnhtbFBLBQYAAAAABAAEAPUAAACGAwAAAAA=&#10;" path="m50,325l,325,60,445r45,-90l54,355r-4,-5l50,325xm64,l53,,49,4r1,321l50,350r4,5l65,355r5,-5l70,325,69,10r,-6l64,xm120,325r-50,l70,350r-5,5l105,355r15,-30xe" fillcolor="black" stroked="f">
                  <v:path arrowok="t" o:connecttype="custom" o:connectlocs="50,9458;0,9458;60,9578;105,9488;54,9488;50,9483;50,9458;64,9133;53,9133;49,9137;50,9458;50,9483;54,9488;65,9488;70,9483;70,9458;69,9143;69,9137;64,9133;120,9458;70,9458;70,9483;65,9488;105,9488;120,9458" o:connectangles="0,0,0,0,0,0,0,0,0,0,0,0,0,0,0,0,0,0,0,0,0,0,0,0,0"/>
                </v:shape>
                <v:shape id="Freeform 11" o:spid="_x0000_s1044" style="position:absolute;left:3764;top:9577;width:3346;height:695;visibility:visible;mso-wrap-style:square;v-text-anchor:top" coordsize="3346,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l/lcMA&#10;AADbAAAADwAAAGRycy9kb3ducmV2LnhtbESPUWsCMRCE34X+h7CFvmlOC0WvRpFSQX0oqP0By2W9&#10;HF4212R7nv++KRT6OMzMN8xyPfhW9RRTE9jAdFKAIq6Cbbg28HnejuegkiBbbAOTgTslWK8eRkss&#10;bbjxkfqT1CpDOJVowIl0pdapcuQxTUJHnL1LiB4ly1hrG/GW4b7Vs6J40R4bzgsOO3pzVF1P397A&#10;7Pr+9TGXxRCPsu+TOx82i8vBmKfHYfMKSmiQ//Bfe2cNPE/h90v+AXr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Dl/lcMAAADbAAAADwAAAAAAAAAAAAAAAACYAgAAZHJzL2Rv&#10;d25yZXYueG1sUEsFBgAAAAAEAAQA9QAAAIgDAAAAAA==&#10;" path="m87,l53,7,25,25,7,53,,87,,608r7,34l25,669r28,19l87,695r3172,l3293,688r28,-19l3339,642r7,-34l3346,87r-7,-34l3321,25,3293,7,3259,,87,xe" filled="f">
                  <v:path arrowok="t" o:connecttype="custom" o:connectlocs="87,9578;53,9585;25,9603;7,9631;0,9665;0,10186;7,10220;25,10247;53,10266;87,10273;3259,10273;3293,10266;3321,10247;3339,10220;3346,10186;3346,9665;3339,9631;3321,9603;3293,9585;3259,9578;87,9578" o:connectangles="0,0,0,0,0,0,0,0,0,0,0,0,0,0,0,0,0,0,0,0,0"/>
                </v:shape>
                <v:shape id="AutoShape 10" o:spid="_x0000_s1045" style="position:absolute;left:5447;top:3987;width:3832;height:420;visibility:visible;mso-wrap-style:square;v-text-anchor:top" coordsize="3832,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5Y3cUA&#10;AADbAAAADwAAAGRycy9kb3ducmV2LnhtbESPQWvCQBSE70L/w/IKvYjZaEVL6irSUijFS9OCeHtk&#10;n9lg9m3Mrkn8911B6HGYmW+Y1Wawteio9ZVjBdMkBUFcOF1xqeD352PyAsIHZI21Y1JwJQ+b9cNo&#10;hZl2PX9Tl4dSRAj7DBWYEJpMSl8YsugT1xBH7+haiyHKtpS6xT7CbS1nabqQFiuOCwYbejNUnPKL&#10;VRAOiO/76suYy25+HRc1LrfnhVJPj8P2FUSgIfyH7+1PreB5Brcv8QfI9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XljdxQAAANsAAAAPAAAAAAAAAAAAAAAAAJgCAABkcnMv&#10;ZG93bnJldi54bWxQSwUGAAAAAAQABAD1AAAAigMAAAAA&#10;" path="m120,300l,360r120,60l120,370r-26,l90,365r,-11l94,350r26,l120,300xm120,350r-26,l90,354r,11l94,370r26,l120,350xm3812,350r-3692,l120,370r3708,l3832,365r,-5l3812,360r,-10xm3828,r-12,l3812,4r,356l3822,350r10,l3832,4,3828,xm3832,350r-10,l3812,360r20,l3832,350xe" fillcolor="black" stroked="f">
                  <v:path arrowok="t" o:connecttype="custom" o:connectlocs="120,4288;0,4348;120,4408;120,4358;94,4358;90,4353;90,4342;94,4338;120,4338;120,4288;120,4338;94,4338;90,4342;90,4353;94,4358;120,4358;120,4338;3812,4338;120,4338;120,4358;3828,4358;3832,4353;3832,4348;3812,4348;3812,4338;3828,3988;3816,3988;3812,3992;3812,4348;3822,4338;3832,4338;3832,3992;3828,3988;3832,4338;3822,4338;3812,4348;3832,4348;3832,4338" o:connectangles="0,0,0,0,0,0,0,0,0,0,0,0,0,0,0,0,0,0,0,0,0,0,0,0,0,0,0,0,0,0,0,0,0,0,0,0,0,0"/>
                </v:shape>
                <w10:wrap anchorx="page"/>
              </v:group>
            </w:pict>
          </mc:Fallback>
        </mc:AlternateContent>
      </w:r>
      <w:r>
        <w:rPr>
          <w:noProof/>
          <w:lang w:val="en-US"/>
        </w:rPr>
        <mc:AlternateContent>
          <mc:Choice Requires="wps">
            <w:drawing>
              <wp:anchor distT="0" distB="0" distL="114300" distR="114300" simplePos="0" relativeHeight="15731200" behindDoc="0" locked="0" layoutInCell="1" allowOverlap="1" wp14:anchorId="45FC38CA" wp14:editId="781B6F20">
                <wp:simplePos x="0" y="0"/>
                <wp:positionH relativeFrom="page">
                  <wp:posOffset>970915</wp:posOffset>
                </wp:positionH>
                <wp:positionV relativeFrom="paragraph">
                  <wp:posOffset>8890</wp:posOffset>
                </wp:positionV>
                <wp:extent cx="1343025" cy="304800"/>
                <wp:effectExtent l="0" t="0" r="0" b="0"/>
                <wp:wrapNone/>
                <wp:docPr id="1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3025" cy="30480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3B5FFD2" w14:textId="77777777" w:rsidR="00AF61CD" w:rsidRDefault="00B97DA2">
                            <w:pPr>
                              <w:pStyle w:val="BodyText"/>
                              <w:spacing w:before="75"/>
                              <w:ind w:left="499"/>
                            </w:pPr>
                            <w:r>
                              <w:t>Stud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76.45pt;margin-top:.7pt;width:105.75pt;height:24pt;z-index:15731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" filled="f">
                <v:textbox inset="0,0,0,0">
                  <w:txbxContent>
                    <w:p w:rsidR="00AF61CD" w:rsidRDefault="00B97DA2">
                      <w:pPr>
                        <w:pStyle w:val="BodyText"/>
                        <w:spacing w:before="75"/>
                        <w:ind w:left="499"/>
                      </w:pPr>
                      <w:r>
                        <w:t>Student</w:t>
                      </w:r>
                    </w:p>
                  </w:txbxContent>
                </v:textbox>
                <w10:wrap anchorx="page"/>
              </v:shape>
            </w:pict>
          </mc:Fallback>
        </mc:AlternateContent>
      </w:r>
      <w:r w:rsidR="00B97DA2" w:rsidRPr="00B97DA2">
        <w:t xml:space="preserve"> </w:t>
      </w:r>
      <w:r w:rsidR="00B97DA2">
        <w:t>Clarification Form (Student)</w:t>
      </w:r>
    </w:p>
    <w:p w14:paraId="2128B48C" w14:textId="77777777" w:rsidR="00AF61CD" w:rsidRDefault="00AF61CD">
      <w:pPr>
        <w:pStyle w:val="BodyText"/>
        <w:rPr>
          <w:sz w:val="20"/>
        </w:rPr>
      </w:pPr>
    </w:p>
    <w:p w14:paraId="31A32751" w14:textId="77777777" w:rsidR="00AF61CD" w:rsidRDefault="00AF61CD">
      <w:pPr>
        <w:pStyle w:val="BodyText"/>
        <w:rPr>
          <w:sz w:val="20"/>
        </w:rPr>
      </w:pPr>
    </w:p>
    <w:p w14:paraId="5B281AB4" w14:textId="77777777" w:rsidR="00AF61CD" w:rsidRDefault="002F3DEB">
      <w:pPr>
        <w:pStyle w:val="BodyText"/>
        <w:spacing w:before="1"/>
        <w:rPr>
          <w:sz w:val="14"/>
        </w:rPr>
      </w:pPr>
      <w:r>
        <w:rPr>
          <w:noProof/>
          <w:lang w:val="en-US"/>
        </w:rPr>
        <mc:AlternateContent>
          <mc:Choice Requires="wps">
            <w:drawing>
              <wp:anchor distT="0" distB="0" distL="0" distR="0" simplePos="0" relativeHeight="487588352" behindDoc="1" locked="0" layoutInCell="1" allowOverlap="1" wp14:anchorId="4F832558" wp14:editId="753C9195">
                <wp:simplePos x="0" y="0"/>
                <wp:positionH relativeFrom="page">
                  <wp:posOffset>970915</wp:posOffset>
                </wp:positionH>
                <wp:positionV relativeFrom="paragraph">
                  <wp:posOffset>132715</wp:posOffset>
                </wp:positionV>
                <wp:extent cx="1343025" cy="304800"/>
                <wp:effectExtent l="0" t="0" r="0" b="0"/>
                <wp:wrapTopAndBottom/>
                <wp:docPr id="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3025" cy="30480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9D85E1E" w14:textId="77777777" w:rsidR="00AF61CD" w:rsidRDefault="00B97DA2" w:rsidP="00B97DA2">
                            <w:pPr>
                              <w:pStyle w:val="BodyText"/>
                              <w:spacing w:before="70"/>
                              <w:ind w:right="712"/>
                              <w:jc w:val="center"/>
                            </w:pPr>
                            <w:r>
                              <w:t>Lectur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7" type="#_x0000_t202" style="position:absolute;margin-left:76.45pt;margin-top:10.45pt;width:105.75pt;height:24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" filled="f">
                <v:textbox inset="0,0,0,0">
                  <w:txbxContent>
                    <w:p w:rsidR="00AF61CD" w:rsidRDefault="00B97DA2" w:rsidP="00B97DA2">
                      <w:pPr>
                        <w:pStyle w:val="BodyText"/>
                        <w:spacing w:before="70"/>
                        <w:ind w:right="712"/>
                        <w:jc w:val="center"/>
                      </w:pPr>
                      <w:r>
                        <w:t>Lecturer</w:t>
                      </w:r>
                    </w:p>
                  </w:txbxContent>
                </v:textbox>
                <w10:wrap type="topAndBottom" anchorx="page"/>
              </v:shape>
            </w:pict>
          </mc:Fallback>
        </mc:AlternateContent>
      </w:r>
    </w:p>
    <w:p w14:paraId="2C9541C9" w14:textId="77777777" w:rsidR="00AF61CD" w:rsidRDefault="00AF61CD">
      <w:pPr>
        <w:pStyle w:val="BodyText"/>
        <w:spacing w:before="6"/>
        <w:rPr>
          <w:sz w:val="21"/>
        </w:rPr>
      </w:pPr>
    </w:p>
    <w:p w14:paraId="7509800D" w14:textId="77777777" w:rsidR="00AF61CD" w:rsidRDefault="002F3DEB">
      <w:pPr>
        <w:pStyle w:val="BodyText"/>
        <w:spacing w:before="93"/>
        <w:ind w:left="1174" w:right="7818" w:hanging="368"/>
      </w:pPr>
      <w:r>
        <w:rPr>
          <w:noProof/>
          <w:lang w:val="en-US"/>
        </w:rPr>
        <mc:AlternateContent>
          <mc:Choice Requires="wps">
            <w:drawing>
              <wp:anchor distT="0" distB="0" distL="114300" distR="114300" simplePos="0" relativeHeight="15730688" behindDoc="0" locked="0" layoutInCell="1" allowOverlap="1" wp14:anchorId="2FAA018F" wp14:editId="280A8B50">
                <wp:simplePos x="0" y="0"/>
                <wp:positionH relativeFrom="page">
                  <wp:posOffset>2771140</wp:posOffset>
                </wp:positionH>
                <wp:positionV relativeFrom="paragraph">
                  <wp:posOffset>8255</wp:posOffset>
                </wp:positionV>
                <wp:extent cx="1343025" cy="304800"/>
                <wp:effectExtent l="0" t="0" r="0" b="0"/>
                <wp:wrapNone/>
                <wp:docPr id="1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3025" cy="30480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36B29BF" w14:textId="77777777" w:rsidR="00AF61CD" w:rsidRDefault="00B97DA2">
                            <w:pPr>
                              <w:pStyle w:val="BodyText"/>
                              <w:spacing w:before="72"/>
                              <w:ind w:left="662"/>
                            </w:pPr>
                            <w:r>
                              <w:t>Maj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28" type="#_x0000_t202" style="position:absolute;left:0;text-align:left;margin-left:218.2pt;margin-top:.65pt;width:105.75pt;height:24pt;z-index:15730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" filled="f">
                <v:textbox inset="0,0,0,0">
                  <w:txbxContent>
                    <w:p w:rsidR="00AF61CD" w:rsidRDefault="00B97DA2">
                      <w:pPr>
                        <w:pStyle w:val="BodyText"/>
                        <w:spacing w:before="72"/>
                        <w:ind w:left="662"/>
                      </w:pPr>
                      <w:r>
                        <w:t>Major</w:t>
                      </w:r>
                    </w:p>
                  </w:txbxContent>
                </v:textbox>
                <w10:wrap anchorx="page"/>
              </v:shape>
            </w:pict>
          </mc:Fallback>
        </mc:AlternateContent>
      </w:r>
      <w:r w:rsidR="00B97DA2" w:rsidRPr="00B97DA2">
        <w:t xml:space="preserve"> </w:t>
      </w:r>
      <w:r w:rsidR="00B97DA2">
        <w:t xml:space="preserve">Clarification Form </w:t>
      </w:r>
      <w:r w:rsidR="00B97DA2" w:rsidRPr="00B97DA2">
        <w:t>(Lecturer</w:t>
      </w:r>
      <w:r>
        <w:t>)</w:t>
      </w:r>
    </w:p>
    <w:p w14:paraId="0882703B" w14:textId="77777777" w:rsidR="00AF61CD" w:rsidRDefault="00AF61CD">
      <w:pPr>
        <w:pStyle w:val="BodyText"/>
        <w:rPr>
          <w:sz w:val="20"/>
        </w:rPr>
      </w:pPr>
    </w:p>
    <w:p w14:paraId="0F184481" w14:textId="77777777" w:rsidR="00AF61CD" w:rsidRDefault="00AF61CD">
      <w:pPr>
        <w:rPr>
          <w:sz w:val="20"/>
        </w:rPr>
        <w:sectPr w:rsidR="00AF61CD">
          <w:pgSz w:w="11920" w:h="16860"/>
          <w:pgMar w:top="1040" w:right="740" w:bottom="280" w:left="1020" w:header="720" w:footer="720" w:gutter="0"/>
          <w:cols w:space="720"/>
        </w:sectPr>
      </w:pPr>
    </w:p>
    <w:p w14:paraId="3108BDC4" w14:textId="77777777" w:rsidR="00AF61CD" w:rsidRDefault="00AF61CD">
      <w:pPr>
        <w:pStyle w:val="BodyText"/>
        <w:spacing w:before="10"/>
        <w:rPr>
          <w:sz w:val="31"/>
        </w:rPr>
      </w:pPr>
    </w:p>
    <w:p w14:paraId="3764C4D2" w14:textId="77777777" w:rsidR="00AF61CD" w:rsidRDefault="00B97DA2" w:rsidP="00B97DA2">
      <w:pPr>
        <w:pStyle w:val="BodyText"/>
        <w:ind w:left="3721" w:right="-17"/>
      </w:pPr>
      <w:r w:rsidRPr="00B97DA2">
        <w:t>Any Deal?</w:t>
      </w:r>
    </w:p>
    <w:p w14:paraId="2FDF841B" w14:textId="77777777" w:rsidR="00AF61CD" w:rsidRDefault="002F3DEB">
      <w:pPr>
        <w:pStyle w:val="BodyText"/>
        <w:spacing w:before="213"/>
        <w:ind w:left="679"/>
      </w:pPr>
      <w:r>
        <w:br w:type="column"/>
      </w:r>
      <w:r w:rsidR="00B97DA2">
        <w:rPr>
          <w:spacing w:val="-1"/>
        </w:rPr>
        <w:t>No</w:t>
      </w:r>
    </w:p>
    <w:p w14:paraId="2CDBD527" w14:textId="77777777" w:rsidR="00AF61CD" w:rsidRPr="00B97DA2" w:rsidRDefault="002F3DEB" w:rsidP="00B97DA2">
      <w:pPr>
        <w:pStyle w:val="BodyText"/>
        <w:spacing w:before="4"/>
        <w:ind w:left="142"/>
        <w:rPr>
          <w:sz w:val="19"/>
        </w:rPr>
      </w:pPr>
      <w:r>
        <w:br w:type="column"/>
      </w:r>
      <w:r w:rsidR="00B97DA2" w:rsidRPr="00B97DA2">
        <w:t>The Communication Process of Lecturers, Students, Departments Until An Agreement Is Reached</w:t>
      </w:r>
    </w:p>
    <w:p w14:paraId="088D0EBD" w14:textId="77777777" w:rsidR="00AF61CD" w:rsidRDefault="00AF61CD">
      <w:pPr>
        <w:sectPr w:rsidR="00AF61CD">
          <w:type w:val="continuous"/>
          <w:pgSz w:w="11920" w:h="16860"/>
          <w:pgMar w:top="1420" w:right="740" w:bottom="280" w:left="1020" w:header="720" w:footer="720" w:gutter="0"/>
          <w:cols w:num="3" w:space="720" w:equalWidth="0">
            <w:col w:w="5131" w:space="40"/>
            <w:col w:w="1216" w:space="39"/>
            <w:col w:w="3734"/>
          </w:cols>
        </w:sectPr>
      </w:pPr>
    </w:p>
    <w:p w14:paraId="267B2CC6" w14:textId="77777777" w:rsidR="00AF61CD" w:rsidRDefault="00AF61CD">
      <w:pPr>
        <w:pStyle w:val="BodyText"/>
        <w:rPr>
          <w:sz w:val="16"/>
        </w:rPr>
      </w:pPr>
    </w:p>
    <w:p w14:paraId="5E715FAD" w14:textId="77777777" w:rsidR="00AF61CD" w:rsidRDefault="00B97DA2">
      <w:pPr>
        <w:pStyle w:val="BodyText"/>
        <w:spacing w:before="94"/>
        <w:ind w:left="120" w:right="2170"/>
        <w:jc w:val="center"/>
      </w:pPr>
      <w:r>
        <w:t>Yes</w:t>
      </w:r>
    </w:p>
    <w:p w14:paraId="3E704F15" w14:textId="77777777" w:rsidR="00AF61CD" w:rsidRDefault="00AF61CD">
      <w:pPr>
        <w:pStyle w:val="BodyText"/>
        <w:rPr>
          <w:sz w:val="20"/>
        </w:rPr>
      </w:pPr>
    </w:p>
    <w:p w14:paraId="7596AD4C" w14:textId="77777777" w:rsidR="00AF61CD" w:rsidRDefault="00AF61CD">
      <w:pPr>
        <w:rPr>
          <w:sz w:val="20"/>
        </w:rPr>
        <w:sectPr w:rsidR="00AF61CD">
          <w:type w:val="continuous"/>
          <w:pgSz w:w="11920" w:h="16860"/>
          <w:pgMar w:top="1420" w:right="740" w:bottom="280" w:left="1020" w:header="720" w:footer="720" w:gutter="0"/>
          <w:cols w:space="720"/>
        </w:sectPr>
      </w:pPr>
    </w:p>
    <w:p w14:paraId="30832031" w14:textId="77777777" w:rsidR="00AF61CD" w:rsidRDefault="00AF61CD">
      <w:pPr>
        <w:pStyle w:val="BodyText"/>
        <w:spacing w:before="2"/>
        <w:rPr>
          <w:sz w:val="29"/>
        </w:rPr>
      </w:pPr>
    </w:p>
    <w:p w14:paraId="3176BAB7" w14:textId="77777777" w:rsidR="00AF61CD" w:rsidRDefault="002F3DEB">
      <w:pPr>
        <w:pStyle w:val="BodyText"/>
        <w:ind w:left="4165" w:right="-18" w:hanging="492"/>
      </w:pPr>
      <w:r>
        <w:rPr>
          <w:noProof/>
          <w:lang w:val="en-US"/>
        </w:rPr>
        <mc:AlternateContent>
          <mc:Choice Requires="wps">
            <w:drawing>
              <wp:anchor distT="0" distB="0" distL="114300" distR="114300" simplePos="0" relativeHeight="15731712" behindDoc="0" locked="0" layoutInCell="1" allowOverlap="1" wp14:anchorId="378F5707" wp14:editId="110A6EA7">
                <wp:simplePos x="0" y="0"/>
                <wp:positionH relativeFrom="page">
                  <wp:posOffset>3418205</wp:posOffset>
                </wp:positionH>
                <wp:positionV relativeFrom="paragraph">
                  <wp:posOffset>149860</wp:posOffset>
                </wp:positionV>
                <wp:extent cx="1692910" cy="3489960"/>
                <wp:effectExtent l="0" t="0" r="0" b="0"/>
                <wp:wrapNone/>
                <wp:docPr id="8"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92910" cy="3489960"/>
                        </a:xfrm>
                        <a:custGeom>
                          <a:avLst/>
                          <a:gdLst>
                            <a:gd name="T0" fmla="+- 0 5503 5383"/>
                            <a:gd name="T1" fmla="*/ T0 w 2666"/>
                            <a:gd name="T2" fmla="+- 0 5611 236"/>
                            <a:gd name="T3" fmla="*/ 5611 h 5496"/>
                            <a:gd name="T4" fmla="+- 0 5453 5383"/>
                            <a:gd name="T5" fmla="*/ T4 w 2666"/>
                            <a:gd name="T6" fmla="+- 0 5612 236"/>
                            <a:gd name="T7" fmla="*/ 5612 h 5496"/>
                            <a:gd name="T8" fmla="+- 0 5383 5383"/>
                            <a:gd name="T9" fmla="*/ T8 w 2666"/>
                            <a:gd name="T10" fmla="+- 0 5612 236"/>
                            <a:gd name="T11" fmla="*/ 5612 h 5496"/>
                            <a:gd name="T12" fmla="+- 0 5443 5383"/>
                            <a:gd name="T13" fmla="*/ T12 w 2666"/>
                            <a:gd name="T14" fmla="+- 0 5732 236"/>
                            <a:gd name="T15" fmla="*/ 5732 h 5496"/>
                            <a:gd name="T16" fmla="+- 0 5488 5383"/>
                            <a:gd name="T17" fmla="*/ T16 w 2666"/>
                            <a:gd name="T18" fmla="+- 0 5642 236"/>
                            <a:gd name="T19" fmla="*/ 5642 h 5496"/>
                            <a:gd name="T20" fmla="+- 0 5503 5383"/>
                            <a:gd name="T21" fmla="*/ T20 w 2666"/>
                            <a:gd name="T22" fmla="+- 0 5611 236"/>
                            <a:gd name="T23" fmla="*/ 5611 h 5496"/>
                            <a:gd name="T24" fmla="+- 0 5447 5383"/>
                            <a:gd name="T25" fmla="*/ T24 w 2666"/>
                            <a:gd name="T26" fmla="+- 0 5287 236"/>
                            <a:gd name="T27" fmla="*/ 5287 h 5496"/>
                            <a:gd name="T28" fmla="+- 0 5436 5383"/>
                            <a:gd name="T29" fmla="*/ T28 w 2666"/>
                            <a:gd name="T30" fmla="+- 0 5287 236"/>
                            <a:gd name="T31" fmla="*/ 5287 h 5496"/>
                            <a:gd name="T32" fmla="+- 0 5432 5383"/>
                            <a:gd name="T33" fmla="*/ T32 w 2666"/>
                            <a:gd name="T34" fmla="+- 0 5291 236"/>
                            <a:gd name="T35" fmla="*/ 5291 h 5496"/>
                            <a:gd name="T36" fmla="+- 0 5433 5383"/>
                            <a:gd name="T37" fmla="*/ T36 w 2666"/>
                            <a:gd name="T38" fmla="+- 0 5612 236"/>
                            <a:gd name="T39" fmla="*/ 5612 h 5496"/>
                            <a:gd name="T40" fmla="+- 0 5453 5383"/>
                            <a:gd name="T41" fmla="*/ T40 w 2666"/>
                            <a:gd name="T42" fmla="+- 0 5612 236"/>
                            <a:gd name="T43" fmla="*/ 5612 h 5496"/>
                            <a:gd name="T44" fmla="+- 0 5452 5383"/>
                            <a:gd name="T45" fmla="*/ T44 w 2666"/>
                            <a:gd name="T46" fmla="+- 0 5297 236"/>
                            <a:gd name="T47" fmla="*/ 5297 h 5496"/>
                            <a:gd name="T48" fmla="+- 0 5452 5383"/>
                            <a:gd name="T49" fmla="*/ T48 w 2666"/>
                            <a:gd name="T50" fmla="+- 0 5291 236"/>
                            <a:gd name="T51" fmla="*/ 5291 h 5496"/>
                            <a:gd name="T52" fmla="+- 0 5447 5383"/>
                            <a:gd name="T53" fmla="*/ T52 w 2666"/>
                            <a:gd name="T54" fmla="+- 0 5287 236"/>
                            <a:gd name="T55" fmla="*/ 5287 h 5496"/>
                            <a:gd name="T56" fmla="+- 0 5669 5383"/>
                            <a:gd name="T57" fmla="*/ T56 w 2666"/>
                            <a:gd name="T58" fmla="+- 0 5493 236"/>
                            <a:gd name="T59" fmla="*/ 5493 h 5496"/>
                            <a:gd name="T60" fmla="+- 0 5549 5383"/>
                            <a:gd name="T61" fmla="*/ T60 w 2666"/>
                            <a:gd name="T62" fmla="+- 0 5553 236"/>
                            <a:gd name="T63" fmla="*/ 5553 h 5496"/>
                            <a:gd name="T64" fmla="+- 0 5669 5383"/>
                            <a:gd name="T65" fmla="*/ T64 w 2666"/>
                            <a:gd name="T66" fmla="+- 0 5613 236"/>
                            <a:gd name="T67" fmla="*/ 5613 h 5496"/>
                            <a:gd name="T68" fmla="+- 0 5669 5383"/>
                            <a:gd name="T69" fmla="*/ T68 w 2666"/>
                            <a:gd name="T70" fmla="+- 0 5563 236"/>
                            <a:gd name="T71" fmla="*/ 5563 h 5496"/>
                            <a:gd name="T72" fmla="+- 0 8045 5383"/>
                            <a:gd name="T73" fmla="*/ T72 w 2666"/>
                            <a:gd name="T74" fmla="+- 0 5563 236"/>
                            <a:gd name="T75" fmla="*/ 5563 h 5496"/>
                            <a:gd name="T76" fmla="+- 0 8049 5383"/>
                            <a:gd name="T77" fmla="*/ T76 w 2666"/>
                            <a:gd name="T78" fmla="+- 0 5558 236"/>
                            <a:gd name="T79" fmla="*/ 5558 h 5496"/>
                            <a:gd name="T80" fmla="+- 0 8049 5383"/>
                            <a:gd name="T81" fmla="*/ T80 w 2666"/>
                            <a:gd name="T82" fmla="+- 0 5543 236"/>
                            <a:gd name="T83" fmla="*/ 5543 h 5496"/>
                            <a:gd name="T84" fmla="+- 0 5669 5383"/>
                            <a:gd name="T85" fmla="*/ T84 w 2666"/>
                            <a:gd name="T86" fmla="+- 0 5543 236"/>
                            <a:gd name="T87" fmla="*/ 5543 h 5496"/>
                            <a:gd name="T88" fmla="+- 0 5669 5383"/>
                            <a:gd name="T89" fmla="*/ T88 w 2666"/>
                            <a:gd name="T90" fmla="+- 0 5493 236"/>
                            <a:gd name="T91" fmla="*/ 5493 h 5496"/>
                            <a:gd name="T92" fmla="+- 0 8045 5383"/>
                            <a:gd name="T93" fmla="*/ T92 w 2666"/>
                            <a:gd name="T94" fmla="+- 0 236 236"/>
                            <a:gd name="T95" fmla="*/ 236 h 5496"/>
                            <a:gd name="T96" fmla="+- 0 7088 5383"/>
                            <a:gd name="T97" fmla="*/ T96 w 2666"/>
                            <a:gd name="T98" fmla="+- 0 236 236"/>
                            <a:gd name="T99" fmla="*/ 236 h 5496"/>
                            <a:gd name="T100" fmla="+- 0 7084 5383"/>
                            <a:gd name="T101" fmla="*/ T100 w 2666"/>
                            <a:gd name="T102" fmla="+- 0 240 236"/>
                            <a:gd name="T103" fmla="*/ 240 h 5496"/>
                            <a:gd name="T104" fmla="+- 0 7084 5383"/>
                            <a:gd name="T105" fmla="*/ T104 w 2666"/>
                            <a:gd name="T106" fmla="+- 0 251 236"/>
                            <a:gd name="T107" fmla="*/ 251 h 5496"/>
                            <a:gd name="T108" fmla="+- 0 7088 5383"/>
                            <a:gd name="T109" fmla="*/ T108 w 2666"/>
                            <a:gd name="T110" fmla="+- 0 256 236"/>
                            <a:gd name="T111" fmla="*/ 256 h 5496"/>
                            <a:gd name="T112" fmla="+- 0 8029 5383"/>
                            <a:gd name="T113" fmla="*/ T112 w 2666"/>
                            <a:gd name="T114" fmla="+- 0 256 236"/>
                            <a:gd name="T115" fmla="*/ 256 h 5496"/>
                            <a:gd name="T116" fmla="+- 0 8029 5383"/>
                            <a:gd name="T117" fmla="*/ T116 w 2666"/>
                            <a:gd name="T118" fmla="+- 0 5543 236"/>
                            <a:gd name="T119" fmla="*/ 5543 h 5496"/>
                            <a:gd name="T120" fmla="+- 0 8049 5383"/>
                            <a:gd name="T121" fmla="*/ T120 w 2666"/>
                            <a:gd name="T122" fmla="+- 0 5543 236"/>
                            <a:gd name="T123" fmla="*/ 5543 h 5496"/>
                            <a:gd name="T124" fmla="+- 0 8049 5383"/>
                            <a:gd name="T125" fmla="*/ T124 w 2666"/>
                            <a:gd name="T126" fmla="+- 0 240 236"/>
                            <a:gd name="T127" fmla="*/ 240 h 5496"/>
                            <a:gd name="T128" fmla="+- 0 8045 5383"/>
                            <a:gd name="T129" fmla="*/ T128 w 2666"/>
                            <a:gd name="T130" fmla="+- 0 236 236"/>
                            <a:gd name="T131" fmla="*/ 236 h 54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2666" h="5496">
                              <a:moveTo>
                                <a:pt x="120" y="5375"/>
                              </a:moveTo>
                              <a:lnTo>
                                <a:pt x="70" y="5376"/>
                              </a:lnTo>
                              <a:lnTo>
                                <a:pt x="0" y="5376"/>
                              </a:lnTo>
                              <a:lnTo>
                                <a:pt x="60" y="5496"/>
                              </a:lnTo>
                              <a:lnTo>
                                <a:pt x="105" y="5406"/>
                              </a:lnTo>
                              <a:lnTo>
                                <a:pt x="120" y="5375"/>
                              </a:lnTo>
                              <a:close/>
                              <a:moveTo>
                                <a:pt x="64" y="5051"/>
                              </a:moveTo>
                              <a:lnTo>
                                <a:pt x="53" y="5051"/>
                              </a:lnTo>
                              <a:lnTo>
                                <a:pt x="49" y="5055"/>
                              </a:lnTo>
                              <a:lnTo>
                                <a:pt x="50" y="5376"/>
                              </a:lnTo>
                              <a:lnTo>
                                <a:pt x="70" y="5376"/>
                              </a:lnTo>
                              <a:lnTo>
                                <a:pt x="69" y="5061"/>
                              </a:lnTo>
                              <a:lnTo>
                                <a:pt x="69" y="5055"/>
                              </a:lnTo>
                              <a:lnTo>
                                <a:pt x="64" y="5051"/>
                              </a:lnTo>
                              <a:close/>
                              <a:moveTo>
                                <a:pt x="286" y="5257"/>
                              </a:moveTo>
                              <a:lnTo>
                                <a:pt x="166" y="5317"/>
                              </a:lnTo>
                              <a:lnTo>
                                <a:pt x="286" y="5377"/>
                              </a:lnTo>
                              <a:lnTo>
                                <a:pt x="286" y="5327"/>
                              </a:lnTo>
                              <a:lnTo>
                                <a:pt x="2662" y="5327"/>
                              </a:lnTo>
                              <a:lnTo>
                                <a:pt x="2666" y="5322"/>
                              </a:lnTo>
                              <a:lnTo>
                                <a:pt x="2666" y="5307"/>
                              </a:lnTo>
                              <a:lnTo>
                                <a:pt x="286" y="5307"/>
                              </a:lnTo>
                              <a:lnTo>
                                <a:pt x="286" y="5257"/>
                              </a:lnTo>
                              <a:close/>
                              <a:moveTo>
                                <a:pt x="2662" y="0"/>
                              </a:moveTo>
                              <a:lnTo>
                                <a:pt x="1705" y="0"/>
                              </a:lnTo>
                              <a:lnTo>
                                <a:pt x="1701" y="4"/>
                              </a:lnTo>
                              <a:lnTo>
                                <a:pt x="1701" y="15"/>
                              </a:lnTo>
                              <a:lnTo>
                                <a:pt x="1705" y="20"/>
                              </a:lnTo>
                              <a:lnTo>
                                <a:pt x="2646" y="20"/>
                              </a:lnTo>
                              <a:lnTo>
                                <a:pt x="2646" y="5307"/>
                              </a:lnTo>
                              <a:lnTo>
                                <a:pt x="2666" y="5307"/>
                              </a:lnTo>
                              <a:lnTo>
                                <a:pt x="2666" y="4"/>
                              </a:lnTo>
                              <a:lnTo>
                                <a:pt x="266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7C9B0C" id="AutoShape 5" o:spid="_x0000_s1026" style="position:absolute;margin-left:269.15pt;margin-top:11.8pt;width:133.3pt;height:274.8pt;z-index:15731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666,54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" path="m120,5375r-50,1l,5376r60,120l105,5406r15,-31xm64,5051r-11,l49,5055r1,321l70,5376,69,5061r,-6l64,5051xm286,5257r-120,60l286,5377r,-50l2662,5327r4,-5l2666,5307r-2380,l286,5257xm2662,l1705,r-4,4l1701,15r4,5l2646,20r,5287l2666,5307,2666,4,2662,xe" fillcolor="black" stroked="f">
                <v:path arrowok="t" o:connecttype="custom" o:connectlocs="76200,3562985;44450,3563620;0,3563620;38100,3639820;66675,3582670;76200,3562985;40640,3357245;33655,3357245;31115,3359785;31750,3563620;44450,3563620;43815,3363595;43815,3359785;40640,3357245;181610,3488055;105410,3526155;181610,3564255;181610,3532505;1690370,3532505;1692910,3529330;1692910,3519805;181610,3519805;181610,3488055;1690370,149860;1082675,149860;1080135,152400;1080135,159385;1082675,162560;1680210,162560;1680210,3519805;1692910,3519805;1692910,152400;1690370,149860" o:connectangles="0,0,0,0,0,0,0,0,0,0,0,0,0,0,0,0,0,0,0,0,0,0,0,0,0,0,0,0,0,0,0,0,0"/>
                <w10:wrap anchorx="page"/>
              </v:shape>
            </w:pict>
          </mc:Fallback>
        </mc:AlternateContent>
      </w:r>
      <w:r w:rsidR="00B97DA2" w:rsidRPr="00B97DA2">
        <w:t xml:space="preserve"> </w:t>
      </w:r>
      <w:r w:rsidR="00B97DA2">
        <w:t xml:space="preserve">Any Value </w:t>
      </w:r>
      <w:r w:rsidR="00B97DA2" w:rsidRPr="00B97DA2">
        <w:t>Changes?</w:t>
      </w:r>
    </w:p>
    <w:p w14:paraId="32E5B9D3" w14:textId="77777777" w:rsidR="00AF61CD" w:rsidRDefault="002F3DEB">
      <w:pPr>
        <w:pStyle w:val="BodyText"/>
        <w:spacing w:before="1"/>
      </w:pPr>
      <w:r>
        <w:br w:type="column"/>
      </w:r>
    </w:p>
    <w:p w14:paraId="3216A819" w14:textId="77777777" w:rsidR="00AF61CD" w:rsidRDefault="00B97DA2">
      <w:pPr>
        <w:pStyle w:val="BodyText"/>
        <w:ind w:left="900"/>
      </w:pPr>
      <w:r>
        <w:t>No</w:t>
      </w:r>
    </w:p>
    <w:p w14:paraId="2A3B95C2" w14:textId="77777777" w:rsidR="00AF61CD" w:rsidRDefault="00AF61CD">
      <w:pPr>
        <w:sectPr w:rsidR="00AF61CD">
          <w:type w:val="continuous"/>
          <w:pgSz w:w="11920" w:h="16860"/>
          <w:pgMar w:top="1420" w:right="740" w:bottom="280" w:left="1020" w:header="720" w:footer="720" w:gutter="0"/>
          <w:cols w:num="2" w:space="720" w:equalWidth="0">
            <w:col w:w="5208" w:space="40"/>
            <w:col w:w="4912"/>
          </w:cols>
        </w:sectPr>
      </w:pPr>
    </w:p>
    <w:p w14:paraId="4AED02AD" w14:textId="77777777" w:rsidR="00AF61CD" w:rsidRDefault="00AF61CD">
      <w:pPr>
        <w:pStyle w:val="BodyText"/>
        <w:spacing w:before="5"/>
        <w:rPr>
          <w:sz w:val="19"/>
        </w:rPr>
      </w:pPr>
    </w:p>
    <w:p w14:paraId="018C8077" w14:textId="77777777" w:rsidR="00AF61CD" w:rsidRDefault="00B97DA2">
      <w:pPr>
        <w:pStyle w:val="BodyText"/>
        <w:spacing w:before="94"/>
        <w:ind w:left="183" w:right="2170"/>
        <w:jc w:val="center"/>
      </w:pPr>
      <w:r>
        <w:t>Yes</w:t>
      </w:r>
    </w:p>
    <w:p w14:paraId="06291200" w14:textId="77777777" w:rsidR="00AF61CD" w:rsidRDefault="00AF61CD">
      <w:pPr>
        <w:pStyle w:val="BodyText"/>
        <w:spacing w:before="7"/>
        <w:rPr>
          <w:sz w:val="20"/>
        </w:rPr>
      </w:pPr>
    </w:p>
    <w:p w14:paraId="70A44963" w14:textId="77777777" w:rsidR="00AF61CD" w:rsidRDefault="00B97DA2" w:rsidP="00B97DA2">
      <w:pPr>
        <w:pStyle w:val="BodyText"/>
        <w:ind w:left="2835" w:right="4631"/>
        <w:rPr>
          <w:sz w:val="24"/>
        </w:rPr>
      </w:pPr>
      <w:r w:rsidRPr="00B97DA2">
        <w:t>Department of Submitting Reports to WD 1</w:t>
      </w:r>
    </w:p>
    <w:p w14:paraId="69A059ED" w14:textId="77777777" w:rsidR="00AF61CD" w:rsidRDefault="00AF61CD">
      <w:pPr>
        <w:pStyle w:val="BodyText"/>
        <w:spacing w:before="3"/>
        <w:rPr>
          <w:sz w:val="30"/>
        </w:rPr>
      </w:pPr>
    </w:p>
    <w:p w14:paraId="47A6B688" w14:textId="77777777" w:rsidR="00B97DA2" w:rsidRDefault="00B97DA2">
      <w:pPr>
        <w:pStyle w:val="BodyText"/>
        <w:ind w:left="3157" w:right="4460"/>
        <w:jc w:val="center"/>
      </w:pPr>
    </w:p>
    <w:p w14:paraId="61B56CA6" w14:textId="77777777" w:rsidR="00AF61CD" w:rsidRDefault="00B97DA2">
      <w:pPr>
        <w:pStyle w:val="BodyText"/>
        <w:ind w:left="3157" w:right="4460"/>
        <w:jc w:val="center"/>
      </w:pPr>
      <w:r w:rsidRPr="00B97DA2">
        <w:t>WD 1 Submitting Report to WR 1</w:t>
      </w:r>
    </w:p>
    <w:p w14:paraId="08161611" w14:textId="77777777" w:rsidR="00AF61CD" w:rsidRDefault="00AF61CD">
      <w:pPr>
        <w:pStyle w:val="BodyText"/>
        <w:rPr>
          <w:sz w:val="24"/>
        </w:rPr>
      </w:pPr>
    </w:p>
    <w:p w14:paraId="52594405" w14:textId="77777777" w:rsidR="00AF61CD" w:rsidRDefault="00AF61CD">
      <w:pPr>
        <w:pStyle w:val="BodyText"/>
        <w:spacing w:before="1"/>
        <w:rPr>
          <w:sz w:val="30"/>
        </w:rPr>
      </w:pPr>
    </w:p>
    <w:p w14:paraId="45935659" w14:textId="77777777" w:rsidR="00AF61CD" w:rsidRDefault="00B97DA2">
      <w:pPr>
        <w:pStyle w:val="BodyText"/>
        <w:ind w:left="3080" w:right="4399" w:firstLine="12"/>
        <w:jc w:val="center"/>
      </w:pPr>
      <w:r w:rsidRPr="00B97DA2">
        <w:t>WR 1 Instructs PTIK To Unlock DNA</w:t>
      </w:r>
    </w:p>
    <w:p w14:paraId="406468B4" w14:textId="77777777" w:rsidR="00AF61CD" w:rsidRDefault="00AF61CD">
      <w:pPr>
        <w:pStyle w:val="BodyText"/>
        <w:rPr>
          <w:sz w:val="24"/>
        </w:rPr>
      </w:pPr>
    </w:p>
    <w:p w14:paraId="67118918" w14:textId="77777777" w:rsidR="00AF61CD" w:rsidRDefault="00AF61CD">
      <w:pPr>
        <w:pStyle w:val="BodyText"/>
        <w:spacing w:before="4"/>
        <w:rPr>
          <w:sz w:val="30"/>
        </w:rPr>
      </w:pPr>
    </w:p>
    <w:p w14:paraId="26C55767" w14:textId="77777777" w:rsidR="00AF61CD" w:rsidRDefault="00B97DA2">
      <w:pPr>
        <w:pStyle w:val="BodyText"/>
        <w:ind w:left="3157" w:right="4462"/>
        <w:jc w:val="center"/>
      </w:pPr>
      <w:r w:rsidRPr="00B97DA2">
        <w:t>Lecturer Revises Values/DNA at Siakad</w:t>
      </w:r>
    </w:p>
    <w:p w14:paraId="7BB6E3A7" w14:textId="77777777" w:rsidR="00AF61CD" w:rsidRDefault="00AF61CD">
      <w:pPr>
        <w:pStyle w:val="BodyText"/>
        <w:rPr>
          <w:sz w:val="20"/>
        </w:rPr>
      </w:pPr>
    </w:p>
    <w:p w14:paraId="32488AAF" w14:textId="77777777" w:rsidR="00AF61CD" w:rsidRDefault="002F3DEB">
      <w:pPr>
        <w:pStyle w:val="BodyText"/>
        <w:spacing w:before="4"/>
        <w:rPr>
          <w:sz w:val="21"/>
        </w:rPr>
      </w:pPr>
      <w:r>
        <w:rPr>
          <w:noProof/>
          <w:lang w:val="en-US"/>
        </w:rPr>
        <mc:AlternateContent>
          <mc:Choice Requires="wpg">
            <w:drawing>
              <wp:anchor distT="0" distB="0" distL="0" distR="0" simplePos="0" relativeHeight="487588864" behindDoc="1" locked="0" layoutInCell="1" allowOverlap="1" wp14:anchorId="5843BE9B" wp14:editId="39F41427">
                <wp:simplePos x="0" y="0"/>
                <wp:positionH relativeFrom="page">
                  <wp:posOffset>2384425</wp:posOffset>
                </wp:positionH>
                <wp:positionV relativeFrom="paragraph">
                  <wp:posOffset>180975</wp:posOffset>
                </wp:positionV>
                <wp:extent cx="2134235" cy="314325"/>
                <wp:effectExtent l="0" t="0" r="0" b="0"/>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34235" cy="314325"/>
                          <a:chOff x="3755" y="285"/>
                          <a:chExt cx="3361" cy="495"/>
                        </a:xfrm>
                      </wpg:grpSpPr>
                      <wps:wsp>
                        <wps:cNvPr id="6" name="Freeform 4"/>
                        <wps:cNvSpPr>
                          <a:spLocks/>
                        </wps:cNvSpPr>
                        <wps:spPr bwMode="auto">
                          <a:xfrm>
                            <a:off x="3763" y="292"/>
                            <a:ext cx="3346" cy="480"/>
                          </a:xfrm>
                          <a:custGeom>
                            <a:avLst/>
                            <a:gdLst>
                              <a:gd name="T0" fmla="+- 0 3823 3763"/>
                              <a:gd name="T1" fmla="*/ T0 w 3346"/>
                              <a:gd name="T2" fmla="+- 0 292 292"/>
                              <a:gd name="T3" fmla="*/ 292 h 480"/>
                              <a:gd name="T4" fmla="+- 0 3800 3763"/>
                              <a:gd name="T5" fmla="*/ T4 w 3346"/>
                              <a:gd name="T6" fmla="+- 0 297 292"/>
                              <a:gd name="T7" fmla="*/ 297 h 480"/>
                              <a:gd name="T8" fmla="+- 0 3781 3763"/>
                              <a:gd name="T9" fmla="*/ T8 w 3346"/>
                              <a:gd name="T10" fmla="+- 0 310 292"/>
                              <a:gd name="T11" fmla="*/ 310 h 480"/>
                              <a:gd name="T12" fmla="+- 0 3768 3763"/>
                              <a:gd name="T13" fmla="*/ T12 w 3346"/>
                              <a:gd name="T14" fmla="+- 0 329 292"/>
                              <a:gd name="T15" fmla="*/ 329 h 480"/>
                              <a:gd name="T16" fmla="+- 0 3763 3763"/>
                              <a:gd name="T17" fmla="*/ T16 w 3346"/>
                              <a:gd name="T18" fmla="+- 0 352 292"/>
                              <a:gd name="T19" fmla="*/ 352 h 480"/>
                              <a:gd name="T20" fmla="+- 0 3763 3763"/>
                              <a:gd name="T21" fmla="*/ T20 w 3346"/>
                              <a:gd name="T22" fmla="+- 0 712 292"/>
                              <a:gd name="T23" fmla="*/ 712 h 480"/>
                              <a:gd name="T24" fmla="+- 0 3768 3763"/>
                              <a:gd name="T25" fmla="*/ T24 w 3346"/>
                              <a:gd name="T26" fmla="+- 0 736 292"/>
                              <a:gd name="T27" fmla="*/ 736 h 480"/>
                              <a:gd name="T28" fmla="+- 0 3781 3763"/>
                              <a:gd name="T29" fmla="*/ T28 w 3346"/>
                              <a:gd name="T30" fmla="+- 0 755 292"/>
                              <a:gd name="T31" fmla="*/ 755 h 480"/>
                              <a:gd name="T32" fmla="+- 0 3800 3763"/>
                              <a:gd name="T33" fmla="*/ T32 w 3346"/>
                              <a:gd name="T34" fmla="+- 0 768 292"/>
                              <a:gd name="T35" fmla="*/ 768 h 480"/>
                              <a:gd name="T36" fmla="+- 0 3823 3763"/>
                              <a:gd name="T37" fmla="*/ T36 w 3346"/>
                              <a:gd name="T38" fmla="+- 0 772 292"/>
                              <a:gd name="T39" fmla="*/ 772 h 480"/>
                              <a:gd name="T40" fmla="+- 0 7049 3763"/>
                              <a:gd name="T41" fmla="*/ T40 w 3346"/>
                              <a:gd name="T42" fmla="+- 0 772 292"/>
                              <a:gd name="T43" fmla="*/ 772 h 480"/>
                              <a:gd name="T44" fmla="+- 0 7072 3763"/>
                              <a:gd name="T45" fmla="*/ T44 w 3346"/>
                              <a:gd name="T46" fmla="+- 0 768 292"/>
                              <a:gd name="T47" fmla="*/ 768 h 480"/>
                              <a:gd name="T48" fmla="+- 0 7091 3763"/>
                              <a:gd name="T49" fmla="*/ T48 w 3346"/>
                              <a:gd name="T50" fmla="+- 0 755 292"/>
                              <a:gd name="T51" fmla="*/ 755 h 480"/>
                              <a:gd name="T52" fmla="+- 0 7104 3763"/>
                              <a:gd name="T53" fmla="*/ T52 w 3346"/>
                              <a:gd name="T54" fmla="+- 0 736 292"/>
                              <a:gd name="T55" fmla="*/ 736 h 480"/>
                              <a:gd name="T56" fmla="+- 0 7109 3763"/>
                              <a:gd name="T57" fmla="*/ T56 w 3346"/>
                              <a:gd name="T58" fmla="+- 0 712 292"/>
                              <a:gd name="T59" fmla="*/ 712 h 480"/>
                              <a:gd name="T60" fmla="+- 0 7109 3763"/>
                              <a:gd name="T61" fmla="*/ T60 w 3346"/>
                              <a:gd name="T62" fmla="+- 0 352 292"/>
                              <a:gd name="T63" fmla="*/ 352 h 480"/>
                              <a:gd name="T64" fmla="+- 0 7104 3763"/>
                              <a:gd name="T65" fmla="*/ T64 w 3346"/>
                              <a:gd name="T66" fmla="+- 0 329 292"/>
                              <a:gd name="T67" fmla="*/ 329 h 480"/>
                              <a:gd name="T68" fmla="+- 0 7091 3763"/>
                              <a:gd name="T69" fmla="*/ T68 w 3346"/>
                              <a:gd name="T70" fmla="+- 0 310 292"/>
                              <a:gd name="T71" fmla="*/ 310 h 480"/>
                              <a:gd name="T72" fmla="+- 0 7072 3763"/>
                              <a:gd name="T73" fmla="*/ T72 w 3346"/>
                              <a:gd name="T74" fmla="+- 0 297 292"/>
                              <a:gd name="T75" fmla="*/ 297 h 480"/>
                              <a:gd name="T76" fmla="+- 0 7049 3763"/>
                              <a:gd name="T77" fmla="*/ T76 w 3346"/>
                              <a:gd name="T78" fmla="+- 0 292 292"/>
                              <a:gd name="T79" fmla="*/ 292 h 480"/>
                              <a:gd name="T80" fmla="+- 0 3823 3763"/>
                              <a:gd name="T81" fmla="*/ T80 w 3346"/>
                              <a:gd name="T82" fmla="+- 0 292 292"/>
                              <a:gd name="T83" fmla="*/ 292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346" h="480">
                                <a:moveTo>
                                  <a:pt x="60" y="0"/>
                                </a:moveTo>
                                <a:lnTo>
                                  <a:pt x="37" y="5"/>
                                </a:lnTo>
                                <a:lnTo>
                                  <a:pt x="18" y="18"/>
                                </a:lnTo>
                                <a:lnTo>
                                  <a:pt x="5" y="37"/>
                                </a:lnTo>
                                <a:lnTo>
                                  <a:pt x="0" y="60"/>
                                </a:lnTo>
                                <a:lnTo>
                                  <a:pt x="0" y="420"/>
                                </a:lnTo>
                                <a:lnTo>
                                  <a:pt x="5" y="444"/>
                                </a:lnTo>
                                <a:lnTo>
                                  <a:pt x="18" y="463"/>
                                </a:lnTo>
                                <a:lnTo>
                                  <a:pt x="37" y="476"/>
                                </a:lnTo>
                                <a:lnTo>
                                  <a:pt x="60" y="480"/>
                                </a:lnTo>
                                <a:lnTo>
                                  <a:pt x="3286" y="480"/>
                                </a:lnTo>
                                <a:lnTo>
                                  <a:pt x="3309" y="476"/>
                                </a:lnTo>
                                <a:lnTo>
                                  <a:pt x="3328" y="463"/>
                                </a:lnTo>
                                <a:lnTo>
                                  <a:pt x="3341" y="444"/>
                                </a:lnTo>
                                <a:lnTo>
                                  <a:pt x="3346" y="420"/>
                                </a:lnTo>
                                <a:lnTo>
                                  <a:pt x="3346" y="60"/>
                                </a:lnTo>
                                <a:lnTo>
                                  <a:pt x="3341" y="37"/>
                                </a:lnTo>
                                <a:lnTo>
                                  <a:pt x="3328" y="18"/>
                                </a:lnTo>
                                <a:lnTo>
                                  <a:pt x="3309" y="5"/>
                                </a:lnTo>
                                <a:lnTo>
                                  <a:pt x="3286" y="0"/>
                                </a:lnTo>
                                <a:lnTo>
                                  <a:pt x="60" y="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Text Box 3"/>
                        <wps:cNvSpPr txBox="1">
                          <a:spLocks noChangeArrowheads="1"/>
                        </wps:cNvSpPr>
                        <wps:spPr bwMode="auto">
                          <a:xfrm>
                            <a:off x="3779" y="305"/>
                            <a:ext cx="3313" cy="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6B4C70" w14:textId="77777777" w:rsidR="00AF61CD" w:rsidRDefault="00B97DA2" w:rsidP="00B97DA2">
                              <w:pPr>
                                <w:spacing w:before="85"/>
                                <w:ind w:right="39"/>
                                <w:jc w:val="center"/>
                              </w:pPr>
                              <w:r>
                                <w:t>Finish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 o:spid="_x0000_s1029" style="position:absolute;margin-left:187.75pt;margin-top:14.25pt;width:168.05pt;height:24.75pt;z-index:-15727616;mso-wrap-distance-left:0;mso-wrap-distance-right:0;mso-position-horizontal-relative:page" coordorigin="3755,285" coordsize="3361,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">
                <v:shape id="Freeform 4" o:spid="_x0000_s1030" style="position:absolute;left:3763;top:292;width:3346;height:480;visibility:visible;mso-wrap-style:square;v-text-anchor:top" coordsize="3346,4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jojMIA&#10;AADaAAAADwAAAGRycy9kb3ducmV2LnhtbESPT4vCMBTE74LfITxhb5q6LiLVtOiKsKsn/x28PZpn&#10;W2xeapPV+u03guBxmJnfMLO0NZW4UeNKywqGgwgEcWZ1ybmCw37Vn4BwHlljZZkUPMhBmnQ7M4y1&#10;vfOWbjufiwBhF6OCwvs6ltJlBRl0A1sTB+9sG4M+yCaXusF7gJtKfkbRWBosOSwUWNN3Qdll92cU&#10;bOTkMRofD6f1lZbDWi98hr9aqY9eO5+C8NT6d/jV/tEKvuB5JdwAm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qOiMwgAAANoAAAAPAAAAAAAAAAAAAAAAAJgCAABkcnMvZG93&#10;bnJldi54bWxQSwUGAAAAAAQABAD1AAAAhwMAAAAA&#10;" path="m60,l37,5,18,18,5,37,,60,,420r5,24l18,463r19,13l60,480r3226,l3309,476r19,-13l3341,444r5,-24l3346,60r-5,-23l3328,18,3309,5,3286,,60,xe" filled="f">
                  <v:path arrowok="t" o:connecttype="custom" o:connectlocs="60,292;37,297;18,310;5,329;0,352;0,712;5,736;18,755;37,768;60,772;3286,772;3309,768;3328,755;3341,736;3346,712;3346,352;3341,329;3328,310;3309,297;3286,292;60,292" o:connectangles="0,0,0,0,0,0,0,0,0,0,0,0,0,0,0,0,0,0,0,0,0"/>
                </v:shape>
                <v:shape id="Text Box 3" o:spid="_x0000_s1031" type="#_x0000_t202" style="position:absolute;left:3779;top:305;width:3313;height:4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WRWMMA&#10;AADaAAAADwAAAGRycy9kb3ducmV2LnhtbESPQWvCQBSE74L/YXmF3nRTD6GNriJFQRBKYzx4fM0+&#10;k8Xs25hdk/TfdwuFHoeZ+YZZbUbbiJ46bxwreJknIIhLpw1XCs7FfvYKwgdkjY1jUvBNHjbr6WSF&#10;mXYD59SfQiUihH2GCuoQ2kxKX9Zk0c9dSxy9q+sshii7SuoOhwi3jVwkSSotGo4LNbb0XlN5Oz2s&#10;gu2F8525f3x95tfcFMVbwsf0ptTz07hdggg0hv/wX/ugFaTweyXeALn+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7WRWMMAAADaAAAADwAAAAAAAAAAAAAAAACYAgAAZHJzL2Rv&#10;d25yZXYueG1sUEsFBgAAAAAEAAQA9QAAAIgDAAAAAA==&#10;" filled="f" stroked="f">
                  <v:textbox inset="0,0,0,0">
                    <w:txbxContent>
                      <w:p w:rsidR="00AF61CD" w:rsidRDefault="00B97DA2" w:rsidP="00B97DA2">
                        <w:pPr>
                          <w:spacing w:before="85"/>
                          <w:ind w:right="39"/>
                          <w:jc w:val="center"/>
                        </w:pPr>
                        <w:r>
                          <w:t>Finished</w:t>
                        </w:r>
                      </w:p>
                    </w:txbxContent>
                  </v:textbox>
                </v:shape>
                <w10:wrap type="topAndBottom" anchorx="page"/>
              </v:group>
            </w:pict>
          </mc:Fallback>
        </mc:AlternateContent>
      </w:r>
    </w:p>
    <w:sectPr w:rsidR="00AF61CD">
      <w:type w:val="continuous"/>
      <w:pgSz w:w="11920" w:h="16860"/>
      <w:pgMar w:top="1420" w:right="740" w:bottom="280" w:left="10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19219B"/>
    <w:multiLevelType w:val="hybridMultilevel"/>
    <w:tmpl w:val="DA4E69B4"/>
    <w:lvl w:ilvl="0" w:tplc="75B2ABB0">
      <w:numFmt w:val="bullet"/>
      <w:lvlText w:val=""/>
      <w:lvlJc w:val="left"/>
      <w:pPr>
        <w:ind w:left="756" w:hanging="360"/>
      </w:pPr>
      <w:rPr>
        <w:rFonts w:ascii="Wingdings" w:eastAsia="Wingdings" w:hAnsi="Wingdings" w:cs="Wingdings" w:hint="default"/>
        <w:w w:val="100"/>
        <w:sz w:val="22"/>
        <w:szCs w:val="22"/>
        <w:lang w:val="id" w:eastAsia="en-US" w:bidi="ar-SA"/>
      </w:rPr>
    </w:lvl>
    <w:lvl w:ilvl="1" w:tplc="293EBAD8">
      <w:numFmt w:val="bullet"/>
      <w:lvlText w:val="•"/>
      <w:lvlJc w:val="left"/>
      <w:pPr>
        <w:ind w:left="1699" w:hanging="360"/>
      </w:pPr>
      <w:rPr>
        <w:rFonts w:hint="default"/>
        <w:lang w:val="id" w:eastAsia="en-US" w:bidi="ar-SA"/>
      </w:rPr>
    </w:lvl>
    <w:lvl w:ilvl="2" w:tplc="72A0F024">
      <w:numFmt w:val="bullet"/>
      <w:lvlText w:val="•"/>
      <w:lvlJc w:val="left"/>
      <w:pPr>
        <w:ind w:left="2638" w:hanging="360"/>
      </w:pPr>
      <w:rPr>
        <w:rFonts w:hint="default"/>
        <w:lang w:val="id" w:eastAsia="en-US" w:bidi="ar-SA"/>
      </w:rPr>
    </w:lvl>
    <w:lvl w:ilvl="3" w:tplc="4720272E">
      <w:numFmt w:val="bullet"/>
      <w:lvlText w:val="•"/>
      <w:lvlJc w:val="left"/>
      <w:pPr>
        <w:ind w:left="3577" w:hanging="360"/>
      </w:pPr>
      <w:rPr>
        <w:rFonts w:hint="default"/>
        <w:lang w:val="id" w:eastAsia="en-US" w:bidi="ar-SA"/>
      </w:rPr>
    </w:lvl>
    <w:lvl w:ilvl="4" w:tplc="8BD28A88">
      <w:numFmt w:val="bullet"/>
      <w:lvlText w:val="•"/>
      <w:lvlJc w:val="left"/>
      <w:pPr>
        <w:ind w:left="4516" w:hanging="360"/>
      </w:pPr>
      <w:rPr>
        <w:rFonts w:hint="default"/>
        <w:lang w:val="id" w:eastAsia="en-US" w:bidi="ar-SA"/>
      </w:rPr>
    </w:lvl>
    <w:lvl w:ilvl="5" w:tplc="194A933C">
      <w:numFmt w:val="bullet"/>
      <w:lvlText w:val="•"/>
      <w:lvlJc w:val="left"/>
      <w:pPr>
        <w:ind w:left="5455" w:hanging="360"/>
      </w:pPr>
      <w:rPr>
        <w:rFonts w:hint="default"/>
        <w:lang w:val="id" w:eastAsia="en-US" w:bidi="ar-SA"/>
      </w:rPr>
    </w:lvl>
    <w:lvl w:ilvl="6" w:tplc="E208FCD6">
      <w:numFmt w:val="bullet"/>
      <w:lvlText w:val="•"/>
      <w:lvlJc w:val="left"/>
      <w:pPr>
        <w:ind w:left="6394" w:hanging="360"/>
      </w:pPr>
      <w:rPr>
        <w:rFonts w:hint="default"/>
        <w:lang w:val="id" w:eastAsia="en-US" w:bidi="ar-SA"/>
      </w:rPr>
    </w:lvl>
    <w:lvl w:ilvl="7" w:tplc="4B8229E2">
      <w:numFmt w:val="bullet"/>
      <w:lvlText w:val="•"/>
      <w:lvlJc w:val="left"/>
      <w:pPr>
        <w:ind w:left="7333" w:hanging="360"/>
      </w:pPr>
      <w:rPr>
        <w:rFonts w:hint="default"/>
        <w:lang w:val="id" w:eastAsia="en-US" w:bidi="ar-SA"/>
      </w:rPr>
    </w:lvl>
    <w:lvl w:ilvl="8" w:tplc="32986D76">
      <w:numFmt w:val="bullet"/>
      <w:lvlText w:val="•"/>
      <w:lvlJc w:val="left"/>
      <w:pPr>
        <w:ind w:left="8272" w:hanging="360"/>
      </w:pPr>
      <w:rPr>
        <w:rFonts w:hint="default"/>
        <w:lang w:val="id" w:eastAsia="en-US" w:bidi="ar-SA"/>
      </w:rPr>
    </w:lvl>
  </w:abstractNum>
  <w:abstractNum w:abstractNumId="1" w15:restartNumberingAfterBreak="0">
    <w:nsid w:val="131F4E63"/>
    <w:multiLevelType w:val="hybridMultilevel"/>
    <w:tmpl w:val="D8802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213C11"/>
    <w:multiLevelType w:val="hybridMultilevel"/>
    <w:tmpl w:val="409AC5BC"/>
    <w:lvl w:ilvl="0" w:tplc="4A7CC420">
      <w:start w:val="1"/>
      <w:numFmt w:val="lowerLetter"/>
      <w:lvlText w:val="%1."/>
      <w:lvlJc w:val="left"/>
      <w:pPr>
        <w:ind w:left="340" w:hanging="286"/>
        <w:jc w:val="left"/>
      </w:pPr>
      <w:rPr>
        <w:rFonts w:ascii="Arial MT" w:eastAsia="Arial MT" w:hAnsi="Arial MT" w:cs="Arial MT" w:hint="default"/>
        <w:spacing w:val="-1"/>
        <w:w w:val="95"/>
        <w:sz w:val="24"/>
        <w:szCs w:val="24"/>
        <w:lang w:val="id" w:eastAsia="en-US" w:bidi="ar-SA"/>
      </w:rPr>
    </w:lvl>
    <w:lvl w:ilvl="1" w:tplc="998AD674">
      <w:numFmt w:val="bullet"/>
      <w:lvlText w:val="•"/>
      <w:lvlJc w:val="left"/>
      <w:pPr>
        <w:ind w:left="902" w:hanging="286"/>
      </w:pPr>
      <w:rPr>
        <w:rFonts w:hint="default"/>
        <w:lang w:val="id" w:eastAsia="en-US" w:bidi="ar-SA"/>
      </w:rPr>
    </w:lvl>
    <w:lvl w:ilvl="2" w:tplc="E236E560">
      <w:numFmt w:val="bullet"/>
      <w:lvlText w:val="•"/>
      <w:lvlJc w:val="left"/>
      <w:pPr>
        <w:ind w:left="1464" w:hanging="286"/>
      </w:pPr>
      <w:rPr>
        <w:rFonts w:hint="default"/>
        <w:lang w:val="id" w:eastAsia="en-US" w:bidi="ar-SA"/>
      </w:rPr>
    </w:lvl>
    <w:lvl w:ilvl="3" w:tplc="2842F532">
      <w:numFmt w:val="bullet"/>
      <w:lvlText w:val="•"/>
      <w:lvlJc w:val="left"/>
      <w:pPr>
        <w:ind w:left="2027" w:hanging="286"/>
      </w:pPr>
      <w:rPr>
        <w:rFonts w:hint="default"/>
        <w:lang w:val="id" w:eastAsia="en-US" w:bidi="ar-SA"/>
      </w:rPr>
    </w:lvl>
    <w:lvl w:ilvl="4" w:tplc="231C5AEE">
      <w:numFmt w:val="bullet"/>
      <w:lvlText w:val="•"/>
      <w:lvlJc w:val="left"/>
      <w:pPr>
        <w:ind w:left="2589" w:hanging="286"/>
      </w:pPr>
      <w:rPr>
        <w:rFonts w:hint="default"/>
        <w:lang w:val="id" w:eastAsia="en-US" w:bidi="ar-SA"/>
      </w:rPr>
    </w:lvl>
    <w:lvl w:ilvl="5" w:tplc="D7C66506">
      <w:numFmt w:val="bullet"/>
      <w:lvlText w:val="•"/>
      <w:lvlJc w:val="left"/>
      <w:pPr>
        <w:ind w:left="3152" w:hanging="286"/>
      </w:pPr>
      <w:rPr>
        <w:rFonts w:hint="default"/>
        <w:lang w:val="id" w:eastAsia="en-US" w:bidi="ar-SA"/>
      </w:rPr>
    </w:lvl>
    <w:lvl w:ilvl="6" w:tplc="31781C48">
      <w:numFmt w:val="bullet"/>
      <w:lvlText w:val="•"/>
      <w:lvlJc w:val="left"/>
      <w:pPr>
        <w:ind w:left="3714" w:hanging="286"/>
      </w:pPr>
      <w:rPr>
        <w:rFonts w:hint="default"/>
        <w:lang w:val="id" w:eastAsia="en-US" w:bidi="ar-SA"/>
      </w:rPr>
    </w:lvl>
    <w:lvl w:ilvl="7" w:tplc="7B866224">
      <w:numFmt w:val="bullet"/>
      <w:lvlText w:val="•"/>
      <w:lvlJc w:val="left"/>
      <w:pPr>
        <w:ind w:left="4276" w:hanging="286"/>
      </w:pPr>
      <w:rPr>
        <w:rFonts w:hint="default"/>
        <w:lang w:val="id" w:eastAsia="en-US" w:bidi="ar-SA"/>
      </w:rPr>
    </w:lvl>
    <w:lvl w:ilvl="8" w:tplc="9A30AF78">
      <w:numFmt w:val="bullet"/>
      <w:lvlText w:val="•"/>
      <w:lvlJc w:val="left"/>
      <w:pPr>
        <w:ind w:left="4839" w:hanging="286"/>
      </w:pPr>
      <w:rPr>
        <w:rFonts w:hint="default"/>
        <w:lang w:val="id" w:eastAsia="en-US" w:bidi="ar-SA"/>
      </w:rPr>
    </w:lvl>
  </w:abstractNum>
  <w:abstractNum w:abstractNumId="3" w15:restartNumberingAfterBreak="0">
    <w:nsid w:val="52195E51"/>
    <w:multiLevelType w:val="hybridMultilevel"/>
    <w:tmpl w:val="1B6C5F18"/>
    <w:lvl w:ilvl="0" w:tplc="AB86DABE">
      <w:start w:val="1"/>
      <w:numFmt w:val="upperLetter"/>
      <w:lvlText w:val="%1."/>
      <w:lvlJc w:val="left"/>
      <w:pPr>
        <w:ind w:left="398" w:hanging="289"/>
        <w:jc w:val="left"/>
      </w:pPr>
      <w:rPr>
        <w:rFonts w:ascii="Arial" w:eastAsia="Arial" w:hAnsi="Arial" w:cs="Arial" w:hint="default"/>
        <w:b/>
        <w:bCs/>
        <w:spacing w:val="-11"/>
        <w:w w:val="100"/>
        <w:sz w:val="22"/>
        <w:szCs w:val="22"/>
        <w:lang w:val="id" w:eastAsia="en-US" w:bidi="ar-SA"/>
      </w:rPr>
    </w:lvl>
    <w:lvl w:ilvl="1" w:tplc="3318840C">
      <w:start w:val="1"/>
      <w:numFmt w:val="decimal"/>
      <w:lvlText w:val="%2."/>
      <w:lvlJc w:val="left"/>
      <w:pPr>
        <w:ind w:left="761" w:hanging="428"/>
        <w:jc w:val="left"/>
      </w:pPr>
      <w:rPr>
        <w:rFonts w:ascii="Arial MT" w:eastAsia="Arial MT" w:hAnsi="Arial MT" w:cs="Arial MT" w:hint="default"/>
        <w:w w:val="95"/>
        <w:sz w:val="22"/>
        <w:szCs w:val="22"/>
        <w:lang w:val="id" w:eastAsia="en-US" w:bidi="ar-SA"/>
      </w:rPr>
    </w:lvl>
    <w:lvl w:ilvl="2" w:tplc="477242C2">
      <w:numFmt w:val="bullet"/>
      <w:lvlText w:val="•"/>
      <w:lvlJc w:val="left"/>
      <w:pPr>
        <w:ind w:left="1803" w:hanging="428"/>
      </w:pPr>
      <w:rPr>
        <w:rFonts w:hint="default"/>
        <w:lang w:val="id" w:eastAsia="en-US" w:bidi="ar-SA"/>
      </w:rPr>
    </w:lvl>
    <w:lvl w:ilvl="3" w:tplc="950EA594">
      <w:numFmt w:val="bullet"/>
      <w:lvlText w:val="•"/>
      <w:lvlJc w:val="left"/>
      <w:pPr>
        <w:ind w:left="2846" w:hanging="428"/>
      </w:pPr>
      <w:rPr>
        <w:rFonts w:hint="default"/>
        <w:lang w:val="id" w:eastAsia="en-US" w:bidi="ar-SA"/>
      </w:rPr>
    </w:lvl>
    <w:lvl w:ilvl="4" w:tplc="9E107614">
      <w:numFmt w:val="bullet"/>
      <w:lvlText w:val="•"/>
      <w:lvlJc w:val="left"/>
      <w:pPr>
        <w:ind w:left="3890" w:hanging="428"/>
      </w:pPr>
      <w:rPr>
        <w:rFonts w:hint="default"/>
        <w:lang w:val="id" w:eastAsia="en-US" w:bidi="ar-SA"/>
      </w:rPr>
    </w:lvl>
    <w:lvl w:ilvl="5" w:tplc="4EC8E0F4">
      <w:numFmt w:val="bullet"/>
      <w:lvlText w:val="•"/>
      <w:lvlJc w:val="left"/>
      <w:pPr>
        <w:ind w:left="4933" w:hanging="428"/>
      </w:pPr>
      <w:rPr>
        <w:rFonts w:hint="default"/>
        <w:lang w:val="id" w:eastAsia="en-US" w:bidi="ar-SA"/>
      </w:rPr>
    </w:lvl>
    <w:lvl w:ilvl="6" w:tplc="AAA60C2C">
      <w:numFmt w:val="bullet"/>
      <w:lvlText w:val="•"/>
      <w:lvlJc w:val="left"/>
      <w:pPr>
        <w:ind w:left="5977" w:hanging="428"/>
      </w:pPr>
      <w:rPr>
        <w:rFonts w:hint="default"/>
        <w:lang w:val="id" w:eastAsia="en-US" w:bidi="ar-SA"/>
      </w:rPr>
    </w:lvl>
    <w:lvl w:ilvl="7" w:tplc="6CC06B1C">
      <w:numFmt w:val="bullet"/>
      <w:lvlText w:val="•"/>
      <w:lvlJc w:val="left"/>
      <w:pPr>
        <w:ind w:left="7020" w:hanging="428"/>
      </w:pPr>
      <w:rPr>
        <w:rFonts w:hint="default"/>
        <w:lang w:val="id" w:eastAsia="en-US" w:bidi="ar-SA"/>
      </w:rPr>
    </w:lvl>
    <w:lvl w:ilvl="8" w:tplc="A0C655F8">
      <w:numFmt w:val="bullet"/>
      <w:lvlText w:val="•"/>
      <w:lvlJc w:val="left"/>
      <w:pPr>
        <w:ind w:left="8064" w:hanging="428"/>
      </w:pPr>
      <w:rPr>
        <w:rFonts w:hint="default"/>
        <w:lang w:val="id" w:eastAsia="en-US" w:bidi="ar-SA"/>
      </w:rPr>
    </w:lvl>
  </w:abstractNum>
  <w:abstractNum w:abstractNumId="4" w15:restartNumberingAfterBreak="0">
    <w:nsid w:val="713C557C"/>
    <w:multiLevelType w:val="hybridMultilevel"/>
    <w:tmpl w:val="77A68568"/>
    <w:lvl w:ilvl="0" w:tplc="906E6E84">
      <w:start w:val="1"/>
      <w:numFmt w:val="lowerLetter"/>
      <w:lvlText w:val="%1."/>
      <w:lvlJc w:val="left"/>
      <w:pPr>
        <w:ind w:left="340" w:hanging="286"/>
        <w:jc w:val="left"/>
      </w:pPr>
      <w:rPr>
        <w:rFonts w:ascii="Arial MT" w:eastAsia="Arial MT" w:hAnsi="Arial MT" w:cs="Arial MT" w:hint="default"/>
        <w:spacing w:val="-1"/>
        <w:w w:val="95"/>
        <w:sz w:val="24"/>
        <w:szCs w:val="24"/>
        <w:lang w:val="id" w:eastAsia="en-US" w:bidi="ar-SA"/>
      </w:rPr>
    </w:lvl>
    <w:lvl w:ilvl="1" w:tplc="16C28EB4">
      <w:numFmt w:val="bullet"/>
      <w:lvlText w:val="•"/>
      <w:lvlJc w:val="left"/>
      <w:pPr>
        <w:ind w:left="902" w:hanging="286"/>
      </w:pPr>
      <w:rPr>
        <w:rFonts w:hint="default"/>
        <w:lang w:val="id" w:eastAsia="en-US" w:bidi="ar-SA"/>
      </w:rPr>
    </w:lvl>
    <w:lvl w:ilvl="2" w:tplc="F4FCFFE4">
      <w:numFmt w:val="bullet"/>
      <w:lvlText w:val="•"/>
      <w:lvlJc w:val="left"/>
      <w:pPr>
        <w:ind w:left="1464" w:hanging="286"/>
      </w:pPr>
      <w:rPr>
        <w:rFonts w:hint="default"/>
        <w:lang w:val="id" w:eastAsia="en-US" w:bidi="ar-SA"/>
      </w:rPr>
    </w:lvl>
    <w:lvl w:ilvl="3" w:tplc="69C05EB2">
      <w:numFmt w:val="bullet"/>
      <w:lvlText w:val="•"/>
      <w:lvlJc w:val="left"/>
      <w:pPr>
        <w:ind w:left="2027" w:hanging="286"/>
      </w:pPr>
      <w:rPr>
        <w:rFonts w:hint="default"/>
        <w:lang w:val="id" w:eastAsia="en-US" w:bidi="ar-SA"/>
      </w:rPr>
    </w:lvl>
    <w:lvl w:ilvl="4" w:tplc="6E6802E6">
      <w:numFmt w:val="bullet"/>
      <w:lvlText w:val="•"/>
      <w:lvlJc w:val="left"/>
      <w:pPr>
        <w:ind w:left="2589" w:hanging="286"/>
      </w:pPr>
      <w:rPr>
        <w:rFonts w:hint="default"/>
        <w:lang w:val="id" w:eastAsia="en-US" w:bidi="ar-SA"/>
      </w:rPr>
    </w:lvl>
    <w:lvl w:ilvl="5" w:tplc="6D804A30">
      <w:numFmt w:val="bullet"/>
      <w:lvlText w:val="•"/>
      <w:lvlJc w:val="left"/>
      <w:pPr>
        <w:ind w:left="3152" w:hanging="286"/>
      </w:pPr>
      <w:rPr>
        <w:rFonts w:hint="default"/>
        <w:lang w:val="id" w:eastAsia="en-US" w:bidi="ar-SA"/>
      </w:rPr>
    </w:lvl>
    <w:lvl w:ilvl="6" w:tplc="80CE06A6">
      <w:numFmt w:val="bullet"/>
      <w:lvlText w:val="•"/>
      <w:lvlJc w:val="left"/>
      <w:pPr>
        <w:ind w:left="3714" w:hanging="286"/>
      </w:pPr>
      <w:rPr>
        <w:rFonts w:hint="default"/>
        <w:lang w:val="id" w:eastAsia="en-US" w:bidi="ar-SA"/>
      </w:rPr>
    </w:lvl>
    <w:lvl w:ilvl="7" w:tplc="86AE6192">
      <w:numFmt w:val="bullet"/>
      <w:lvlText w:val="•"/>
      <w:lvlJc w:val="left"/>
      <w:pPr>
        <w:ind w:left="4276" w:hanging="286"/>
      </w:pPr>
      <w:rPr>
        <w:rFonts w:hint="default"/>
        <w:lang w:val="id" w:eastAsia="en-US" w:bidi="ar-SA"/>
      </w:rPr>
    </w:lvl>
    <w:lvl w:ilvl="8" w:tplc="95AC5E1E">
      <w:numFmt w:val="bullet"/>
      <w:lvlText w:val="•"/>
      <w:lvlJc w:val="left"/>
      <w:pPr>
        <w:ind w:left="4839" w:hanging="286"/>
      </w:pPr>
      <w:rPr>
        <w:rFonts w:hint="default"/>
        <w:lang w:val="id" w:eastAsia="en-US" w:bidi="ar-SA"/>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Q0MTA0MLQwMzY2MzFS0lEKTi0uzszPAykwrAUA4S2fySwAAAA="/>
  </w:docVars>
  <w:rsids>
    <w:rsidRoot w:val="00AF61CD"/>
    <w:rsid w:val="002F3DEB"/>
    <w:rsid w:val="004026C8"/>
    <w:rsid w:val="005E35B5"/>
    <w:rsid w:val="00AF61CD"/>
    <w:rsid w:val="00B97DA2"/>
    <w:rsid w:val="00C563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AA699"/>
  <w15:docId w15:val="{63FAA893-B75E-4EEC-AE13-2D7879B36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MT" w:eastAsia="Arial MT" w:hAnsi="Arial MT" w:cs="Arial MT"/>
      <w:lang w:val="id"/>
    </w:rPr>
  </w:style>
  <w:style w:type="paragraph" w:styleId="Heading1">
    <w:name w:val="heading 1"/>
    <w:basedOn w:val="Normal"/>
    <w:uiPriority w:val="1"/>
    <w:qFormat/>
    <w:pPr>
      <w:ind w:left="1112" w:right="1393"/>
      <w:jc w:val="center"/>
      <w:outlineLvl w:val="0"/>
    </w:pPr>
    <w:rPr>
      <w:rFonts w:ascii="Times New Roman" w:eastAsia="Times New Roman" w:hAnsi="Times New Roman" w:cs="Times New Roman"/>
      <w:b/>
      <w:bCs/>
      <w:sz w:val="32"/>
      <w:szCs w:val="32"/>
    </w:rPr>
  </w:style>
  <w:style w:type="paragraph" w:styleId="Heading2">
    <w:name w:val="heading 2"/>
    <w:basedOn w:val="Normal"/>
    <w:uiPriority w:val="1"/>
    <w:qFormat/>
    <w:pPr>
      <w:ind w:left="396" w:hanging="287"/>
      <w:outlineLvl w:val="1"/>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
    <w:qFormat/>
    <w:pPr>
      <w:spacing w:before="239"/>
      <w:ind w:left="1620" w:right="1393"/>
      <w:jc w:val="center"/>
    </w:pPr>
    <w:rPr>
      <w:rFonts w:ascii="Arial" w:eastAsia="Arial" w:hAnsi="Arial" w:cs="Arial"/>
      <w:b/>
      <w:bCs/>
      <w:sz w:val="44"/>
      <w:szCs w:val="44"/>
    </w:rPr>
  </w:style>
  <w:style w:type="paragraph" w:styleId="ListParagraph">
    <w:name w:val="List Paragraph"/>
    <w:basedOn w:val="Normal"/>
    <w:uiPriority w:val="1"/>
    <w:qFormat/>
    <w:pPr>
      <w:ind w:left="761" w:hanging="428"/>
    </w:pPr>
  </w:style>
  <w:style w:type="paragraph" w:customStyle="1" w:styleId="TableParagraph">
    <w:name w:val="Table Paragraph"/>
    <w:basedOn w:val="Normal"/>
    <w:uiPriority w:val="1"/>
    <w:qFormat/>
    <w:pPr>
      <w:ind w:left="7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927</Words>
  <Characters>529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Microsoft Word - LAMPIRAN 26 KLARIFIKASI NILAI.docx</vt:lpstr>
    </vt:vector>
  </TitlesOfParts>
  <Company/>
  <LinksUpToDate>false</LinksUpToDate>
  <CharactersWithSpaces>6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LAMPIRAN 26 KLARIFIKASI NILAI.docx</dc:title>
  <dc:creator>PJK</dc:creator>
  <cp:lastModifiedBy>Alfyananda Putra</cp:lastModifiedBy>
  <cp:revision>3</cp:revision>
  <dcterms:created xsi:type="dcterms:W3CDTF">2021-11-20T10:57:00Z</dcterms:created>
  <dcterms:modified xsi:type="dcterms:W3CDTF">2021-11-21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19T00:00:00Z</vt:filetime>
  </property>
  <property fmtid="{D5CDD505-2E9C-101B-9397-08002B2CF9AE}" pid="3" name="Creator">
    <vt:lpwstr>Microsoft® Word 2016</vt:lpwstr>
  </property>
  <property fmtid="{D5CDD505-2E9C-101B-9397-08002B2CF9AE}" pid="4" name="LastSaved">
    <vt:filetime>2021-11-20T00:00:00Z</vt:filetime>
  </property>
</Properties>
</file>